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E1830" w14:textId="77F9410C" w:rsidR="001335B4" w:rsidRPr="006F27A9" w:rsidRDefault="00A7643E" w:rsidP="006F27A9">
      <w:pPr>
        <w:pStyle w:val="a9"/>
        <w:jc w:val="center"/>
        <w:rPr>
          <w:sz w:val="48"/>
        </w:rPr>
      </w:pPr>
      <w:r w:rsidRPr="006F27A9">
        <w:rPr>
          <w:sz w:val="48"/>
        </w:rPr>
        <w:t>Lab 1</w:t>
      </w:r>
      <w:r w:rsidR="006F27A9" w:rsidRPr="006F27A9">
        <w:rPr>
          <w:sz w:val="48"/>
        </w:rPr>
        <w:t xml:space="preserve"> Report</w:t>
      </w:r>
      <w:r w:rsidRPr="006F27A9">
        <w:rPr>
          <w:sz w:val="48"/>
        </w:rPr>
        <w:t xml:space="preserve">: </w:t>
      </w:r>
      <w:r w:rsidR="006F27A9" w:rsidRPr="006F27A9">
        <w:rPr>
          <w:sz w:val="48"/>
        </w:rPr>
        <w:t>Basic Linux &amp; Wireshark Tutorial</w:t>
      </w:r>
    </w:p>
    <w:p w14:paraId="53E297AB" w14:textId="4B5FA6BE" w:rsidR="008630B8" w:rsidRPr="006F27A9" w:rsidRDefault="006F27A9" w:rsidP="006F27A9">
      <w:pPr>
        <w:pStyle w:val="ac"/>
      </w:pPr>
      <w:r w:rsidRPr="006F27A9">
        <w:t>*</w:t>
      </w:r>
      <w:r>
        <w:t xml:space="preserve"> Please </w:t>
      </w:r>
      <w:r w:rsidRPr="0013364B">
        <w:rPr>
          <w:b/>
          <w:u w:val="single"/>
        </w:rPr>
        <w:t>fill in the report</w:t>
      </w:r>
      <w:r>
        <w:t xml:space="preserve"> and submit the </w:t>
      </w:r>
      <w:r w:rsidRPr="0013364B">
        <w:rPr>
          <w:b/>
          <w:u w:val="single"/>
        </w:rPr>
        <w:t>pdf</w:t>
      </w:r>
      <w:r>
        <w:t xml:space="preserve"> to NYUClasses</w:t>
      </w:r>
    </w:p>
    <w:p w14:paraId="7DEF8E40" w14:textId="395CB9A4" w:rsidR="00A7643E" w:rsidRDefault="0055131E" w:rsidP="00FF2A6D">
      <w:pPr>
        <w:pStyle w:val="1"/>
        <w:numPr>
          <w:ilvl w:val="0"/>
          <w:numId w:val="16"/>
        </w:numPr>
      </w:pPr>
      <w:r>
        <w:t>Objectives</w:t>
      </w:r>
    </w:p>
    <w:p w14:paraId="408CA078" w14:textId="77777777" w:rsidR="00252965" w:rsidRPr="0013364B" w:rsidRDefault="00214A34" w:rsidP="0013364B">
      <w:pPr>
        <w:pStyle w:val="ab"/>
        <w:numPr>
          <w:ilvl w:val="0"/>
          <w:numId w:val="18"/>
        </w:numPr>
      </w:pPr>
      <w:r w:rsidRPr="0013364B">
        <w:t xml:space="preserve">Get familiar with </w:t>
      </w:r>
      <w:r w:rsidRPr="0013364B">
        <w:rPr>
          <w:b/>
          <w:bCs/>
        </w:rPr>
        <w:t>Ubuntu</w:t>
      </w:r>
      <w:r w:rsidRPr="0013364B">
        <w:t xml:space="preserve"> and </w:t>
      </w:r>
      <w:r w:rsidRPr="0013364B">
        <w:rPr>
          <w:b/>
          <w:bCs/>
        </w:rPr>
        <w:t>Linux commands</w:t>
      </w:r>
    </w:p>
    <w:p w14:paraId="6DF502EB" w14:textId="6E390A73" w:rsidR="00252965" w:rsidRPr="0013364B" w:rsidRDefault="00214A34" w:rsidP="0013364B">
      <w:pPr>
        <w:pStyle w:val="ab"/>
        <w:numPr>
          <w:ilvl w:val="0"/>
          <w:numId w:val="18"/>
        </w:numPr>
      </w:pPr>
      <w:r w:rsidRPr="0013364B">
        <w:t xml:space="preserve">Learn the network measurement tool: </w:t>
      </w:r>
      <w:r w:rsidRPr="0013364B">
        <w:rPr>
          <w:b/>
          <w:bCs/>
        </w:rPr>
        <w:t>Wireshark</w:t>
      </w:r>
    </w:p>
    <w:p w14:paraId="6B7DDDB7" w14:textId="1D52D84A" w:rsidR="00252965" w:rsidRPr="0013364B" w:rsidRDefault="00214A34" w:rsidP="0013364B">
      <w:pPr>
        <w:pStyle w:val="ab"/>
        <w:numPr>
          <w:ilvl w:val="1"/>
          <w:numId w:val="18"/>
        </w:numPr>
      </w:pPr>
      <w:r w:rsidRPr="0013364B">
        <w:t>Get fundamental understanding of cloud computing</w:t>
      </w:r>
    </w:p>
    <w:p w14:paraId="2EE4C438" w14:textId="04060E2D" w:rsidR="00B73450" w:rsidRDefault="00214A34" w:rsidP="0013364B">
      <w:pPr>
        <w:pStyle w:val="ab"/>
        <w:numPr>
          <w:ilvl w:val="1"/>
          <w:numId w:val="18"/>
        </w:numPr>
      </w:pPr>
      <w:r w:rsidRPr="0013364B">
        <w:t>Compare Dropbox and Google drive</w:t>
      </w:r>
    </w:p>
    <w:p w14:paraId="1BD89D6F" w14:textId="01961776" w:rsidR="0055131E" w:rsidRDefault="00457A7B" w:rsidP="00FF2A6D">
      <w:pPr>
        <w:pStyle w:val="1"/>
        <w:numPr>
          <w:ilvl w:val="0"/>
          <w:numId w:val="16"/>
        </w:numPr>
      </w:pPr>
      <w:r>
        <w:t>Experiment</w:t>
      </w:r>
      <w:r w:rsidR="0013364B">
        <w:t xml:space="preserve"> Report</w:t>
      </w:r>
    </w:p>
    <w:p w14:paraId="5625A591" w14:textId="75CF5992" w:rsidR="0013364B" w:rsidRDefault="00372E0F" w:rsidP="00FF2A6D">
      <w:pPr>
        <w:pStyle w:val="2"/>
        <w:numPr>
          <w:ilvl w:val="1"/>
          <w:numId w:val="16"/>
        </w:numPr>
      </w:pPr>
      <w:r>
        <w:t>Get familiar with u</w:t>
      </w:r>
      <w:r w:rsidR="0013364B">
        <w:t>seful Linux commands</w:t>
      </w:r>
    </w:p>
    <w:p w14:paraId="378A3453" w14:textId="04EE8706" w:rsidR="00E41061" w:rsidRPr="00BF1B45" w:rsidRDefault="00BF1B45" w:rsidP="00BF1B45">
      <w:r>
        <w:t>Please run these commands in</w:t>
      </w:r>
      <w:r w:rsidR="00372E0F">
        <w:t xml:space="preserve"> </w:t>
      </w:r>
      <w:r>
        <w:t>Ubuntu</w:t>
      </w:r>
      <w:r w:rsidR="00372E0F">
        <w:t xml:space="preserve"> </w:t>
      </w:r>
      <w:r>
        <w:t>and explain the commands yourself. (Score will be removed if the descriptions are directly copy-paste from websites</w:t>
      </w:r>
      <w:r w:rsidR="00F30BC8">
        <w:t xml:space="preserve">. You can refer to </w:t>
      </w:r>
      <w:hyperlink r:id="rId8" w:history="1">
        <w:r w:rsidR="00F30BC8">
          <w:rPr>
            <w:rStyle w:val="afc"/>
          </w:rPr>
          <w:t>https://explainshell.com/#</w:t>
        </w:r>
      </w:hyperlink>
      <w:r>
        <w:t>)</w:t>
      </w:r>
    </w:p>
    <w:tbl>
      <w:tblPr>
        <w:tblStyle w:val="afa"/>
        <w:tblW w:w="0" w:type="auto"/>
        <w:tblLayout w:type="fixed"/>
        <w:tblLook w:val="04A0" w:firstRow="1" w:lastRow="0" w:firstColumn="1" w:lastColumn="0" w:noHBand="0" w:noVBand="1"/>
      </w:tblPr>
      <w:tblGrid>
        <w:gridCol w:w="2875"/>
        <w:gridCol w:w="7195"/>
      </w:tblGrid>
      <w:tr w:rsidR="00BF1B45" w14:paraId="38B5A767" w14:textId="77777777" w:rsidTr="00D52661">
        <w:tc>
          <w:tcPr>
            <w:tcW w:w="2875" w:type="dxa"/>
            <w:shd w:val="clear" w:color="auto" w:fill="D9D9D9" w:themeFill="background1" w:themeFillShade="D9"/>
          </w:tcPr>
          <w:p w14:paraId="158A4D16" w14:textId="3B750286" w:rsidR="00BF1B45" w:rsidRDefault="00BF1B45" w:rsidP="0013364B">
            <w:r>
              <w:t>Commands</w:t>
            </w:r>
          </w:p>
        </w:tc>
        <w:tc>
          <w:tcPr>
            <w:tcW w:w="7195" w:type="dxa"/>
            <w:shd w:val="clear" w:color="auto" w:fill="D9D9D9" w:themeFill="background1" w:themeFillShade="D9"/>
          </w:tcPr>
          <w:p w14:paraId="46940CA3" w14:textId="6601B76E" w:rsidR="00BF1B45" w:rsidRDefault="00BF1B45" w:rsidP="0013364B">
            <w:r>
              <w:t>Description</w:t>
            </w:r>
          </w:p>
        </w:tc>
      </w:tr>
      <w:tr w:rsidR="00BF1B45" w14:paraId="3A69DA88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2BE3DA42" w14:textId="703931B8" w:rsidR="00BF1B45" w:rsidRPr="00BF1B45" w:rsidRDefault="00E41061" w:rsidP="0013364B">
            <w:pPr>
              <w:rPr>
                <w:rFonts w:eastAsia="PMingLiU"/>
                <w:lang w:eastAsia="zh-TW"/>
              </w:rPr>
            </w:pPr>
            <w:r w:rsidRPr="00E41061">
              <w:rPr>
                <w:noProof/>
              </w:rPr>
              <w:drawing>
                <wp:inline distT="0" distB="0" distL="0" distR="0" wp14:anchorId="5E860BFE" wp14:editId="5786FA32">
                  <wp:extent cx="1075334" cy="186538"/>
                  <wp:effectExtent l="0" t="0" r="0" b="444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0400" b="42059"/>
                          <a:stretch/>
                        </pic:blipFill>
                        <pic:spPr bwMode="auto">
                          <a:xfrm>
                            <a:off x="0" y="0"/>
                            <a:ext cx="1075334" cy="18653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24F086A3" w14:textId="07E1C99F" w:rsidR="00BF1B45" w:rsidRDefault="00B22405" w:rsidP="0013364B">
            <w:r>
              <w:rPr>
                <w:lang w:eastAsia="zh-CN"/>
              </w:rPr>
              <w:t>Check the packages can be upgraded</w:t>
            </w:r>
            <w:r w:rsidR="00566524">
              <w:rPr>
                <w:lang w:eastAsia="zh-CN"/>
              </w:rPr>
              <w:t xml:space="preserve"> and upgrade them</w:t>
            </w:r>
          </w:p>
        </w:tc>
      </w:tr>
      <w:tr w:rsidR="00F30BC8" w14:paraId="75804EAA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683B1C4D" w14:textId="51860667" w:rsidR="00F30BC8" w:rsidRDefault="00E41061" w:rsidP="0013364B">
            <w:pPr>
              <w:rPr>
                <w:rFonts w:eastAsia="PMingLiU"/>
                <w:lang w:eastAsia="zh-TW"/>
              </w:rPr>
            </w:pPr>
            <w:r w:rsidRPr="00E41061">
              <w:rPr>
                <w:noProof/>
              </w:rPr>
              <w:drawing>
                <wp:inline distT="0" distB="0" distL="0" distR="0" wp14:anchorId="4A4B343B" wp14:editId="421F9AE4">
                  <wp:extent cx="1543507" cy="171907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5886" b="46603"/>
                          <a:stretch/>
                        </pic:blipFill>
                        <pic:spPr bwMode="auto">
                          <a:xfrm>
                            <a:off x="0" y="0"/>
                            <a:ext cx="1543507" cy="1719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3EB9B5CD" w14:textId="544AA6F7" w:rsidR="00F30BC8" w:rsidRDefault="00B22405" w:rsidP="0013364B">
            <w:r>
              <w:t>Check the version of net-tools and install it</w:t>
            </w:r>
          </w:p>
        </w:tc>
      </w:tr>
      <w:tr w:rsidR="00F30BC8" w14:paraId="3A1167BE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7A322C45" w14:textId="5BD51105" w:rsidR="00F30BC8" w:rsidRDefault="00E41061" w:rsidP="0013364B">
            <w:pPr>
              <w:rPr>
                <w:rFonts w:eastAsia="PMingLiU"/>
                <w:lang w:eastAsia="zh-TW"/>
              </w:rPr>
            </w:pPr>
            <w:r w:rsidRPr="00E41061">
              <w:rPr>
                <w:noProof/>
              </w:rPr>
              <w:drawing>
                <wp:inline distT="0" distB="0" distL="0" distR="0" wp14:anchorId="19355F57" wp14:editId="04B11812">
                  <wp:extent cx="379405" cy="164592"/>
                  <wp:effectExtent l="0" t="0" r="0" b="698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4057" b="48743"/>
                          <a:stretch/>
                        </pic:blipFill>
                        <pic:spPr bwMode="auto">
                          <a:xfrm>
                            <a:off x="0" y="0"/>
                            <a:ext cx="380390" cy="1650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71D957FD" w14:textId="1883AD5E" w:rsidR="00F30BC8" w:rsidRDefault="00B22405" w:rsidP="0013364B">
            <w:pPr>
              <w:rPr>
                <w:lang w:eastAsia="zh-CN"/>
              </w:rPr>
            </w:pPr>
            <w:r>
              <w:t xml:space="preserve">List all files </w:t>
            </w:r>
            <w:r>
              <w:rPr>
                <w:lang w:eastAsia="zh-CN"/>
              </w:rPr>
              <w:t>include hiding files</w:t>
            </w:r>
          </w:p>
        </w:tc>
      </w:tr>
      <w:tr w:rsidR="00BF1B45" w14:paraId="40C43081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09F1598B" w14:textId="7EF4B45D" w:rsidR="00C53BE0" w:rsidRDefault="00C53BE0" w:rsidP="00F30BC8">
            <w:r w:rsidRPr="00C53BE0">
              <w:rPr>
                <w:noProof/>
              </w:rPr>
              <w:drawing>
                <wp:inline distT="0" distB="0" distL="0" distR="0" wp14:anchorId="1757F1A1" wp14:editId="23DD6191">
                  <wp:extent cx="1144549" cy="160934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2119" b="50011"/>
                          <a:stretch/>
                        </pic:blipFill>
                        <pic:spPr bwMode="auto">
                          <a:xfrm>
                            <a:off x="0" y="0"/>
                            <a:ext cx="1144549" cy="1609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</w:tc>
        <w:tc>
          <w:tcPr>
            <w:tcW w:w="7195" w:type="dxa"/>
          </w:tcPr>
          <w:p w14:paraId="54B50D18" w14:textId="35A73262" w:rsidR="00BF1B45" w:rsidRDefault="00B22405" w:rsidP="0013364B">
            <w:r>
              <w:t>Create a new folder</w:t>
            </w:r>
          </w:p>
        </w:tc>
      </w:tr>
      <w:tr w:rsidR="00BF1B45" w14:paraId="44D9EDCC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41859616" w14:textId="60483FF3" w:rsidR="00F30BC8" w:rsidRDefault="00C53BE0" w:rsidP="0013364B">
            <w:r w:rsidRPr="00C53BE0">
              <w:rPr>
                <w:noProof/>
              </w:rPr>
              <w:drawing>
                <wp:inline distT="0" distB="0" distL="0" distR="0" wp14:anchorId="7CC8CDFB" wp14:editId="556A0283">
                  <wp:extent cx="931968" cy="186537"/>
                  <wp:effectExtent l="0" t="0" r="1905" b="444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15" t="1695" r="85544" b="69483"/>
                          <a:stretch/>
                        </pic:blipFill>
                        <pic:spPr bwMode="auto">
                          <a:xfrm>
                            <a:off x="0" y="0"/>
                            <a:ext cx="932688" cy="1866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C53BE0">
              <w:rPr>
                <w:noProof/>
              </w:rPr>
              <w:drawing>
                <wp:inline distT="0" distB="0" distL="0" distR="0" wp14:anchorId="4ECA4529" wp14:editId="1EF3107F">
                  <wp:extent cx="931968" cy="186537"/>
                  <wp:effectExtent l="0" t="0" r="0" b="444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115" t="49290" r="85544" b="21888"/>
                          <a:stretch/>
                        </pic:blipFill>
                        <pic:spPr bwMode="auto">
                          <a:xfrm>
                            <a:off x="0" y="0"/>
                            <a:ext cx="932688" cy="1866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50937AC6" w14:textId="15EA88F4" w:rsidR="00BF1B45" w:rsidRDefault="00B22405" w:rsidP="0013364B">
            <w:r>
              <w:t>Into new_folder</w:t>
            </w:r>
            <w:r>
              <w:br/>
              <w:t>into the folder we want</w:t>
            </w:r>
          </w:p>
        </w:tc>
      </w:tr>
      <w:tr w:rsidR="00F30BC8" w14:paraId="5A71A2D6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150768B1" w14:textId="77777777" w:rsidR="000E363D" w:rsidRDefault="000E363D" w:rsidP="0013364B">
            <w:r w:rsidRPr="000E363D">
              <w:rPr>
                <w:noProof/>
              </w:rPr>
              <w:drawing>
                <wp:inline distT="0" distB="0" distL="0" distR="0" wp14:anchorId="20ED8738" wp14:editId="53692272">
                  <wp:extent cx="822960" cy="168250"/>
                  <wp:effectExtent l="0" t="0" r="0" b="381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7143" b="47739"/>
                          <a:stretch/>
                        </pic:blipFill>
                        <pic:spPr bwMode="auto">
                          <a:xfrm>
                            <a:off x="0" y="0"/>
                            <a:ext cx="822960" cy="168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</w:p>
          <w:p w14:paraId="69B225AD" w14:textId="5F63DC4D" w:rsidR="00F30BC8" w:rsidRDefault="00372E0F" w:rsidP="0013364B">
            <w:r>
              <w:t>(add content and save)</w:t>
            </w:r>
          </w:p>
        </w:tc>
        <w:tc>
          <w:tcPr>
            <w:tcW w:w="7195" w:type="dxa"/>
          </w:tcPr>
          <w:p w14:paraId="725C4FE3" w14:textId="3477A886" w:rsidR="00F30BC8" w:rsidRDefault="00B22405" w:rsidP="0013364B">
            <w:r>
              <w:t>create and edit a text file</w:t>
            </w:r>
          </w:p>
        </w:tc>
      </w:tr>
      <w:tr w:rsidR="00372E0F" w14:paraId="775BFE7D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5694D25D" w14:textId="48B1237B" w:rsidR="00372E0F" w:rsidRDefault="000E363D" w:rsidP="0013364B">
            <w:r w:rsidRPr="000E363D">
              <w:rPr>
                <w:noProof/>
              </w:rPr>
              <w:drawing>
                <wp:inline distT="0" distB="0" distL="0" distR="0" wp14:anchorId="4EAB0717" wp14:editId="123BDC4B">
                  <wp:extent cx="687629" cy="160934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9257" b="50011"/>
                          <a:stretch/>
                        </pic:blipFill>
                        <pic:spPr bwMode="auto">
                          <a:xfrm>
                            <a:off x="0" y="0"/>
                            <a:ext cx="687629" cy="1609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26571F64" w14:textId="60919D1E" w:rsidR="00372E0F" w:rsidRDefault="00B22405" w:rsidP="0013364B">
            <w:pPr>
              <w:rPr>
                <w:lang w:eastAsia="zh-CN"/>
              </w:rPr>
            </w:pPr>
            <w:r>
              <w:t>Show the content of the file</w:t>
            </w:r>
            <w:r w:rsidR="00310A74">
              <w:rPr>
                <w:lang w:eastAsia="zh-CN"/>
              </w:rPr>
              <w:t>.txt</w:t>
            </w:r>
          </w:p>
        </w:tc>
      </w:tr>
      <w:tr w:rsidR="00372E0F" w14:paraId="682434CC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53BF9709" w14:textId="613BDA0C" w:rsidR="00372E0F" w:rsidRDefault="000E363D" w:rsidP="0013364B">
            <w:r w:rsidRPr="000E363D">
              <w:rPr>
                <w:noProof/>
              </w:rPr>
              <w:drawing>
                <wp:inline distT="0" distB="0" distL="0" distR="0" wp14:anchorId="5028E66F" wp14:editId="4C1D15A0">
                  <wp:extent cx="1327709" cy="168250"/>
                  <wp:effectExtent l="0" t="0" r="0" b="381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9257" b="47739"/>
                          <a:stretch/>
                        </pic:blipFill>
                        <pic:spPr bwMode="auto">
                          <a:xfrm>
                            <a:off x="0" y="0"/>
                            <a:ext cx="1327709" cy="168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78121107" w14:textId="27399532" w:rsidR="00372E0F" w:rsidRDefault="00310A74" w:rsidP="0013364B">
            <w:r>
              <w:t>Copy the file.txt into new_folder</w:t>
            </w:r>
          </w:p>
        </w:tc>
      </w:tr>
      <w:tr w:rsidR="00372E0F" w14:paraId="5BC00BBB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5636CF12" w14:textId="2862926B" w:rsidR="00372E0F" w:rsidRDefault="000E363D" w:rsidP="0013364B">
            <w:r w:rsidRPr="000E363D">
              <w:rPr>
                <w:noProof/>
              </w:rPr>
              <w:drawing>
                <wp:inline distT="0" distB="0" distL="0" distR="0" wp14:anchorId="6897ED75" wp14:editId="277D927F">
                  <wp:extent cx="1474013" cy="171907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6972" b="46603"/>
                          <a:stretch/>
                        </pic:blipFill>
                        <pic:spPr bwMode="auto">
                          <a:xfrm>
                            <a:off x="0" y="0"/>
                            <a:ext cx="1474013" cy="1719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0FB2DC74" w14:textId="75131204" w:rsidR="00372E0F" w:rsidRDefault="00310A74" w:rsidP="0013364B">
            <w:r>
              <w:t>Move fil</w:t>
            </w:r>
            <w:r w:rsidR="00CA0001">
              <w:t>e</w:t>
            </w:r>
            <w:r>
              <w:t>.txt in new_folder to default directory</w:t>
            </w:r>
          </w:p>
        </w:tc>
      </w:tr>
      <w:tr w:rsidR="00BF1B45" w14:paraId="6BD7EFE2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77848C37" w14:textId="600DEFCC" w:rsidR="00BF1B45" w:rsidRDefault="000E363D" w:rsidP="0013364B">
            <w:r w:rsidRPr="000E363D">
              <w:rPr>
                <w:noProof/>
              </w:rPr>
              <w:drawing>
                <wp:inline distT="0" distB="0" distL="0" distR="0" wp14:anchorId="11B55F19" wp14:editId="760DEA77">
                  <wp:extent cx="1078992" cy="175565"/>
                  <wp:effectExtent l="0" t="0" r="6985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0333" b="45467"/>
                          <a:stretch/>
                        </pic:blipFill>
                        <pic:spPr bwMode="auto">
                          <a:xfrm>
                            <a:off x="0" y="0"/>
                            <a:ext cx="1078992" cy="175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3C037623" w14:textId="70A4678A" w:rsidR="00BF1B45" w:rsidRDefault="00310A74" w:rsidP="0013364B">
            <w:r>
              <w:t>Remove folder new_folder</w:t>
            </w:r>
          </w:p>
        </w:tc>
      </w:tr>
      <w:tr w:rsidR="00BF1B45" w14:paraId="18F344AE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561AA2C4" w14:textId="2E61B20A" w:rsidR="00BF1B45" w:rsidRDefault="000E363D" w:rsidP="0013364B">
            <w:r w:rsidRPr="000E363D">
              <w:rPr>
                <w:noProof/>
              </w:rPr>
              <w:drawing>
                <wp:inline distT="0" distB="0" distL="0" distR="0" wp14:anchorId="74F7E8A5" wp14:editId="65A4F8ED">
                  <wp:extent cx="241401" cy="175565"/>
                  <wp:effectExtent l="0" t="0" r="635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5600" b="45467"/>
                          <a:stretch/>
                        </pic:blipFill>
                        <pic:spPr bwMode="auto">
                          <a:xfrm>
                            <a:off x="0" y="0"/>
                            <a:ext cx="241401" cy="175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6388FA32" w14:textId="1E743125" w:rsidR="00BF1B45" w:rsidRDefault="00310A74" w:rsidP="0013364B">
            <w:pPr>
              <w:rPr>
                <w:lang w:eastAsia="zh-CN"/>
              </w:rPr>
            </w:pPr>
            <w:r>
              <w:t xml:space="preserve">Show the current status of </w:t>
            </w:r>
            <w:r>
              <w:rPr>
                <w:rFonts w:hint="eastAsia"/>
                <w:lang w:eastAsia="zh-CN"/>
              </w:rPr>
              <w:t>processes</w:t>
            </w:r>
          </w:p>
        </w:tc>
      </w:tr>
      <w:tr w:rsidR="00172AC7" w14:paraId="2EB0AA18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290C7411" w14:textId="0EB78B10" w:rsidR="00172AC7" w:rsidRDefault="000E363D" w:rsidP="0013364B">
            <w:r w:rsidRPr="000E363D">
              <w:rPr>
                <w:noProof/>
              </w:rPr>
              <w:drawing>
                <wp:inline distT="0" distB="0" distL="0" distR="0" wp14:anchorId="325EB057" wp14:editId="759FD70A">
                  <wp:extent cx="768096" cy="157276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" r="88000" b="51147"/>
                          <a:stretch/>
                        </pic:blipFill>
                        <pic:spPr bwMode="auto">
                          <a:xfrm>
                            <a:off x="0" y="0"/>
                            <a:ext cx="768096" cy="1572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5DCD793B" w14:textId="2DC24C63" w:rsidR="00172AC7" w:rsidRDefault="00310A74" w:rsidP="0013364B">
            <w:pPr>
              <w:rPr>
                <w:lang w:eastAsia="zh-CN"/>
              </w:rPr>
            </w:pPr>
            <w:r>
              <w:rPr>
                <w:lang w:eastAsia="zh-CN"/>
              </w:rPr>
              <w:t>Search the tar file and show all path include tar</w:t>
            </w:r>
          </w:p>
        </w:tc>
      </w:tr>
      <w:tr w:rsidR="00172AC7" w14:paraId="2A783BE3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0CCA2036" w14:textId="42545820" w:rsidR="00172AC7" w:rsidRDefault="000E363D" w:rsidP="0013364B">
            <w:r w:rsidRPr="000E363D">
              <w:rPr>
                <w:noProof/>
              </w:rPr>
              <w:drawing>
                <wp:inline distT="0" distB="0" distL="0" distR="0" wp14:anchorId="38C58EA1" wp14:editId="0DFD8983">
                  <wp:extent cx="698601" cy="160934"/>
                  <wp:effectExtent l="0" t="0" r="635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7267" b="50011"/>
                          <a:stretch/>
                        </pic:blipFill>
                        <pic:spPr bwMode="auto">
                          <a:xfrm>
                            <a:off x="0" y="0"/>
                            <a:ext cx="698601" cy="1609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41426061" w14:textId="2AC4B859" w:rsidR="00172AC7" w:rsidRDefault="0032167A" w:rsidP="0013364B">
            <w:pPr>
              <w:rPr>
                <w:lang w:eastAsia="zh-CN"/>
              </w:rPr>
            </w:pPr>
            <w:r>
              <w:rPr>
                <w:lang w:eastAsia="zh-CN"/>
              </w:rPr>
              <w:t>Show the way to use tar command</w:t>
            </w:r>
          </w:p>
        </w:tc>
      </w:tr>
      <w:tr w:rsidR="00172AC7" w14:paraId="03AB3AD7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4227E48D" w14:textId="6280EE84" w:rsidR="00172AC7" w:rsidRDefault="000E363D" w:rsidP="0013364B">
            <w:r w:rsidRPr="000E363D">
              <w:rPr>
                <w:noProof/>
              </w:rPr>
              <w:drawing>
                <wp:inline distT="0" distB="0" distL="0" distR="0" wp14:anchorId="074B36D1" wp14:editId="6B82A2E0">
                  <wp:extent cx="570585" cy="157276"/>
                  <wp:effectExtent l="0" t="0" r="127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" r="89600" b="51147"/>
                          <a:stretch/>
                        </pic:blipFill>
                        <pic:spPr bwMode="auto">
                          <a:xfrm>
                            <a:off x="0" y="0"/>
                            <a:ext cx="570585" cy="1572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0F77D822" w14:textId="560BBCE4" w:rsidR="00172AC7" w:rsidRDefault="0032167A" w:rsidP="0013364B">
            <w:r>
              <w:t xml:space="preserve">Show the </w:t>
            </w:r>
            <w:r w:rsidR="00CA0001">
              <w:t>mannual</w:t>
            </w:r>
            <w:r>
              <w:t xml:space="preserve"> information of tar command</w:t>
            </w:r>
          </w:p>
        </w:tc>
      </w:tr>
      <w:tr w:rsidR="00D52661" w14:paraId="21285A65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11A340FD" w14:textId="65BBCF56" w:rsidR="00D52661" w:rsidRDefault="000E363D" w:rsidP="0013364B">
            <w:r w:rsidRPr="000E363D">
              <w:rPr>
                <w:noProof/>
              </w:rPr>
              <w:drawing>
                <wp:inline distT="0" distB="0" distL="0" distR="0" wp14:anchorId="710E0CB3" wp14:editId="430A35E6">
                  <wp:extent cx="512064" cy="171907"/>
                  <wp:effectExtent l="0" t="0" r="2540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0667" b="46603"/>
                          <a:stretch/>
                        </pic:blipFill>
                        <pic:spPr bwMode="auto">
                          <a:xfrm>
                            <a:off x="0" y="0"/>
                            <a:ext cx="512064" cy="1719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3F00EA46" w14:textId="4A3BAD29" w:rsidR="00D52661" w:rsidRDefault="0032167A" w:rsidP="0013364B">
            <w:r>
              <w:t>Show what I had typed in the terminal</w:t>
            </w:r>
          </w:p>
        </w:tc>
      </w:tr>
      <w:tr w:rsidR="00D14B81" w14:paraId="1A951E67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30D2D074" w14:textId="74010CD3" w:rsidR="00D14B81" w:rsidRDefault="000E363D" w:rsidP="0013364B">
            <w:r w:rsidRPr="000E363D">
              <w:rPr>
                <w:noProof/>
              </w:rPr>
              <w:drawing>
                <wp:inline distT="0" distB="0" distL="0" distR="0" wp14:anchorId="6755E68C" wp14:editId="657A7847">
                  <wp:extent cx="267005" cy="171907"/>
                  <wp:effectExtent l="0" t="0" r="0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5133" b="46603"/>
                          <a:stretch/>
                        </pic:blipFill>
                        <pic:spPr bwMode="auto">
                          <a:xfrm>
                            <a:off x="0" y="0"/>
                            <a:ext cx="267005" cy="1719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95" w:type="dxa"/>
          </w:tcPr>
          <w:p w14:paraId="2293C910" w14:textId="20F1E875" w:rsidR="00D14B81" w:rsidRDefault="0032167A" w:rsidP="001336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how the information of git, if </w:t>
            </w:r>
            <w:r w:rsidR="00B3272E">
              <w:rPr>
                <w:rFonts w:hint="eastAsia"/>
                <w:lang w:eastAsia="zh-CN"/>
              </w:rPr>
              <w:t>it</w:t>
            </w:r>
            <w:r w:rsidR="00B3272E">
              <w:rPr>
                <w:lang w:eastAsia="zh-CN"/>
              </w:rPr>
              <w:t xml:space="preserve"> </w:t>
            </w:r>
            <w:r>
              <w:rPr>
                <w:lang w:eastAsia="zh-CN"/>
              </w:rPr>
              <w:t>does not install git it will show no git installed</w:t>
            </w:r>
          </w:p>
        </w:tc>
      </w:tr>
      <w:tr w:rsidR="005A27E6" w14:paraId="230178E9" w14:textId="77777777" w:rsidTr="00E41061">
        <w:tc>
          <w:tcPr>
            <w:tcW w:w="2875" w:type="dxa"/>
            <w:shd w:val="clear" w:color="auto" w:fill="F2F2F2" w:themeFill="background1" w:themeFillShade="F2"/>
          </w:tcPr>
          <w:p w14:paraId="2313DEF3" w14:textId="161A3325" w:rsidR="005A27E6" w:rsidRDefault="005A27E6" w:rsidP="0013364B">
            <w:r>
              <w:t>Ctrl-C</w:t>
            </w:r>
          </w:p>
        </w:tc>
        <w:tc>
          <w:tcPr>
            <w:tcW w:w="7195" w:type="dxa"/>
          </w:tcPr>
          <w:p w14:paraId="4C5CE672" w14:textId="74883791" w:rsidR="005A27E6" w:rsidRDefault="00414EE7" w:rsidP="0013364B">
            <w:pPr>
              <w:rPr>
                <w:lang w:eastAsia="zh-CN"/>
              </w:rPr>
            </w:pPr>
            <w:r>
              <w:rPr>
                <w:rFonts w:hint="eastAsia"/>
              </w:rPr>
              <w:t>s</w:t>
            </w:r>
            <w:r>
              <w:t>uspend</w:t>
            </w:r>
          </w:p>
        </w:tc>
      </w:tr>
    </w:tbl>
    <w:p w14:paraId="06D7B64C" w14:textId="088BBDE7" w:rsidR="000E363D" w:rsidRDefault="000E363D" w:rsidP="000E363D">
      <w:pPr>
        <w:pStyle w:val="2"/>
      </w:pPr>
    </w:p>
    <w:p w14:paraId="014C9F1A" w14:textId="3F1795B9" w:rsidR="00D52661" w:rsidRDefault="00D52661" w:rsidP="00D52661">
      <w:pPr>
        <w:pStyle w:val="2"/>
        <w:numPr>
          <w:ilvl w:val="1"/>
          <w:numId w:val="16"/>
        </w:numPr>
      </w:pPr>
      <w:r>
        <w:t>Get familiar with network debugging commands</w:t>
      </w:r>
    </w:p>
    <w:p w14:paraId="5BF7CFBC" w14:textId="2ADA7830" w:rsidR="00D14B81" w:rsidRDefault="00D52661" w:rsidP="00D52661">
      <w:r>
        <w:t xml:space="preserve">Please run these commands in Ubuntu and explain the commands yourself. (You can refer to </w:t>
      </w:r>
      <w:hyperlink r:id="rId25" w:history="1">
        <w:r>
          <w:rPr>
            <w:rStyle w:val="afc"/>
          </w:rPr>
          <w:t>https://explainshell.com/#</w:t>
        </w:r>
      </w:hyperlink>
      <w:r>
        <w:t>)</w:t>
      </w:r>
    </w:p>
    <w:tbl>
      <w:tblPr>
        <w:tblStyle w:val="afa"/>
        <w:tblW w:w="10201" w:type="dxa"/>
        <w:tblLayout w:type="fixed"/>
        <w:tblLook w:val="04A0" w:firstRow="1" w:lastRow="0" w:firstColumn="1" w:lastColumn="0" w:noHBand="0" w:noVBand="1"/>
      </w:tblPr>
      <w:tblGrid>
        <w:gridCol w:w="2335"/>
        <w:gridCol w:w="4140"/>
        <w:gridCol w:w="3726"/>
      </w:tblGrid>
      <w:tr w:rsidR="00D52661" w14:paraId="75C4AC8F" w14:textId="77777777" w:rsidTr="008C3A51">
        <w:tc>
          <w:tcPr>
            <w:tcW w:w="2335" w:type="dxa"/>
            <w:shd w:val="clear" w:color="auto" w:fill="D9D9D9" w:themeFill="background1" w:themeFillShade="D9"/>
          </w:tcPr>
          <w:p w14:paraId="164DFD0D" w14:textId="77777777" w:rsidR="00D52661" w:rsidRDefault="00D52661" w:rsidP="00FC7CD3">
            <w:r>
              <w:lastRenderedPageBreak/>
              <w:t>Commands</w:t>
            </w:r>
          </w:p>
        </w:tc>
        <w:tc>
          <w:tcPr>
            <w:tcW w:w="4140" w:type="dxa"/>
            <w:shd w:val="clear" w:color="auto" w:fill="D9D9D9" w:themeFill="background1" w:themeFillShade="D9"/>
          </w:tcPr>
          <w:p w14:paraId="580EC15A" w14:textId="510D6B57" w:rsidR="00D52661" w:rsidRDefault="00D52661" w:rsidP="00FC7CD3">
            <w:r>
              <w:t>Description</w:t>
            </w:r>
          </w:p>
        </w:tc>
        <w:tc>
          <w:tcPr>
            <w:tcW w:w="3726" w:type="dxa"/>
            <w:shd w:val="clear" w:color="auto" w:fill="D9D9D9" w:themeFill="background1" w:themeFillShade="D9"/>
          </w:tcPr>
          <w:p w14:paraId="48F18D40" w14:textId="3AC28044" w:rsidR="00D52661" w:rsidRDefault="00D52661" w:rsidP="00FC7CD3">
            <w:r>
              <w:t>Screenshot</w:t>
            </w:r>
          </w:p>
        </w:tc>
      </w:tr>
      <w:tr w:rsidR="00D52661" w14:paraId="79B4BC9C" w14:textId="77777777" w:rsidTr="008C3A51">
        <w:tc>
          <w:tcPr>
            <w:tcW w:w="2335" w:type="dxa"/>
            <w:shd w:val="clear" w:color="auto" w:fill="F2F2F2" w:themeFill="background1" w:themeFillShade="F2"/>
          </w:tcPr>
          <w:p w14:paraId="151CE1C3" w14:textId="33A9AF65" w:rsidR="00D52661" w:rsidRPr="00BF1B45" w:rsidRDefault="000E363D" w:rsidP="00FC7CD3">
            <w:pPr>
              <w:rPr>
                <w:rFonts w:eastAsia="PMingLiU"/>
                <w:lang w:eastAsia="zh-TW"/>
              </w:rPr>
            </w:pPr>
            <w:r w:rsidRPr="000E363D">
              <w:rPr>
                <w:noProof/>
              </w:rPr>
              <w:drawing>
                <wp:inline distT="0" distB="0" distL="0" distR="0" wp14:anchorId="0FBA94C7" wp14:editId="03EA5D07">
                  <wp:extent cx="676656" cy="171907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9429" b="46603"/>
                          <a:stretch/>
                        </pic:blipFill>
                        <pic:spPr bwMode="auto">
                          <a:xfrm>
                            <a:off x="0" y="0"/>
                            <a:ext cx="676656" cy="1719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0" w:type="dxa"/>
          </w:tcPr>
          <w:p w14:paraId="64079AC0" w14:textId="6EF21200" w:rsidR="00D52661" w:rsidRDefault="008C3A51" w:rsidP="00FC7CD3">
            <w:r>
              <w:rPr>
                <w:lang w:eastAsia="zh-CN"/>
              </w:rPr>
              <w:t>Show the information of network devices</w:t>
            </w:r>
          </w:p>
        </w:tc>
        <w:tc>
          <w:tcPr>
            <w:tcW w:w="3726" w:type="dxa"/>
          </w:tcPr>
          <w:p w14:paraId="100DBA67" w14:textId="0E90974E" w:rsidR="00D52661" w:rsidRDefault="00976211" w:rsidP="00FC7CD3">
            <w:r w:rsidRPr="00976211">
              <w:rPr>
                <w:noProof/>
              </w:rPr>
              <w:drawing>
                <wp:inline distT="0" distB="0" distL="0" distR="0" wp14:anchorId="5C094195" wp14:editId="6A25DE72">
                  <wp:extent cx="2228850" cy="1516380"/>
                  <wp:effectExtent l="0" t="0" r="635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850" cy="1516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2661" w14:paraId="617E34A8" w14:textId="77777777" w:rsidTr="005D0BAD">
        <w:trPr>
          <w:trHeight w:val="1523"/>
        </w:trPr>
        <w:tc>
          <w:tcPr>
            <w:tcW w:w="2335" w:type="dxa"/>
            <w:shd w:val="clear" w:color="auto" w:fill="F2F2F2" w:themeFill="background1" w:themeFillShade="F2"/>
          </w:tcPr>
          <w:p w14:paraId="0BF34D47" w14:textId="1B0BC5DA" w:rsidR="00D52661" w:rsidRDefault="000E363D" w:rsidP="00FC7CD3">
            <w:pPr>
              <w:rPr>
                <w:rFonts w:eastAsia="PMingLiU"/>
                <w:lang w:eastAsia="zh-TW"/>
              </w:rPr>
            </w:pPr>
            <w:r w:rsidRPr="000E363D">
              <w:rPr>
                <w:noProof/>
              </w:rPr>
              <w:drawing>
                <wp:inline distT="0" distB="0" distL="0" distR="0" wp14:anchorId="2DB1F37E" wp14:editId="1ED70490">
                  <wp:extent cx="1027785" cy="175565"/>
                  <wp:effectExtent l="0" t="0" r="127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3943" b="45467"/>
                          <a:stretch/>
                        </pic:blipFill>
                        <pic:spPr bwMode="auto">
                          <a:xfrm>
                            <a:off x="0" y="0"/>
                            <a:ext cx="1027785" cy="175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0" w:type="dxa"/>
          </w:tcPr>
          <w:p w14:paraId="35074E33" w14:textId="4E3149FE" w:rsidR="00D52661" w:rsidRDefault="00B3272E" w:rsidP="00FC7CD3">
            <w:pPr>
              <w:rPr>
                <w:lang w:eastAsia="zh-CN"/>
              </w:rPr>
            </w:pPr>
            <w:r>
              <w:rPr>
                <w:lang w:eastAsia="zh-CN"/>
              </w:rPr>
              <w:t>Sned ICMP ECHO_REQUEST packets to network hosts, and it will stop after sending and receiving 2 ECHO_RESPONSE packet.</w:t>
            </w:r>
          </w:p>
        </w:tc>
        <w:tc>
          <w:tcPr>
            <w:tcW w:w="3726" w:type="dxa"/>
          </w:tcPr>
          <w:p w14:paraId="0FE8652D" w14:textId="65F007E5" w:rsidR="008C3A51" w:rsidRDefault="008C3A51" w:rsidP="00FC7CD3">
            <w:pPr>
              <w:rPr>
                <w:lang w:eastAsia="zh-CN"/>
              </w:rPr>
            </w:pPr>
            <w:r w:rsidRPr="008C3A51">
              <w:rPr>
                <w:noProof/>
              </w:rPr>
              <w:drawing>
                <wp:inline distT="0" distB="0" distL="0" distR="0" wp14:anchorId="2CBFBE08" wp14:editId="6D4F2947">
                  <wp:extent cx="2260600" cy="1070517"/>
                  <wp:effectExtent l="0" t="0" r="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4848" cy="1082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2661" w14:paraId="0C7DD0D5" w14:textId="77777777" w:rsidTr="008C3A51">
        <w:tc>
          <w:tcPr>
            <w:tcW w:w="2335" w:type="dxa"/>
            <w:shd w:val="clear" w:color="auto" w:fill="F2F2F2" w:themeFill="background1" w:themeFillShade="F2"/>
          </w:tcPr>
          <w:p w14:paraId="25B4998B" w14:textId="47CBCA0B" w:rsidR="00D52661" w:rsidRDefault="000E363D" w:rsidP="00FC7CD3">
            <w:pPr>
              <w:rPr>
                <w:rFonts w:eastAsia="PMingLiU"/>
                <w:lang w:eastAsia="zh-TW"/>
              </w:rPr>
            </w:pPr>
            <w:r w:rsidRPr="000E363D">
              <w:rPr>
                <w:noProof/>
              </w:rPr>
              <w:drawing>
                <wp:inline distT="0" distB="0" distL="0" distR="0" wp14:anchorId="7012E6ED" wp14:editId="2032179F">
                  <wp:extent cx="1313078" cy="171907"/>
                  <wp:effectExtent l="0" t="0" r="1905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6067" b="46603"/>
                          <a:stretch/>
                        </pic:blipFill>
                        <pic:spPr bwMode="auto">
                          <a:xfrm>
                            <a:off x="0" y="0"/>
                            <a:ext cx="1313078" cy="1719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40" w:type="dxa"/>
          </w:tcPr>
          <w:p w14:paraId="333D06B9" w14:textId="5EF3A24F" w:rsidR="00D52661" w:rsidRDefault="00C1409B" w:rsidP="00FC7CD3">
            <w:pPr>
              <w:rPr>
                <w:lang w:eastAsia="zh-CN"/>
              </w:rPr>
            </w:pPr>
            <w:r>
              <w:rPr>
                <w:lang w:eastAsia="zh-CN"/>
              </w:rPr>
              <w:t>Query google.com servers interactively</w:t>
            </w:r>
          </w:p>
        </w:tc>
        <w:tc>
          <w:tcPr>
            <w:tcW w:w="3726" w:type="dxa"/>
          </w:tcPr>
          <w:p w14:paraId="1C73407E" w14:textId="7411766C" w:rsidR="00D52661" w:rsidRDefault="008C3A51" w:rsidP="00FC7CD3">
            <w:r w:rsidRPr="008C3A51">
              <w:rPr>
                <w:noProof/>
              </w:rPr>
              <w:drawing>
                <wp:inline distT="0" distB="0" distL="0" distR="0" wp14:anchorId="5CF90977" wp14:editId="58ECFA5D">
                  <wp:extent cx="2228850" cy="558165"/>
                  <wp:effectExtent l="0" t="0" r="6350" b="635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850" cy="558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E99034" w14:textId="71CC5AFF" w:rsidR="00D52661" w:rsidRDefault="00D52661" w:rsidP="00D52661"/>
    <w:tbl>
      <w:tblPr>
        <w:tblStyle w:val="afa"/>
        <w:tblW w:w="0" w:type="auto"/>
        <w:tblLayout w:type="fixed"/>
        <w:tblLook w:val="04A0" w:firstRow="1" w:lastRow="0" w:firstColumn="1" w:lastColumn="0" w:noHBand="0" w:noVBand="1"/>
      </w:tblPr>
      <w:tblGrid>
        <w:gridCol w:w="10070"/>
      </w:tblGrid>
      <w:tr w:rsidR="005B4871" w14:paraId="025D8570" w14:textId="77777777" w:rsidTr="005B4871">
        <w:tc>
          <w:tcPr>
            <w:tcW w:w="10070" w:type="dxa"/>
            <w:shd w:val="clear" w:color="auto" w:fill="D9D9D9" w:themeFill="background1" w:themeFillShade="D9"/>
          </w:tcPr>
          <w:p w14:paraId="68AE50C5" w14:textId="0048037D" w:rsidR="005B4871" w:rsidRDefault="005B4871" w:rsidP="00D52661">
            <w:r>
              <w:t>What is “localhost”?</w:t>
            </w:r>
          </w:p>
        </w:tc>
      </w:tr>
      <w:tr w:rsidR="005B4871" w14:paraId="77E66962" w14:textId="77777777" w:rsidTr="005B4871">
        <w:tc>
          <w:tcPr>
            <w:tcW w:w="10070" w:type="dxa"/>
          </w:tcPr>
          <w:p w14:paraId="58D4D46E" w14:textId="64062DA3" w:rsidR="005B4871" w:rsidRDefault="00C1409B" w:rsidP="00D52661">
            <w:pPr>
              <w:rPr>
                <w:lang w:eastAsia="zh-CN"/>
              </w:rPr>
            </w:pPr>
            <w:r>
              <w:t>Localhost is a hostname that refers to the current computer used to access it.</w:t>
            </w:r>
          </w:p>
        </w:tc>
      </w:tr>
      <w:tr w:rsidR="005B4871" w14:paraId="2798E976" w14:textId="77777777" w:rsidTr="005B4871">
        <w:tc>
          <w:tcPr>
            <w:tcW w:w="10070" w:type="dxa"/>
            <w:shd w:val="clear" w:color="auto" w:fill="D9D9D9" w:themeFill="background1" w:themeFillShade="D9"/>
          </w:tcPr>
          <w:p w14:paraId="5D65DB3F" w14:textId="24F41AF3" w:rsidR="005B4871" w:rsidRDefault="005B4871" w:rsidP="00D52661">
            <w:r>
              <w:t>What is the ip of “localhost”?</w:t>
            </w:r>
          </w:p>
        </w:tc>
      </w:tr>
      <w:tr w:rsidR="005B4871" w14:paraId="424D45E8" w14:textId="77777777" w:rsidTr="005B4871">
        <w:tc>
          <w:tcPr>
            <w:tcW w:w="10070" w:type="dxa"/>
          </w:tcPr>
          <w:p w14:paraId="492C4484" w14:textId="0BC98EC5" w:rsidR="005B4871" w:rsidRDefault="00C1409B" w:rsidP="00D52661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>
              <w:rPr>
                <w:lang w:eastAsia="zh-CN"/>
              </w:rPr>
              <w:t>27.0.0</w:t>
            </w:r>
            <w:r w:rsidR="00CA0001">
              <w:rPr>
                <w:lang w:eastAsia="zh-CN"/>
              </w:rPr>
              <w:t>.</w:t>
            </w:r>
            <w:r>
              <w:rPr>
                <w:lang w:eastAsia="zh-CN"/>
              </w:rPr>
              <w:t>1</w:t>
            </w:r>
          </w:p>
        </w:tc>
      </w:tr>
    </w:tbl>
    <w:p w14:paraId="36AF337B" w14:textId="77777777" w:rsidR="001038AC" w:rsidRDefault="001038AC" w:rsidP="00D52661"/>
    <w:p w14:paraId="574D4CFB" w14:textId="6D4622BA" w:rsidR="005B4871" w:rsidRDefault="00D14B81" w:rsidP="00D52661">
      <w:pPr>
        <w:rPr>
          <w:lang w:eastAsia="zh-CN"/>
        </w:rPr>
      </w:pPr>
      <w:r>
        <w:t>1. hping3</w:t>
      </w:r>
      <w:r w:rsidR="005B4871">
        <w:t xml:space="preserve">: </w:t>
      </w:r>
      <w:r w:rsidR="005B4871" w:rsidRPr="005B4871">
        <w:t>TCP/IP packet assembler/analyzer</w:t>
      </w: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5B4871" w14:paraId="2F2D8C51" w14:textId="77777777" w:rsidTr="00386FF6">
        <w:tc>
          <w:tcPr>
            <w:tcW w:w="10070" w:type="dxa"/>
            <w:shd w:val="clear" w:color="auto" w:fill="F2F2F2" w:themeFill="background1" w:themeFillShade="F2"/>
          </w:tcPr>
          <w:p w14:paraId="00ABD5FF" w14:textId="216108DA" w:rsidR="005B4871" w:rsidRDefault="005B4871" w:rsidP="00FC7CD3">
            <w:r>
              <w:t>Assum</w:t>
            </w:r>
            <w:r w:rsidR="00386FF6">
              <w:t>e</w:t>
            </w:r>
            <w:r>
              <w:t xml:space="preserve"> you are a hacker and want to see which ports are open in one server, you can use:</w:t>
            </w:r>
          </w:p>
          <w:p w14:paraId="56B3910E" w14:textId="4404B566" w:rsidR="005B4871" w:rsidRPr="00BF1B45" w:rsidRDefault="001038AC" w:rsidP="005B4871">
            <w:r w:rsidRPr="001038AC">
              <w:rPr>
                <w:noProof/>
              </w:rPr>
              <w:drawing>
                <wp:inline distT="0" distB="0" distL="0" distR="0" wp14:anchorId="03AFF44F" wp14:editId="103C1D8B">
                  <wp:extent cx="2820009" cy="164592"/>
                  <wp:effectExtent l="0" t="0" r="0" b="698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48600" b="48875"/>
                          <a:stretch/>
                        </pic:blipFill>
                        <pic:spPr bwMode="auto">
                          <a:xfrm>
                            <a:off x="0" y="0"/>
                            <a:ext cx="2820009" cy="1645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E4A3058" w14:textId="7399F7E7" w:rsidR="005B4871" w:rsidRPr="005B4871" w:rsidRDefault="005B4871" w:rsidP="00FC7CD3">
            <w:pPr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>Please explain</w:t>
            </w:r>
            <w:r w:rsidR="00386FF6">
              <w:rPr>
                <w:rFonts w:eastAsia="PMingLiU"/>
                <w:lang w:eastAsia="zh-TW"/>
              </w:rPr>
              <w:t xml:space="preserve"> the command and which TCP ports did you scan using this command.</w:t>
            </w:r>
          </w:p>
        </w:tc>
      </w:tr>
      <w:tr w:rsidR="005B4871" w14:paraId="45DDEE23" w14:textId="77777777" w:rsidTr="00386FF6">
        <w:trPr>
          <w:trHeight w:val="350"/>
        </w:trPr>
        <w:tc>
          <w:tcPr>
            <w:tcW w:w="10070" w:type="dxa"/>
          </w:tcPr>
          <w:p w14:paraId="016CCC15" w14:textId="6D10803B" w:rsidR="005B4871" w:rsidRDefault="007174F7" w:rsidP="00FC7CD3">
            <w:pPr>
              <w:rPr>
                <w:lang w:eastAsia="zh-CN"/>
              </w:rPr>
            </w:pPr>
            <w:r>
              <w:rPr>
                <w:lang w:eastAsia="zh-CN"/>
              </w:rPr>
              <w:t>Hping3 means send arbit</w:t>
            </w:r>
            <w:r w:rsidR="004B1D34">
              <w:rPr>
                <w:rFonts w:hint="eastAsia"/>
                <w:lang w:eastAsia="zh-CN"/>
              </w:rPr>
              <w:t>r</w:t>
            </w:r>
            <w:r>
              <w:rPr>
                <w:lang w:eastAsia="zh-CN"/>
              </w:rPr>
              <w:t xml:space="preserve">ary TCP/IP packets to network hosts. Here the network hosts will be the localhost. And -c 40 means send packets will be stopped after sending 40 response packets. -p ++3000 means </w:t>
            </w:r>
            <w:r>
              <w:rPr>
                <w:rFonts w:hint="eastAsia"/>
                <w:lang w:eastAsia="zh-CN"/>
              </w:rPr>
              <w:t>set</w:t>
            </w:r>
            <w:r>
              <w:rPr>
                <w:lang w:eastAsia="zh-CN"/>
              </w:rPr>
              <w:t xml:space="preserve"> </w:t>
            </w:r>
            <w:r>
              <w:rPr>
                <w:rFonts w:hint="eastAsia"/>
                <w:lang w:eastAsia="zh-CN"/>
              </w:rPr>
              <w:t xml:space="preserve">the </w:t>
            </w:r>
            <w:r>
              <w:rPr>
                <w:lang w:eastAsia="zh-CN"/>
              </w:rPr>
              <w:t>destination port will be 3000 and  because there is ++ before 3000. So every time for sending packets the destination port 3000 will be increased by 1. -i u50000 means the interval. It will set wait to 50000 micro seconds between each packet.</w:t>
            </w:r>
          </w:p>
        </w:tc>
      </w:tr>
      <w:tr w:rsidR="00386FF6" w14:paraId="31CE02D5" w14:textId="77777777" w:rsidTr="00386FF6">
        <w:trPr>
          <w:trHeight w:val="260"/>
        </w:trPr>
        <w:tc>
          <w:tcPr>
            <w:tcW w:w="10070" w:type="dxa"/>
            <w:shd w:val="clear" w:color="auto" w:fill="F2F2F2" w:themeFill="background1" w:themeFillShade="F2"/>
          </w:tcPr>
          <w:p w14:paraId="05EEA91C" w14:textId="77777777" w:rsidR="00386FF6" w:rsidRDefault="00386FF6" w:rsidP="00FC7CD3">
            <w:pPr>
              <w:rPr>
                <w:lang w:eastAsia="zh-CN"/>
              </w:rPr>
            </w:pPr>
            <w:r>
              <w:t>In the packets you sent for scanning, are those TCP ports in source or destination field?</w:t>
            </w:r>
          </w:p>
          <w:p w14:paraId="294E0978" w14:textId="4B86C9BA" w:rsidR="00386FF6" w:rsidRDefault="00386FF6" w:rsidP="00FC7CD3">
            <w:r>
              <w:t>(Hint: you can use “man hping3” for the manual or using Wireshark to capture the packets)</w:t>
            </w:r>
          </w:p>
        </w:tc>
      </w:tr>
      <w:tr w:rsidR="00386FF6" w14:paraId="047F99F3" w14:textId="77777777" w:rsidTr="00386FF6">
        <w:trPr>
          <w:trHeight w:val="251"/>
        </w:trPr>
        <w:tc>
          <w:tcPr>
            <w:tcW w:w="10070" w:type="dxa"/>
          </w:tcPr>
          <w:p w14:paraId="431E8275" w14:textId="3B8C77FA" w:rsidR="00386FF6" w:rsidRDefault="00B86140" w:rsidP="00FC7CD3"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</w:t>
            </w:r>
            <w:r>
              <w:rPr>
                <w:lang w:eastAsia="zh-CN"/>
              </w:rPr>
              <w:t xml:space="preserve"> destination field.</w:t>
            </w:r>
          </w:p>
        </w:tc>
      </w:tr>
    </w:tbl>
    <w:p w14:paraId="5E1532C9" w14:textId="0CF5B0C7" w:rsidR="005B4871" w:rsidRDefault="005B4871" w:rsidP="00D52661"/>
    <w:p w14:paraId="488B6B5A" w14:textId="353208F4" w:rsidR="00386FF6" w:rsidRDefault="00386FF6" w:rsidP="00D52661">
      <w:r>
        <w:t xml:space="preserve">2. iperf: </w:t>
      </w:r>
      <w:r w:rsidRPr="00386FF6">
        <w:t>The ultimate speed test tool for TCP, UDP and SCTP</w:t>
      </w:r>
      <w:r w:rsidR="005A27E6">
        <w:t xml:space="preserve"> (</w:t>
      </w:r>
      <w:hyperlink r:id="rId33" w:history="1">
        <w:r w:rsidR="005A27E6">
          <w:rPr>
            <w:rStyle w:val="afc"/>
          </w:rPr>
          <w:t>https://iperf.fr/</w:t>
        </w:r>
      </w:hyperlink>
      <w:r w:rsidR="005A27E6">
        <w:t>)</w:t>
      </w:r>
    </w:p>
    <w:p w14:paraId="1D695D03" w14:textId="2813E4D1" w:rsidR="0037115A" w:rsidRDefault="003F40C5" w:rsidP="00D52661">
      <w:r>
        <w:t xml:space="preserve">iperf can be used for bandwidth measurement. Assume you are a </w:t>
      </w:r>
      <w:r w:rsidR="005A27E6">
        <w:t>curious engineer</w:t>
      </w:r>
      <w:r>
        <w:t xml:space="preserve"> and try to measure the</w:t>
      </w:r>
      <w:r w:rsidR="005A27E6">
        <w:t xml:space="preserve"> internal</w:t>
      </w:r>
      <w:r>
        <w:t xml:space="preserve"> bandwidth between the two terminal</w:t>
      </w:r>
      <w:r w:rsidR="005A27E6">
        <w:t xml:space="preserve">s. First, please open two terminals in Ubuntu. One of the terminal </w:t>
      </w:r>
      <w:r w:rsidR="005A27E6">
        <w:lastRenderedPageBreak/>
        <w:t xml:space="preserve">listens to the ports as a server, and the other one sends measurement packets as a client. On the two terminal, </w:t>
      </w:r>
      <w:r w:rsidR="00B355AB">
        <w:rPr>
          <w:rFonts w:eastAsia="PMingLiU" w:hint="eastAsia"/>
          <w:lang w:eastAsia="zh-TW"/>
        </w:rPr>
        <w:t>p</w:t>
      </w:r>
      <w:r w:rsidR="00B355AB">
        <w:rPr>
          <w:rFonts w:eastAsia="PMingLiU"/>
          <w:lang w:eastAsia="zh-TW"/>
        </w:rPr>
        <w:t xml:space="preserve">lease modify these command and </w:t>
      </w:r>
      <w:r w:rsidR="005A27E6">
        <w:t>type in</w:t>
      </w:r>
      <w:r w:rsidR="00B355AB">
        <w:t xml:space="preserve"> to the terminal</w:t>
      </w:r>
      <w:r w:rsidR="005A27E6">
        <w:t>:</w:t>
      </w:r>
    </w:p>
    <w:tbl>
      <w:tblPr>
        <w:tblStyle w:val="afa"/>
        <w:tblW w:w="0" w:type="auto"/>
        <w:tblLayout w:type="fixed"/>
        <w:tblLook w:val="04A0" w:firstRow="1" w:lastRow="0" w:firstColumn="1" w:lastColumn="0" w:noHBand="0" w:noVBand="1"/>
      </w:tblPr>
      <w:tblGrid>
        <w:gridCol w:w="1524"/>
        <w:gridCol w:w="4274"/>
        <w:gridCol w:w="4272"/>
      </w:tblGrid>
      <w:tr w:rsidR="005A27E6" w14:paraId="0612B5DF" w14:textId="77777777" w:rsidTr="005A27E6">
        <w:tc>
          <w:tcPr>
            <w:tcW w:w="1524" w:type="dxa"/>
            <w:shd w:val="clear" w:color="auto" w:fill="D9D9D9" w:themeFill="background1" w:themeFillShade="D9"/>
          </w:tcPr>
          <w:p w14:paraId="6F3ACDE5" w14:textId="1C420704" w:rsidR="005A27E6" w:rsidRDefault="005A27E6" w:rsidP="005A27E6">
            <w:pPr>
              <w:jc w:val="center"/>
            </w:pPr>
          </w:p>
        </w:tc>
        <w:tc>
          <w:tcPr>
            <w:tcW w:w="4274" w:type="dxa"/>
            <w:shd w:val="clear" w:color="auto" w:fill="D9D9D9" w:themeFill="background1" w:themeFillShade="D9"/>
            <w:vAlign w:val="center"/>
          </w:tcPr>
          <w:p w14:paraId="1F939ACA" w14:textId="69F175A3" w:rsidR="005A27E6" w:rsidRDefault="005A27E6" w:rsidP="005A27E6">
            <w:pPr>
              <w:jc w:val="center"/>
            </w:pPr>
            <w:r>
              <w:t>Server</w:t>
            </w:r>
          </w:p>
        </w:tc>
        <w:tc>
          <w:tcPr>
            <w:tcW w:w="4272" w:type="dxa"/>
            <w:shd w:val="clear" w:color="auto" w:fill="D9D9D9" w:themeFill="background1" w:themeFillShade="D9"/>
            <w:vAlign w:val="center"/>
          </w:tcPr>
          <w:p w14:paraId="7CA5F771" w14:textId="4E0E4FF7" w:rsidR="005A27E6" w:rsidRDefault="005A27E6" w:rsidP="005A27E6">
            <w:pPr>
              <w:jc w:val="center"/>
            </w:pPr>
            <w:r>
              <w:t>Client</w:t>
            </w:r>
          </w:p>
        </w:tc>
      </w:tr>
      <w:tr w:rsidR="005A27E6" w14:paraId="44E1BA14" w14:textId="77777777" w:rsidTr="00E95823">
        <w:tc>
          <w:tcPr>
            <w:tcW w:w="1524" w:type="dxa"/>
            <w:shd w:val="clear" w:color="auto" w:fill="F2F2F2" w:themeFill="background1" w:themeFillShade="F2"/>
            <w:vAlign w:val="center"/>
          </w:tcPr>
          <w:p w14:paraId="32943957" w14:textId="17A129A0" w:rsidR="005A27E6" w:rsidRDefault="005A27E6" w:rsidP="005A27E6">
            <w:r>
              <w:t>Commands</w:t>
            </w:r>
          </w:p>
        </w:tc>
        <w:tc>
          <w:tcPr>
            <w:tcW w:w="4274" w:type="dxa"/>
            <w:shd w:val="clear" w:color="auto" w:fill="F2F2F2" w:themeFill="background1" w:themeFillShade="F2"/>
            <w:vAlign w:val="center"/>
          </w:tcPr>
          <w:p w14:paraId="16D7DD64" w14:textId="4D90378E" w:rsidR="005A27E6" w:rsidRDefault="0037115A" w:rsidP="005A27E6">
            <w:r w:rsidRPr="0037115A">
              <w:rPr>
                <w:noProof/>
              </w:rPr>
              <w:drawing>
                <wp:inline distT="0" distB="0" distL="0" distR="0" wp14:anchorId="30B01B87" wp14:editId="6F1CD4D2">
                  <wp:extent cx="537667" cy="175565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1600" b="45467"/>
                          <a:stretch/>
                        </pic:blipFill>
                        <pic:spPr bwMode="auto">
                          <a:xfrm>
                            <a:off x="0" y="0"/>
                            <a:ext cx="537667" cy="175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72" w:type="dxa"/>
            <w:shd w:val="clear" w:color="auto" w:fill="F2F2F2" w:themeFill="background1" w:themeFillShade="F2"/>
            <w:vAlign w:val="center"/>
          </w:tcPr>
          <w:p w14:paraId="1D5282F3" w14:textId="43F1A069" w:rsidR="005A27E6" w:rsidRDefault="0037115A" w:rsidP="005A27E6">
            <w:r w:rsidRPr="0037115A">
              <w:rPr>
                <w:noProof/>
              </w:rPr>
              <w:drawing>
                <wp:inline distT="0" distB="0" distL="0" distR="0" wp14:anchorId="27A3BDB4" wp14:editId="4FB168E6">
                  <wp:extent cx="1645920" cy="168250"/>
                  <wp:effectExtent l="0" t="0" r="0" b="381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4286" b="47739"/>
                          <a:stretch/>
                        </pic:blipFill>
                        <pic:spPr bwMode="auto">
                          <a:xfrm>
                            <a:off x="0" y="0"/>
                            <a:ext cx="1645920" cy="168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25513B3" w14:textId="1F2D4D72" w:rsidR="005A27E6" w:rsidRDefault="0037115A" w:rsidP="005A27E6">
            <w:r w:rsidRPr="0037115A">
              <w:rPr>
                <w:noProof/>
              </w:rPr>
              <w:drawing>
                <wp:inline distT="0" distB="0" distL="0" distR="0" wp14:anchorId="2800DD64" wp14:editId="443A0A0A">
                  <wp:extent cx="1196035" cy="179222"/>
                  <wp:effectExtent l="0" t="0" r="4445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78200" b="44331"/>
                          <a:stretch/>
                        </pic:blipFill>
                        <pic:spPr bwMode="auto">
                          <a:xfrm>
                            <a:off x="0" y="0"/>
                            <a:ext cx="1196035" cy="179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C5E7B" w14:paraId="3262C03D" w14:textId="77777777" w:rsidTr="00517055">
        <w:tc>
          <w:tcPr>
            <w:tcW w:w="1524" w:type="dxa"/>
            <w:shd w:val="clear" w:color="auto" w:fill="F2F2F2" w:themeFill="background1" w:themeFillShade="F2"/>
            <w:vAlign w:val="center"/>
          </w:tcPr>
          <w:p w14:paraId="7390E2E8" w14:textId="7EA7E79F" w:rsidR="00AC5E7B" w:rsidRDefault="00AC5E7B" w:rsidP="00AC5E7B">
            <w:r>
              <w:t>Description</w:t>
            </w:r>
          </w:p>
        </w:tc>
        <w:tc>
          <w:tcPr>
            <w:tcW w:w="4274" w:type="dxa"/>
          </w:tcPr>
          <w:p w14:paraId="650C2097" w14:textId="77777777" w:rsidR="00AC5E7B" w:rsidRDefault="00AC5E7B" w:rsidP="00AC5E7B">
            <w:r>
              <w:t>To perform the throughput tests of network and run it in server mode</w:t>
            </w:r>
            <w:r w:rsidR="004071CB">
              <w:t>. -p 8080 means set a server port as 8080 make client can be listened to.</w:t>
            </w:r>
          </w:p>
          <w:p w14:paraId="65CD4A84" w14:textId="77777777" w:rsidR="004071CB" w:rsidRDefault="004071CB" w:rsidP="00AC5E7B"/>
          <w:p w14:paraId="22AC7B71" w14:textId="491B8365" w:rsidR="004071CB" w:rsidRDefault="004071CB" w:rsidP="00AC5E7B">
            <w:pPr>
              <w:rPr>
                <w:lang w:eastAsia="zh-CN"/>
              </w:rPr>
            </w:pPr>
            <w:r>
              <w:rPr>
                <w:rFonts w:hint="eastAsia"/>
              </w:rPr>
              <w:t>-</w:t>
            </w:r>
            <w:r>
              <w:t>u means use UDP port rather than TCP port.</w:t>
            </w:r>
          </w:p>
        </w:tc>
        <w:tc>
          <w:tcPr>
            <w:tcW w:w="4272" w:type="dxa"/>
            <w:vAlign w:val="center"/>
          </w:tcPr>
          <w:p w14:paraId="1DE82DC7" w14:textId="55574995" w:rsidR="00AC5E7B" w:rsidRDefault="00B86140" w:rsidP="00AC5E7B">
            <w:pPr>
              <w:rPr>
                <w:lang w:eastAsia="zh-CN"/>
              </w:rPr>
            </w:pPr>
            <w:r>
              <w:rPr>
                <w:lang w:eastAsia="zh-CN"/>
              </w:rPr>
              <w:t>Iperf -c localhost -p 8080 -t: perform the thtoughput test of network</w:t>
            </w:r>
            <w:r w:rsidR="004071CB">
              <w:rPr>
                <w:lang w:eastAsia="zh-CN"/>
              </w:rPr>
              <w:t xml:space="preserve"> and run it in the client mode. Also conne</w:t>
            </w:r>
            <w:r w:rsidR="004071CB">
              <w:rPr>
                <w:rFonts w:hint="eastAsia"/>
                <w:lang w:eastAsia="zh-CN"/>
              </w:rPr>
              <w:t>c</w:t>
            </w:r>
            <w:r w:rsidR="004071CB">
              <w:rPr>
                <w:lang w:eastAsia="zh-CN"/>
              </w:rPr>
              <w:t>t to the localhost. -p means to set the server port which will listen on. Here -p 8080 means connect to server port 8080. -t means the transmission time in seconds. The default time will be 10s.</w:t>
            </w:r>
          </w:p>
          <w:p w14:paraId="4E086049" w14:textId="216B3857" w:rsidR="004071CB" w:rsidRDefault="004071CB" w:rsidP="00AC5E7B">
            <w:pPr>
              <w:rPr>
                <w:lang w:eastAsia="zh-CN"/>
              </w:rPr>
            </w:pPr>
            <w:r>
              <w:rPr>
                <w:lang w:eastAsia="zh-CN"/>
              </w:rPr>
              <w:t>Ipert -c localhost -u: perform the thtoughput test of network and run it in the client mode. Also conne</w:t>
            </w:r>
            <w:r>
              <w:rPr>
                <w:rFonts w:hint="eastAsia"/>
                <w:lang w:eastAsia="zh-CN"/>
              </w:rPr>
              <w:t>c</w:t>
            </w:r>
            <w:r>
              <w:rPr>
                <w:lang w:eastAsia="zh-CN"/>
              </w:rPr>
              <w:t xml:space="preserve">t to the localhost.  -u means use UDP port rather than TCP port. </w:t>
            </w:r>
          </w:p>
        </w:tc>
      </w:tr>
      <w:tr w:rsidR="00AC5E7B" w14:paraId="6411EA9A" w14:textId="77777777" w:rsidTr="005A27E6">
        <w:tc>
          <w:tcPr>
            <w:tcW w:w="1524" w:type="dxa"/>
            <w:shd w:val="clear" w:color="auto" w:fill="F2F2F2" w:themeFill="background1" w:themeFillShade="F2"/>
            <w:vAlign w:val="center"/>
          </w:tcPr>
          <w:p w14:paraId="62B75D9B" w14:textId="174513FC" w:rsidR="00AC5E7B" w:rsidRDefault="00AC5E7B" w:rsidP="00AC5E7B">
            <w:r>
              <w:t>Screenshot</w:t>
            </w:r>
          </w:p>
        </w:tc>
        <w:tc>
          <w:tcPr>
            <w:tcW w:w="4274" w:type="dxa"/>
            <w:vAlign w:val="center"/>
          </w:tcPr>
          <w:p w14:paraId="1175B755" w14:textId="3E22274A" w:rsidR="00AC5E7B" w:rsidRDefault="00B05DEB" w:rsidP="00AC5E7B">
            <w:r w:rsidRPr="00B05DEB">
              <w:rPr>
                <w:noProof/>
              </w:rPr>
              <w:drawing>
                <wp:inline distT="0" distB="0" distL="0" distR="0" wp14:anchorId="3F4A2610" wp14:editId="1AA30809">
                  <wp:extent cx="2576830" cy="1052195"/>
                  <wp:effectExtent l="0" t="0" r="1270" b="1905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6830" cy="1052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72" w:type="dxa"/>
            <w:vAlign w:val="center"/>
          </w:tcPr>
          <w:p w14:paraId="6C07032E" w14:textId="7708C005" w:rsidR="00AC5E7B" w:rsidRDefault="00B05DEB" w:rsidP="00AC5E7B">
            <w:pPr>
              <w:rPr>
                <w:lang w:eastAsia="zh-CN"/>
              </w:rPr>
            </w:pPr>
            <w:r w:rsidRPr="00B05DEB">
              <w:rPr>
                <w:noProof/>
              </w:rPr>
              <w:drawing>
                <wp:inline distT="0" distB="0" distL="0" distR="0" wp14:anchorId="25BB6F76" wp14:editId="22AFCE39">
                  <wp:extent cx="2575560" cy="1353820"/>
                  <wp:effectExtent l="0" t="0" r="2540" b="508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5560" cy="1353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540EC1" w14:textId="70C7249A" w:rsidR="00386FF6" w:rsidRDefault="00386FF6" w:rsidP="00D52661"/>
    <w:p w14:paraId="22D408D4" w14:textId="0181CBD2" w:rsidR="00252425" w:rsidRDefault="00252425" w:rsidP="00D52661">
      <w:pPr>
        <w:rPr>
          <w:lang w:eastAsia="zh-CN"/>
        </w:rPr>
      </w:pPr>
      <w:r>
        <w:t xml:space="preserve">3. ssh: </w:t>
      </w:r>
      <w:r w:rsidRPr="00252425">
        <w:t>Secure Shell</w:t>
      </w:r>
      <w:r>
        <w:t xml:space="preserve"> (</w:t>
      </w:r>
      <w:hyperlink r:id="rId39" w:history="1">
        <w:r>
          <w:rPr>
            <w:rStyle w:val="afc"/>
          </w:rPr>
          <w:t>https://www.ssh.com/ssh/</w:t>
        </w:r>
      </w:hyperlink>
      <w:r>
        <w:t>)</w:t>
      </w:r>
    </w:p>
    <w:p w14:paraId="0ACFAC57" w14:textId="22834E68" w:rsidR="00E16B9E" w:rsidRDefault="00E16B9E" w:rsidP="00D52661">
      <w:r>
        <w:t>You can use ssh to login to Ubuntu remotely, using this command: $ ssh &lt;username&gt;@&lt;ip address&gt;</w:t>
      </w:r>
      <w:r>
        <w:br/>
        <w:t xml:space="preserve">Please set up the SSH key so that you can log into the Ubuntu without passwords, following step 1 to step 3 in </w:t>
      </w:r>
      <w:hyperlink r:id="rId40" w:history="1">
        <w:r>
          <w:rPr>
            <w:rStyle w:val="afc"/>
          </w:rPr>
          <w:t>https://www.digitalocean.com/community/tutorials/how-to-set-up-ssh-keys-on-ubuntu-1604</w:t>
        </w:r>
      </w:hyperlink>
      <w:r w:rsidR="00E4538D">
        <w:br/>
      </w:r>
      <w:r>
        <w:t>More details</w:t>
      </w:r>
      <w:r w:rsidR="00E4538D">
        <w:t xml:space="preserve"> of how keys work</w:t>
      </w:r>
      <w:r>
        <w:t xml:space="preserve"> in </w:t>
      </w:r>
      <w:hyperlink r:id="rId41" w:history="1">
        <w:r>
          <w:rPr>
            <w:rStyle w:val="afc"/>
          </w:rPr>
          <w:t>https://www.youtube.com/watch?v=Nb7cHMc4_og</w:t>
        </w:r>
      </w:hyperlink>
      <w:r>
        <w:t>.</w:t>
      </w:r>
      <w:r w:rsidR="00E4538D">
        <w:t xml:space="preserve"> </w:t>
      </w:r>
    </w:p>
    <w:tbl>
      <w:tblPr>
        <w:tblStyle w:val="afa"/>
        <w:tblW w:w="0" w:type="auto"/>
        <w:tblLayout w:type="fixed"/>
        <w:tblLook w:val="04A0" w:firstRow="1" w:lastRow="0" w:firstColumn="1" w:lastColumn="0" w:noHBand="0" w:noVBand="1"/>
      </w:tblPr>
      <w:tblGrid>
        <w:gridCol w:w="5035"/>
        <w:gridCol w:w="5035"/>
      </w:tblGrid>
      <w:tr w:rsidR="00E4538D" w:rsidRPr="005B4871" w14:paraId="4FCCAD67" w14:textId="77777777" w:rsidTr="00E4538D">
        <w:tc>
          <w:tcPr>
            <w:tcW w:w="10070" w:type="dxa"/>
            <w:gridSpan w:val="2"/>
            <w:shd w:val="clear" w:color="auto" w:fill="F2F2F2" w:themeFill="background1" w:themeFillShade="F2"/>
          </w:tcPr>
          <w:p w14:paraId="427C733A" w14:textId="75D4DF16" w:rsidR="00E4538D" w:rsidRDefault="00E4538D" w:rsidP="00FC7CD3">
            <w:r>
              <w:t>Now you want to test whether the keys work, and you use the command:</w:t>
            </w:r>
          </w:p>
          <w:p w14:paraId="3B5D6145" w14:textId="3A7404E4" w:rsidR="00E4538D" w:rsidRPr="00BF1B45" w:rsidRDefault="00E4538D" w:rsidP="00FC7CD3">
            <w:r>
              <w:rPr>
                <w:rFonts w:eastAsia="PMingLiU"/>
                <w:lang w:eastAsia="zh-TW"/>
              </w:rPr>
              <w:t>$ ssh localhost</w:t>
            </w:r>
          </w:p>
          <w:p w14:paraId="08696ECF" w14:textId="509DDF1B" w:rsidR="00E4538D" w:rsidRPr="005B4871" w:rsidRDefault="00E4538D" w:rsidP="00FC7CD3">
            <w:pPr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>Please attach a screenshot to prove that you can ssh to your own ubuntu without passwords.</w:t>
            </w:r>
          </w:p>
        </w:tc>
      </w:tr>
      <w:tr w:rsidR="00E4538D" w:rsidRPr="005B4871" w14:paraId="674C0719" w14:textId="77777777" w:rsidTr="00E4538D">
        <w:trPr>
          <w:trHeight w:val="341"/>
        </w:trPr>
        <w:tc>
          <w:tcPr>
            <w:tcW w:w="10070" w:type="dxa"/>
            <w:gridSpan w:val="2"/>
            <w:shd w:val="clear" w:color="auto" w:fill="auto"/>
          </w:tcPr>
          <w:p w14:paraId="60423730" w14:textId="2A628580" w:rsidR="00E4538D" w:rsidRDefault="00EC5A0F" w:rsidP="00FC7CD3">
            <w:pPr>
              <w:rPr>
                <w:lang w:eastAsia="zh-CN"/>
              </w:rPr>
            </w:pPr>
            <w:r w:rsidRPr="00EC5A0F">
              <w:rPr>
                <w:noProof/>
              </w:rPr>
              <w:lastRenderedPageBreak/>
              <w:drawing>
                <wp:inline distT="0" distB="0" distL="0" distR="0" wp14:anchorId="20A85BD0" wp14:editId="75D70C02">
                  <wp:extent cx="6257290" cy="2883535"/>
                  <wp:effectExtent l="0" t="0" r="3810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57290" cy="28835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4538D" w14:paraId="7BE56390" w14:textId="1B6A8E58" w:rsidTr="00E41061">
        <w:trPr>
          <w:trHeight w:val="350"/>
        </w:trPr>
        <w:tc>
          <w:tcPr>
            <w:tcW w:w="5035" w:type="dxa"/>
            <w:shd w:val="clear" w:color="auto" w:fill="F2F2F2" w:themeFill="background1" w:themeFillShade="F2"/>
          </w:tcPr>
          <w:p w14:paraId="589FC99F" w14:textId="4CED5D6D" w:rsidR="00E4538D" w:rsidRDefault="00E4538D" w:rsidP="00E4538D">
            <w:r>
              <w:t>Example: (SSH key success)</w:t>
            </w:r>
          </w:p>
          <w:p w14:paraId="7A2516B7" w14:textId="26BFB48F" w:rsidR="00E4538D" w:rsidRDefault="00E4538D" w:rsidP="00E4538D">
            <w:r>
              <w:rPr>
                <w:noProof/>
              </w:rPr>
              <w:drawing>
                <wp:inline distT="0" distB="0" distL="0" distR="0" wp14:anchorId="0E22604D" wp14:editId="21391AA3">
                  <wp:extent cx="3121660" cy="267970"/>
                  <wp:effectExtent l="0" t="0" r="254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1660" cy="2679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35" w:type="dxa"/>
            <w:shd w:val="clear" w:color="auto" w:fill="F2F2F2" w:themeFill="background1" w:themeFillShade="F2"/>
          </w:tcPr>
          <w:p w14:paraId="02C8A685" w14:textId="2189FF79" w:rsidR="00E4538D" w:rsidRDefault="00E4538D" w:rsidP="00E4538D">
            <w:r>
              <w:t>Example: (SSH key fails)</w:t>
            </w:r>
          </w:p>
          <w:p w14:paraId="61E38D39" w14:textId="50D95CF1" w:rsidR="00E4538D" w:rsidRDefault="00E4538D" w:rsidP="00FC7CD3">
            <w:r>
              <w:rPr>
                <w:noProof/>
              </w:rPr>
              <w:drawing>
                <wp:inline distT="0" distB="0" distL="0" distR="0" wp14:anchorId="67AE3ACF" wp14:editId="3DCF6DCE">
                  <wp:extent cx="3121660" cy="341630"/>
                  <wp:effectExtent l="0" t="0" r="2540" b="127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1660" cy="34163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9DDCE2" w14:textId="002FAE23" w:rsidR="00E4538D" w:rsidRDefault="00E4538D" w:rsidP="00D52661"/>
    <w:p w14:paraId="403814A2" w14:textId="77777777" w:rsidR="00E4538D" w:rsidRDefault="00E4538D" w:rsidP="00D52661"/>
    <w:p w14:paraId="601C629F" w14:textId="18FDFB83" w:rsidR="00457A7B" w:rsidRDefault="00E4538D" w:rsidP="00FF2A6D">
      <w:pPr>
        <w:pStyle w:val="2"/>
        <w:numPr>
          <w:ilvl w:val="1"/>
          <w:numId w:val="16"/>
        </w:numPr>
      </w:pPr>
      <w:r>
        <w:t>Measure network</w:t>
      </w:r>
      <w:r w:rsidR="00457A7B">
        <w:t xml:space="preserve"> traffic </w:t>
      </w:r>
      <w:r>
        <w:t>using WireShark</w:t>
      </w:r>
    </w:p>
    <w:p w14:paraId="3C00608D" w14:textId="5EEC35E8" w:rsidR="00D94614" w:rsidRDefault="00D94614" w:rsidP="00336EA7">
      <w:pPr>
        <w:pStyle w:val="ab"/>
        <w:numPr>
          <w:ilvl w:val="0"/>
          <w:numId w:val="7"/>
        </w:numPr>
        <w:jc w:val="both"/>
      </w:pPr>
      <w:r>
        <w:t xml:space="preserve">Download </w:t>
      </w:r>
      <w:r w:rsidR="00053589">
        <w:t>W</w:t>
      </w:r>
      <w:r>
        <w:t>ire</w:t>
      </w:r>
      <w:r w:rsidR="00053589">
        <w:t>S</w:t>
      </w:r>
      <w:r>
        <w:t xml:space="preserve">hark </w:t>
      </w:r>
      <w:r w:rsidR="00423401">
        <w:t>on your host OS</w:t>
      </w:r>
      <w:r>
        <w:t>.</w:t>
      </w:r>
      <w:r w:rsidR="00423401">
        <w:t xml:space="preserve"> (</w:t>
      </w:r>
      <w:hyperlink r:id="rId45" w:history="1">
        <w:r w:rsidR="00423401">
          <w:rPr>
            <w:rStyle w:val="afc"/>
          </w:rPr>
          <w:t>https://www.wireshark.org/download.html</w:t>
        </w:r>
      </w:hyperlink>
      <w:r w:rsidR="00423401">
        <w:t>)</w:t>
      </w:r>
    </w:p>
    <w:p w14:paraId="7584E58C" w14:textId="5D5D9566" w:rsidR="00D94614" w:rsidRDefault="00423401" w:rsidP="00336EA7">
      <w:pPr>
        <w:pStyle w:val="ab"/>
        <w:numPr>
          <w:ilvl w:val="0"/>
          <w:numId w:val="7"/>
        </w:numPr>
        <w:jc w:val="both"/>
      </w:pPr>
      <w:r>
        <w:t>C</w:t>
      </w:r>
      <w:r w:rsidR="00D94614">
        <w:t xml:space="preserve">apture packets in </w:t>
      </w:r>
      <w:r>
        <w:t xml:space="preserve">your network </w:t>
      </w:r>
      <w:r w:rsidR="00D94614">
        <w:t>environment</w:t>
      </w:r>
      <w:r>
        <w:t xml:space="preserve"> </w:t>
      </w:r>
      <w:r w:rsidRPr="00423401">
        <w:rPr>
          <w:b/>
          <w:color w:val="FF0000"/>
        </w:rPr>
        <w:t>for ten minute</w:t>
      </w:r>
      <w:r w:rsidR="00D94614">
        <w:t>.</w:t>
      </w:r>
      <w:r w:rsidR="00267FBE">
        <w:t xml:space="preserve"> (Wireless environment is preferred.)</w:t>
      </w:r>
    </w:p>
    <w:p w14:paraId="23ABEC53" w14:textId="2E855C6D" w:rsidR="004475ED" w:rsidRDefault="00D94614" w:rsidP="00336EA7">
      <w:pPr>
        <w:pStyle w:val="ab"/>
        <w:numPr>
          <w:ilvl w:val="0"/>
          <w:numId w:val="7"/>
        </w:numPr>
        <w:jc w:val="both"/>
      </w:pPr>
      <w:r>
        <w:t>Ana</w:t>
      </w:r>
      <w:r w:rsidR="00111517">
        <w:t xml:space="preserve">lyze each measurement result and </w:t>
      </w:r>
      <w:r w:rsidR="00893AED">
        <w:t>provide</w:t>
      </w:r>
      <w:r>
        <w:t xml:space="preserve"> the following statistics</w:t>
      </w:r>
      <w:r w:rsidR="00336EA7">
        <w:t>.</w:t>
      </w:r>
      <w:r w:rsidR="00267FBE">
        <w:t xml:space="preserve"> Please explore the functions in WireShark and use the functions to complete the lab.</w:t>
      </w:r>
    </w:p>
    <w:p w14:paraId="5EBB8FF8" w14:textId="3A6A8960" w:rsidR="00267FBE" w:rsidRDefault="00267FBE" w:rsidP="00267FBE">
      <w:pPr>
        <w:ind w:left="360"/>
        <w:jc w:val="both"/>
      </w:pPr>
      <w:r>
        <w:t>The following functions may help you with the lab:</w:t>
      </w:r>
    </w:p>
    <w:tbl>
      <w:tblPr>
        <w:tblStyle w:val="afa"/>
        <w:tblW w:w="0" w:type="auto"/>
        <w:tblInd w:w="360" w:type="dxa"/>
        <w:tblLook w:val="04A0" w:firstRow="1" w:lastRow="0" w:firstColumn="1" w:lastColumn="0" w:noHBand="0" w:noVBand="1"/>
      </w:tblPr>
      <w:tblGrid>
        <w:gridCol w:w="3235"/>
        <w:gridCol w:w="6475"/>
      </w:tblGrid>
      <w:tr w:rsidR="00267FBE" w14:paraId="41A6786C" w14:textId="77777777" w:rsidTr="00267FBE">
        <w:tc>
          <w:tcPr>
            <w:tcW w:w="3235" w:type="dxa"/>
            <w:shd w:val="clear" w:color="auto" w:fill="F2F2F2" w:themeFill="background1" w:themeFillShade="F2"/>
          </w:tcPr>
          <w:p w14:paraId="4A30EF0A" w14:textId="5868CC66" w:rsidR="00267FBE" w:rsidRPr="00267FBE" w:rsidRDefault="00267FBE" w:rsidP="00267FBE">
            <w:pPr>
              <w:jc w:val="both"/>
              <w:rPr>
                <w:i/>
              </w:rPr>
            </w:pPr>
            <w:r w:rsidRPr="00267FBE">
              <w:rPr>
                <w:rFonts w:eastAsia="PMingLiU"/>
                <w:i/>
                <w:lang w:eastAsia="zh-TW"/>
              </w:rPr>
              <w:t>“</w:t>
            </w:r>
            <w:r w:rsidRPr="00267FBE">
              <w:rPr>
                <w:i/>
              </w:rPr>
              <w:t>Statistcs” -&gt; “Conversations”</w:t>
            </w:r>
          </w:p>
        </w:tc>
        <w:tc>
          <w:tcPr>
            <w:tcW w:w="6475" w:type="dxa"/>
            <w:shd w:val="clear" w:color="auto" w:fill="F2F2F2" w:themeFill="background1" w:themeFillShade="F2"/>
          </w:tcPr>
          <w:p w14:paraId="524F2760" w14:textId="39245CE7" w:rsidR="00267FBE" w:rsidRPr="00267FBE" w:rsidRDefault="00267FBE" w:rsidP="00267FBE">
            <w:pPr>
              <w:jc w:val="both"/>
            </w:pPr>
            <w:r w:rsidRPr="00267FBE">
              <w:t>Help you measure the data</w:t>
            </w:r>
          </w:p>
        </w:tc>
      </w:tr>
      <w:tr w:rsidR="00267FBE" w14:paraId="0EC31765" w14:textId="77777777" w:rsidTr="00267FBE">
        <w:tc>
          <w:tcPr>
            <w:tcW w:w="3235" w:type="dxa"/>
            <w:shd w:val="clear" w:color="auto" w:fill="F2F2F2" w:themeFill="background1" w:themeFillShade="F2"/>
          </w:tcPr>
          <w:p w14:paraId="2A66AC50" w14:textId="13856E04" w:rsidR="00267FBE" w:rsidRPr="00267FBE" w:rsidRDefault="00267FBE" w:rsidP="00267FBE">
            <w:pPr>
              <w:jc w:val="both"/>
              <w:rPr>
                <w:i/>
              </w:rPr>
            </w:pPr>
            <w:r w:rsidRPr="00267FBE">
              <w:rPr>
                <w:rFonts w:eastAsia="PMingLiU"/>
                <w:i/>
                <w:lang w:eastAsia="zh-TW"/>
              </w:rPr>
              <w:t>“</w:t>
            </w:r>
            <w:r w:rsidRPr="00267FBE">
              <w:rPr>
                <w:i/>
              </w:rPr>
              <w:t>Analyze” -&gt; “Expert Information”</w:t>
            </w:r>
          </w:p>
        </w:tc>
        <w:tc>
          <w:tcPr>
            <w:tcW w:w="6475" w:type="dxa"/>
            <w:shd w:val="clear" w:color="auto" w:fill="F2F2F2" w:themeFill="background1" w:themeFillShade="F2"/>
          </w:tcPr>
          <w:p w14:paraId="3FED542D" w14:textId="387A871F" w:rsidR="00267FBE" w:rsidRPr="00267FBE" w:rsidRDefault="00267FBE" w:rsidP="00267FBE">
            <w:pPr>
              <w:jc w:val="both"/>
            </w:pPr>
            <w:r w:rsidRPr="00267FBE">
              <w:t>find transmission errors</w:t>
            </w:r>
          </w:p>
        </w:tc>
      </w:tr>
      <w:tr w:rsidR="00267FBE" w14:paraId="367E3BA3" w14:textId="77777777" w:rsidTr="00267FBE">
        <w:tc>
          <w:tcPr>
            <w:tcW w:w="3235" w:type="dxa"/>
            <w:shd w:val="clear" w:color="auto" w:fill="F2F2F2" w:themeFill="background1" w:themeFillShade="F2"/>
          </w:tcPr>
          <w:p w14:paraId="6D653762" w14:textId="66E97EC1" w:rsidR="00267FBE" w:rsidRPr="00267FBE" w:rsidRDefault="00267FBE" w:rsidP="00267FBE">
            <w:pPr>
              <w:jc w:val="both"/>
              <w:rPr>
                <w:i/>
              </w:rPr>
            </w:pPr>
            <w:r w:rsidRPr="00267FBE">
              <w:rPr>
                <w:i/>
              </w:rPr>
              <w:t>filter</w:t>
            </w:r>
          </w:p>
        </w:tc>
        <w:tc>
          <w:tcPr>
            <w:tcW w:w="6475" w:type="dxa"/>
            <w:shd w:val="clear" w:color="auto" w:fill="F2F2F2" w:themeFill="background1" w:themeFillShade="F2"/>
          </w:tcPr>
          <w:p w14:paraId="5F0AA58F" w14:textId="5C7FC162" w:rsidR="00267FBE" w:rsidRPr="00267FBE" w:rsidRDefault="00267FBE" w:rsidP="00267FBE">
            <w:pPr>
              <w:jc w:val="both"/>
            </w:pPr>
            <w:r w:rsidRPr="00267FBE">
              <w:t xml:space="preserve">You can use the filter to help you filter the broadcast packets. </w:t>
            </w:r>
            <w:r w:rsidRPr="00267FBE">
              <w:br/>
              <w:t>Ref.</w:t>
            </w:r>
            <w:r w:rsidRPr="00267FBE">
              <w:rPr>
                <w:color w:val="3399FF"/>
              </w:rPr>
              <w:t xml:space="preserve"> </w:t>
            </w:r>
            <w:hyperlink r:id="rId46" w:history="1">
              <w:r w:rsidRPr="00267FBE">
                <w:rPr>
                  <w:rStyle w:val="afc"/>
                  <w:color w:val="3399FF"/>
                </w:rPr>
                <w:t>https://wiki.wireshark.org/DisplayFilters</w:t>
              </w:r>
            </w:hyperlink>
          </w:p>
        </w:tc>
      </w:tr>
    </w:tbl>
    <w:p w14:paraId="4BB1A70E" w14:textId="77777777" w:rsidR="00E56E5B" w:rsidRPr="00870015" w:rsidRDefault="00E56E5B" w:rsidP="00870015">
      <w:pPr>
        <w:ind w:left="360"/>
        <w:rPr>
          <w:b/>
          <w:i/>
        </w:rPr>
      </w:pPr>
    </w:p>
    <w:p w14:paraId="40514548" w14:textId="6A150AF6" w:rsidR="00783B5B" w:rsidRDefault="00783B5B" w:rsidP="00783B5B">
      <w:pPr>
        <w:pStyle w:val="afb"/>
        <w:keepNext/>
        <w:jc w:val="center"/>
      </w:pPr>
      <w:r>
        <w:t xml:space="preserve">Table </w:t>
      </w:r>
      <w:r w:rsidR="002526B4">
        <w:fldChar w:fldCharType="begin"/>
      </w:r>
      <w:r w:rsidR="002526B4">
        <w:instrText xml:space="preserve"> SEQ Table \* ARABIC </w:instrText>
      </w:r>
      <w:r w:rsidR="002526B4">
        <w:fldChar w:fldCharType="separate"/>
      </w:r>
      <w:r w:rsidR="0041203B">
        <w:rPr>
          <w:noProof/>
        </w:rPr>
        <w:t>1</w:t>
      </w:r>
      <w:r w:rsidR="002526B4">
        <w:rPr>
          <w:noProof/>
        </w:rPr>
        <w:fldChar w:fldCharType="end"/>
      </w:r>
      <w:r>
        <w:t xml:space="preserve"> Network Traffic Measurement</w:t>
      </w:r>
    </w:p>
    <w:tbl>
      <w:tblPr>
        <w:tblStyle w:val="afa"/>
        <w:tblW w:w="0" w:type="auto"/>
        <w:tblInd w:w="720" w:type="dxa"/>
        <w:tblLook w:val="04A0" w:firstRow="1" w:lastRow="0" w:firstColumn="1" w:lastColumn="0" w:noHBand="0" w:noVBand="1"/>
      </w:tblPr>
      <w:tblGrid>
        <w:gridCol w:w="6295"/>
        <w:gridCol w:w="3055"/>
      </w:tblGrid>
      <w:tr w:rsidR="00267FBE" w14:paraId="3BAC29EC" w14:textId="77777777" w:rsidTr="00267FBE">
        <w:tc>
          <w:tcPr>
            <w:tcW w:w="6295" w:type="dxa"/>
            <w:shd w:val="clear" w:color="auto" w:fill="F2F2F2" w:themeFill="background1" w:themeFillShade="F2"/>
          </w:tcPr>
          <w:p w14:paraId="3C2EFEF2" w14:textId="77777777" w:rsidR="00267FBE" w:rsidRDefault="00267FBE" w:rsidP="00D94614">
            <w:pPr>
              <w:pStyle w:val="ab"/>
              <w:ind w:left="0"/>
            </w:pPr>
          </w:p>
        </w:tc>
        <w:tc>
          <w:tcPr>
            <w:tcW w:w="3055" w:type="dxa"/>
            <w:shd w:val="clear" w:color="auto" w:fill="F2F2F2" w:themeFill="background1" w:themeFillShade="F2"/>
            <w:vAlign w:val="center"/>
          </w:tcPr>
          <w:p w14:paraId="71F76A0B" w14:textId="58894021" w:rsidR="00267FBE" w:rsidRPr="00CF7313" w:rsidRDefault="00267FBE" w:rsidP="00267FBE">
            <w:pPr>
              <w:pStyle w:val="ab"/>
              <w:ind w:left="0"/>
              <w:jc w:val="center"/>
            </w:pPr>
            <w:r>
              <w:t>Results</w:t>
            </w:r>
          </w:p>
        </w:tc>
      </w:tr>
      <w:tr w:rsidR="00423401" w14:paraId="378115E5" w14:textId="77777777" w:rsidTr="00267FBE">
        <w:tc>
          <w:tcPr>
            <w:tcW w:w="6295" w:type="dxa"/>
            <w:shd w:val="clear" w:color="auto" w:fill="F2F2F2" w:themeFill="background1" w:themeFillShade="F2"/>
          </w:tcPr>
          <w:p w14:paraId="50F5357E" w14:textId="77777777" w:rsidR="00423401" w:rsidRDefault="00423401" w:rsidP="00D94614">
            <w:pPr>
              <w:pStyle w:val="ab"/>
              <w:ind w:left="0"/>
            </w:pPr>
            <w:r>
              <w:t xml:space="preserve">Total number of </w:t>
            </w:r>
            <w:r w:rsidRPr="00267FBE">
              <w:rPr>
                <w:b/>
              </w:rPr>
              <w:t>packets</w:t>
            </w:r>
            <w:r>
              <w:t xml:space="preserve"> captured</w:t>
            </w:r>
          </w:p>
        </w:tc>
        <w:tc>
          <w:tcPr>
            <w:tcW w:w="3055" w:type="dxa"/>
          </w:tcPr>
          <w:p w14:paraId="6A11F7E4" w14:textId="4A4D95F6" w:rsidR="00423401" w:rsidRPr="00CF7313" w:rsidRDefault="009216CC" w:rsidP="00D94614">
            <w:pPr>
              <w:pStyle w:val="ab"/>
              <w:ind w:left="0"/>
            </w:pPr>
            <w:r>
              <w:t>13828</w:t>
            </w:r>
          </w:p>
        </w:tc>
      </w:tr>
      <w:tr w:rsidR="00423401" w14:paraId="157DF7CB" w14:textId="77777777" w:rsidTr="00267FBE">
        <w:tc>
          <w:tcPr>
            <w:tcW w:w="6295" w:type="dxa"/>
            <w:shd w:val="clear" w:color="auto" w:fill="F2F2F2" w:themeFill="background1" w:themeFillShade="F2"/>
          </w:tcPr>
          <w:p w14:paraId="6E31B5A0" w14:textId="77777777" w:rsidR="00423401" w:rsidRDefault="00423401" w:rsidP="00D94614">
            <w:pPr>
              <w:pStyle w:val="ab"/>
              <w:ind w:left="0"/>
            </w:pPr>
            <w:r>
              <w:t xml:space="preserve">Total number of </w:t>
            </w:r>
            <w:r w:rsidRPr="00267FBE">
              <w:rPr>
                <w:b/>
              </w:rPr>
              <w:t>bytes</w:t>
            </w:r>
            <w:r>
              <w:t xml:space="preserve"> captured</w:t>
            </w:r>
          </w:p>
        </w:tc>
        <w:tc>
          <w:tcPr>
            <w:tcW w:w="3055" w:type="dxa"/>
          </w:tcPr>
          <w:p w14:paraId="0411A740" w14:textId="3B09D351" w:rsidR="00423401" w:rsidRPr="00CF7313" w:rsidRDefault="009216CC" w:rsidP="00D94614">
            <w:pPr>
              <w:pStyle w:val="ab"/>
              <w:ind w:left="0"/>
              <w:rPr>
                <w:lang w:eastAsia="zh-CN"/>
              </w:rPr>
            </w:pPr>
            <w:r>
              <w:t>8683800</w:t>
            </w:r>
          </w:p>
        </w:tc>
      </w:tr>
      <w:tr w:rsidR="00423401" w14:paraId="09438F5C" w14:textId="77777777" w:rsidTr="00267FBE">
        <w:tc>
          <w:tcPr>
            <w:tcW w:w="6295" w:type="dxa"/>
            <w:shd w:val="clear" w:color="auto" w:fill="F2F2F2" w:themeFill="background1" w:themeFillShade="F2"/>
          </w:tcPr>
          <w:p w14:paraId="1C97E397" w14:textId="77777777" w:rsidR="00423401" w:rsidRDefault="00423401" w:rsidP="00893AED">
            <w:pPr>
              <w:pStyle w:val="ab"/>
              <w:ind w:left="0"/>
            </w:pPr>
            <w:r>
              <w:t xml:space="preserve">Percentage of </w:t>
            </w:r>
            <w:r w:rsidRPr="00267FBE">
              <w:rPr>
                <w:color w:val="FF0000"/>
              </w:rPr>
              <w:t>broadcast packets</w:t>
            </w:r>
            <w:r>
              <w:t xml:space="preserve"> in packet numbers</w:t>
            </w:r>
          </w:p>
        </w:tc>
        <w:tc>
          <w:tcPr>
            <w:tcW w:w="3055" w:type="dxa"/>
          </w:tcPr>
          <w:p w14:paraId="0A02DE37" w14:textId="020533C3" w:rsidR="00423401" w:rsidRPr="00CF7313" w:rsidRDefault="009216CC" w:rsidP="00D94614">
            <w:pPr>
              <w:pStyle w:val="ab"/>
              <w:ind w:left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101244%</w:t>
            </w:r>
          </w:p>
        </w:tc>
      </w:tr>
      <w:tr w:rsidR="00423401" w14:paraId="68E865DD" w14:textId="77777777" w:rsidTr="00267FBE">
        <w:tc>
          <w:tcPr>
            <w:tcW w:w="6295" w:type="dxa"/>
            <w:shd w:val="clear" w:color="auto" w:fill="F2F2F2" w:themeFill="background1" w:themeFillShade="F2"/>
          </w:tcPr>
          <w:p w14:paraId="7FDF8313" w14:textId="77777777" w:rsidR="00423401" w:rsidRDefault="00423401" w:rsidP="00893AED">
            <w:pPr>
              <w:pStyle w:val="ab"/>
              <w:ind w:left="0"/>
            </w:pPr>
            <w:r>
              <w:t xml:space="preserve">Percentage of </w:t>
            </w:r>
            <w:r w:rsidRPr="00267FBE">
              <w:rPr>
                <w:color w:val="FF0000"/>
              </w:rPr>
              <w:t>broadcast packets</w:t>
            </w:r>
            <w:r>
              <w:t xml:space="preserve"> in bytes</w:t>
            </w:r>
          </w:p>
        </w:tc>
        <w:tc>
          <w:tcPr>
            <w:tcW w:w="3055" w:type="dxa"/>
          </w:tcPr>
          <w:p w14:paraId="3CB47B1F" w14:textId="3D94C963" w:rsidR="00423401" w:rsidRPr="00CF7313" w:rsidRDefault="009216CC" w:rsidP="00D94614">
            <w:pPr>
              <w:pStyle w:val="ab"/>
              <w:ind w:left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1009%</w:t>
            </w:r>
          </w:p>
        </w:tc>
      </w:tr>
      <w:tr w:rsidR="00423401" w14:paraId="3CC2E158" w14:textId="77777777" w:rsidTr="00267FBE">
        <w:tc>
          <w:tcPr>
            <w:tcW w:w="6295" w:type="dxa"/>
            <w:shd w:val="clear" w:color="auto" w:fill="F2F2F2" w:themeFill="background1" w:themeFillShade="F2"/>
          </w:tcPr>
          <w:p w14:paraId="3698BD22" w14:textId="77777777" w:rsidR="00423401" w:rsidRDefault="00423401" w:rsidP="00893AED">
            <w:pPr>
              <w:pStyle w:val="ab"/>
              <w:ind w:left="0"/>
            </w:pPr>
            <w:r>
              <w:t xml:space="preserve">Percentage of packets with </w:t>
            </w:r>
            <w:r w:rsidRPr="00267FBE">
              <w:rPr>
                <w:color w:val="FF0000"/>
              </w:rPr>
              <w:t>transmission errors</w:t>
            </w:r>
            <w:r>
              <w:t xml:space="preserve"> in packet numbers</w:t>
            </w:r>
          </w:p>
        </w:tc>
        <w:tc>
          <w:tcPr>
            <w:tcW w:w="3055" w:type="dxa"/>
          </w:tcPr>
          <w:p w14:paraId="1C9C7FC5" w14:textId="59D75A56" w:rsidR="00423401" w:rsidRPr="00CF7313" w:rsidRDefault="009216CC" w:rsidP="00D94614">
            <w:pPr>
              <w:pStyle w:val="ab"/>
              <w:ind w:left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</w:t>
            </w:r>
            <w:r w:rsidR="00110419">
              <w:rPr>
                <w:lang w:eastAsia="zh-CN"/>
              </w:rPr>
              <w:t>8678</w:t>
            </w:r>
            <w:r w:rsidR="002A607D">
              <w:rPr>
                <w:lang w:eastAsia="zh-CN"/>
              </w:rPr>
              <w:t>%</w:t>
            </w:r>
          </w:p>
        </w:tc>
      </w:tr>
      <w:tr w:rsidR="00066C87" w14:paraId="4BE8A444" w14:textId="77777777" w:rsidTr="00267FBE">
        <w:tc>
          <w:tcPr>
            <w:tcW w:w="9350" w:type="dxa"/>
            <w:gridSpan w:val="2"/>
            <w:shd w:val="clear" w:color="auto" w:fill="F2F2F2" w:themeFill="background1" w:themeFillShade="F2"/>
          </w:tcPr>
          <w:p w14:paraId="2A7B012B" w14:textId="4D379E35" w:rsidR="00066C87" w:rsidRPr="00FF2A6D" w:rsidRDefault="00066C87" w:rsidP="00D94614">
            <w:pPr>
              <w:pStyle w:val="ab"/>
              <w:ind w:left="0"/>
              <w:rPr>
                <w:b/>
              </w:rPr>
            </w:pPr>
            <w:r w:rsidRPr="00FF2A6D">
              <w:rPr>
                <w:b/>
              </w:rPr>
              <w:lastRenderedPageBreak/>
              <w:t xml:space="preserve">Question 1: </w:t>
            </w:r>
            <w:r w:rsidRPr="00267FBE">
              <w:t>How do you</w:t>
            </w:r>
            <w:r w:rsidR="00E56E5B" w:rsidRPr="00267FBE">
              <w:t xml:space="preserve"> set</w:t>
            </w:r>
            <w:r w:rsidR="00FF2A6D" w:rsidRPr="00267FBE">
              <w:t xml:space="preserve"> the filter to filter out broadcast packets and</w:t>
            </w:r>
            <w:r w:rsidRPr="00267FBE">
              <w:t xml:space="preserve"> count the</w:t>
            </w:r>
            <w:r w:rsidR="00FF2A6D" w:rsidRPr="00267FBE">
              <w:t xml:space="preserve">ir </w:t>
            </w:r>
            <w:r w:rsidRPr="00267FBE">
              <w:t>number?</w:t>
            </w:r>
            <w:r w:rsidR="00FF2A6D" w:rsidRPr="00267FBE">
              <w:t xml:space="preserve"> </w:t>
            </w:r>
            <w:r w:rsidR="00267FBE">
              <w:br/>
            </w:r>
            <w:r w:rsidR="00FF2A6D" w:rsidRPr="00267FBE">
              <w:t>What the filter did you set, what are their meaning and why?</w:t>
            </w:r>
          </w:p>
        </w:tc>
      </w:tr>
      <w:tr w:rsidR="00066C87" w14:paraId="663BEBAB" w14:textId="77777777" w:rsidTr="00267FBE">
        <w:trPr>
          <w:trHeight w:val="494"/>
        </w:trPr>
        <w:tc>
          <w:tcPr>
            <w:tcW w:w="9350" w:type="dxa"/>
            <w:gridSpan w:val="2"/>
          </w:tcPr>
          <w:p w14:paraId="5E24F6A2" w14:textId="77777777" w:rsidR="00066C87" w:rsidRDefault="00066C87" w:rsidP="00D94614">
            <w:pPr>
              <w:pStyle w:val="ab"/>
              <w:ind w:left="0"/>
            </w:pPr>
            <w:r>
              <w:t>Answer 1:</w:t>
            </w:r>
            <w:r w:rsidR="00E40E96">
              <w:t xml:space="preserve"> </w:t>
            </w:r>
            <w:r w:rsidR="001C742D" w:rsidRPr="001C742D">
              <w:t>eth.dst == ff:ff:ff:ff:ff:ff</w:t>
            </w:r>
          </w:p>
          <w:p w14:paraId="003401F6" w14:textId="64B3D5AA" w:rsidR="001C742D" w:rsidRDefault="001C742D" w:rsidP="00D94614">
            <w:pPr>
              <w:pStyle w:val="ab"/>
              <w:ind w:left="0"/>
              <w:rPr>
                <w:lang w:eastAsia="zh-CN"/>
              </w:rPr>
            </w:pPr>
            <w:r>
              <w:rPr>
                <w:lang w:eastAsia="zh-CN"/>
              </w:rPr>
              <w:t>T</w:t>
            </w:r>
            <w:r>
              <w:rPr>
                <w:rFonts w:hint="eastAsia"/>
                <w:lang w:eastAsia="zh-CN"/>
              </w:rPr>
              <w:t>h</w:t>
            </w:r>
            <w:r>
              <w:rPr>
                <w:lang w:eastAsia="zh-CN"/>
              </w:rPr>
              <w:t>is means Ethernet Broadcast only</w:t>
            </w:r>
            <w:r w:rsidR="00F43DDA">
              <w:rPr>
                <w:rFonts w:hint="eastAsia"/>
                <w:lang w:eastAsia="zh-CN"/>
              </w:rPr>
              <w:t>,</w:t>
            </w:r>
            <w:r w:rsidR="00F43DDA">
              <w:rPr>
                <w:lang w:eastAsia="zh-CN"/>
              </w:rPr>
              <w:t xml:space="preserve"> because the ethernet broadcast address</w:t>
            </w:r>
            <w:r w:rsidR="001572D3">
              <w:rPr>
                <w:lang w:eastAsia="zh-CN"/>
              </w:rPr>
              <w:t xml:space="preserve"> which is </w:t>
            </w:r>
            <w:r w:rsidR="001572D3" w:rsidRPr="001C742D">
              <w:t>ff:ff:ff:ff:ff:ff</w:t>
            </w:r>
            <w:r w:rsidR="00F43DDA">
              <w:rPr>
                <w:lang w:eastAsia="zh-CN"/>
              </w:rPr>
              <w:t xml:space="preserve"> </w:t>
            </w:r>
            <w:r w:rsidR="001572D3">
              <w:rPr>
                <w:lang w:eastAsia="zh-CN"/>
              </w:rPr>
              <w:t>can be</w:t>
            </w:r>
            <w:r w:rsidR="00F43DDA">
              <w:rPr>
                <w:lang w:eastAsia="zh-CN"/>
              </w:rPr>
              <w:t xml:space="preserve"> per definition a Multicast one.</w:t>
            </w:r>
          </w:p>
        </w:tc>
      </w:tr>
      <w:tr w:rsidR="00066C87" w14:paraId="3B4CB007" w14:textId="77777777" w:rsidTr="00267FBE">
        <w:tc>
          <w:tcPr>
            <w:tcW w:w="9350" w:type="dxa"/>
            <w:gridSpan w:val="2"/>
            <w:shd w:val="clear" w:color="auto" w:fill="F2F2F2" w:themeFill="background1" w:themeFillShade="F2"/>
          </w:tcPr>
          <w:p w14:paraId="344C4F82" w14:textId="69BD4492" w:rsidR="00066C87" w:rsidRPr="00267FBE" w:rsidRDefault="00066C87" w:rsidP="00D94614">
            <w:pPr>
              <w:pStyle w:val="ab"/>
              <w:ind w:left="0"/>
            </w:pPr>
            <w:r w:rsidRPr="00FF2A6D">
              <w:rPr>
                <w:b/>
              </w:rPr>
              <w:t xml:space="preserve">Question 2: </w:t>
            </w:r>
            <w:r w:rsidR="00FF2A6D" w:rsidRPr="00267FBE">
              <w:t xml:space="preserve">What kind of transmission errors did you observe in the Wireshark? </w:t>
            </w:r>
            <w:r w:rsidR="00267FBE" w:rsidRPr="00267FBE">
              <w:br/>
            </w:r>
            <w:r w:rsidR="00FF2A6D" w:rsidRPr="00267FBE">
              <w:t>What makes Wireshark think there are transmission errors? (Hint: TCP, UDP connection protocol)</w:t>
            </w:r>
          </w:p>
          <w:p w14:paraId="4394B767" w14:textId="15CB7539" w:rsidR="00FF2A6D" w:rsidRDefault="00FF2A6D" w:rsidP="00D94614">
            <w:pPr>
              <w:pStyle w:val="ab"/>
              <w:ind w:left="0"/>
            </w:pPr>
            <w:r w:rsidRPr="00267FBE">
              <w:t>Please name</w:t>
            </w:r>
            <w:r w:rsidRPr="00FF2A6D">
              <w:rPr>
                <w:b/>
              </w:rPr>
              <w:t xml:space="preserve"> at least three.</w:t>
            </w:r>
          </w:p>
        </w:tc>
      </w:tr>
      <w:tr w:rsidR="00066C87" w14:paraId="57EA0A24" w14:textId="77777777" w:rsidTr="00267FBE">
        <w:trPr>
          <w:trHeight w:val="530"/>
        </w:trPr>
        <w:tc>
          <w:tcPr>
            <w:tcW w:w="9350" w:type="dxa"/>
            <w:gridSpan w:val="2"/>
          </w:tcPr>
          <w:p w14:paraId="418A208B" w14:textId="7203D9BB" w:rsidR="00066C87" w:rsidRDefault="00066C87" w:rsidP="00D94614">
            <w:pPr>
              <w:pStyle w:val="ab"/>
              <w:ind w:left="0"/>
            </w:pPr>
            <w:r>
              <w:t>Answer 2:</w:t>
            </w:r>
            <w:r w:rsidR="007E0CF3">
              <w:t>1. Malformed Packet(Exception occured)  2. New fragment overlaps old data(retransmission).</w:t>
            </w:r>
          </w:p>
          <w:p w14:paraId="18C4BDB1" w14:textId="4EADF25C" w:rsidR="00001A09" w:rsidRDefault="00001A09" w:rsidP="00D94614">
            <w:pPr>
              <w:pStyle w:val="ab"/>
              <w:ind w:left="0"/>
              <w:rPr>
                <w:lang w:eastAsia="zh-CN"/>
              </w:rPr>
            </w:pPr>
          </w:p>
          <w:p w14:paraId="74F473D8" w14:textId="77777777" w:rsidR="003E0705" w:rsidRDefault="003E0705" w:rsidP="00001A09">
            <w:pPr>
              <w:pStyle w:val="ab"/>
              <w:numPr>
                <w:ilvl w:val="0"/>
                <w:numId w:val="21"/>
              </w:numPr>
              <w:rPr>
                <w:lang w:eastAsia="zh-CN"/>
              </w:rPr>
            </w:pPr>
            <w:r>
              <w:t>Malformed Packet</w:t>
            </w:r>
            <w:r>
              <w:rPr>
                <w:rFonts w:hint="eastAsia"/>
                <w:lang w:eastAsia="zh-CN"/>
              </w:rPr>
              <w:t xml:space="preserve"> </w:t>
            </w:r>
          </w:p>
          <w:p w14:paraId="08EAE137" w14:textId="59498808" w:rsidR="00001A09" w:rsidRDefault="00001A09" w:rsidP="00001A09">
            <w:pPr>
              <w:pStyle w:val="ab"/>
              <w:numPr>
                <w:ilvl w:val="0"/>
                <w:numId w:val="21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CP</w:t>
            </w:r>
            <w:r>
              <w:rPr>
                <w:lang w:eastAsia="zh-CN"/>
              </w:rPr>
              <w:t xml:space="preserve"> Spurious Retransmission</w:t>
            </w:r>
          </w:p>
          <w:p w14:paraId="7AF9B036" w14:textId="3D9B4E27" w:rsidR="007E0CF3" w:rsidRDefault="00001A09" w:rsidP="00001A09">
            <w:pPr>
              <w:pStyle w:val="ab"/>
              <w:numPr>
                <w:ilvl w:val="0"/>
                <w:numId w:val="21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</w:t>
            </w:r>
            <w:r>
              <w:rPr>
                <w:lang w:eastAsia="zh-CN"/>
              </w:rPr>
              <w:t>CP Out-Of-Order</w:t>
            </w:r>
          </w:p>
        </w:tc>
      </w:tr>
    </w:tbl>
    <w:p w14:paraId="1B4BCFA7" w14:textId="77777777" w:rsidR="00D94614" w:rsidRPr="00D94614" w:rsidRDefault="00D94614" w:rsidP="008630B8"/>
    <w:p w14:paraId="466A0113" w14:textId="062C308A" w:rsidR="00457A7B" w:rsidRDefault="00457A7B" w:rsidP="00FF2A6D">
      <w:pPr>
        <w:pStyle w:val="2"/>
        <w:numPr>
          <w:ilvl w:val="1"/>
          <w:numId w:val="16"/>
        </w:numPr>
      </w:pPr>
      <w:r>
        <w:t>Dropbox</w:t>
      </w:r>
      <w:r w:rsidR="00BD5612">
        <w:t>/Google drive</w:t>
      </w:r>
      <w:r>
        <w:t xml:space="preserve"> traffic measurement</w:t>
      </w:r>
    </w:p>
    <w:p w14:paraId="7568D387" w14:textId="77777777" w:rsidR="00F94CC1" w:rsidRDefault="00783B5B" w:rsidP="00FE1F67">
      <w:pPr>
        <w:pStyle w:val="ab"/>
        <w:numPr>
          <w:ilvl w:val="0"/>
          <w:numId w:val="8"/>
        </w:numPr>
        <w:jc w:val="both"/>
      </w:pPr>
      <w:r>
        <w:t xml:space="preserve">Create a </w:t>
      </w:r>
      <w:r w:rsidR="00F9603E">
        <w:t>D</w:t>
      </w:r>
      <w:r>
        <w:t>ropbox account, and install the client software</w:t>
      </w:r>
      <w:r w:rsidR="00FF2A6D">
        <w:t xml:space="preserve"> (</w:t>
      </w:r>
      <w:r w:rsidR="00FF2A6D" w:rsidRPr="00FF2A6D">
        <w:rPr>
          <w:b/>
        </w:rPr>
        <w:t>not Dropbox on browser!</w:t>
      </w:r>
      <w:r w:rsidR="00FF2A6D">
        <w:t>)</w:t>
      </w:r>
      <w:r w:rsidR="00F94CC1">
        <w:t xml:space="preserve"> </w:t>
      </w:r>
    </w:p>
    <w:p w14:paraId="6BB813B6" w14:textId="06076771" w:rsidR="00A77542" w:rsidRDefault="00F94CC1" w:rsidP="00F94CC1">
      <w:pPr>
        <w:pStyle w:val="ab"/>
        <w:jc w:val="both"/>
      </w:pPr>
      <w:r>
        <w:t>(</w:t>
      </w:r>
      <w:hyperlink r:id="rId47" w:history="1">
        <w:r>
          <w:rPr>
            <w:rStyle w:val="afc"/>
          </w:rPr>
          <w:t>https://www.dropbox.com/install</w:t>
        </w:r>
      </w:hyperlink>
      <w:r>
        <w:t>)</w:t>
      </w:r>
    </w:p>
    <w:p w14:paraId="419ABD03" w14:textId="77777777" w:rsidR="000A45A9" w:rsidRDefault="00783B5B" w:rsidP="000A45A9">
      <w:pPr>
        <w:pStyle w:val="ab"/>
        <w:numPr>
          <w:ilvl w:val="0"/>
          <w:numId w:val="8"/>
        </w:numPr>
        <w:jc w:val="both"/>
      </w:pPr>
      <w:r>
        <w:t xml:space="preserve">Use </w:t>
      </w:r>
      <w:r w:rsidR="00F9603E">
        <w:t>W</w:t>
      </w:r>
      <w:r>
        <w:t xml:space="preserve">ireshark to capture the packets between the </w:t>
      </w:r>
      <w:r w:rsidR="00F9603E">
        <w:t>D</w:t>
      </w:r>
      <w:r>
        <w:t>ropbox client software and the cloud</w:t>
      </w:r>
      <w:r w:rsidR="00FE1F67">
        <w:t xml:space="preserve"> during </w:t>
      </w:r>
      <w:r w:rsidR="00531902">
        <w:t xml:space="preserve">the </w:t>
      </w:r>
      <w:r w:rsidR="00FE1F67">
        <w:t>synchronization</w:t>
      </w:r>
      <w:r w:rsidR="00531902">
        <w:t xml:space="preserve"> process</w:t>
      </w:r>
      <w:r w:rsidR="00902170">
        <w:t xml:space="preserve"> (i.e., sync a file to dropbox</w:t>
      </w:r>
      <w:r w:rsidR="000A45A9">
        <w:t>)</w:t>
      </w:r>
      <w:r>
        <w:t>.</w:t>
      </w:r>
    </w:p>
    <w:p w14:paraId="1943A422" w14:textId="576C15D4" w:rsidR="000A45A9" w:rsidRDefault="000A45A9" w:rsidP="000A45A9">
      <w:pPr>
        <w:pStyle w:val="ab"/>
        <w:numPr>
          <w:ilvl w:val="0"/>
          <w:numId w:val="8"/>
        </w:numPr>
        <w:jc w:val="both"/>
      </w:pPr>
      <w:r>
        <w:t xml:space="preserve">Please find the domain name and IP of the server that help synchronizing the file.  </w:t>
      </w:r>
    </w:p>
    <w:p w14:paraId="3B218D65" w14:textId="77777777" w:rsidR="000A45A9" w:rsidRDefault="000A45A9" w:rsidP="000A45A9">
      <w:pPr>
        <w:pStyle w:val="ab"/>
        <w:numPr>
          <w:ilvl w:val="1"/>
          <w:numId w:val="8"/>
        </w:numPr>
        <w:jc w:val="both"/>
      </w:pPr>
      <w:r>
        <w:t xml:space="preserve">Start packet capturing in WireShark </w:t>
      </w:r>
    </w:p>
    <w:p w14:paraId="055382CC" w14:textId="470A8566" w:rsidR="00CF7313" w:rsidRDefault="000A45A9" w:rsidP="000A45A9">
      <w:pPr>
        <w:pStyle w:val="ab"/>
        <w:numPr>
          <w:ilvl w:val="1"/>
          <w:numId w:val="8"/>
        </w:numPr>
        <w:jc w:val="both"/>
      </w:pPr>
      <w:r>
        <w:t>Put a 1</w:t>
      </w:r>
      <w:r w:rsidR="000E64F7">
        <w:t>00</w:t>
      </w:r>
      <w:r>
        <w:t>MB file in the Dropbox folder</w:t>
      </w:r>
    </w:p>
    <w:p w14:paraId="023867AB" w14:textId="5A123049" w:rsidR="000A45A9" w:rsidRPr="000A45A9" w:rsidRDefault="000A45A9" w:rsidP="000A45A9">
      <w:pPr>
        <w:pStyle w:val="ab"/>
        <w:numPr>
          <w:ilvl w:val="1"/>
          <w:numId w:val="8"/>
        </w:numPr>
        <w:jc w:val="both"/>
      </w:pPr>
      <w:r>
        <w:t>Find the connection that exchanges around 1</w:t>
      </w:r>
      <w:r w:rsidR="00092C7D">
        <w:t>0</w:t>
      </w:r>
      <w:r>
        <w:t>0MB of traffic (Functions in WireShark can help you with this.)</w:t>
      </w:r>
    </w:p>
    <w:p w14:paraId="4D7B74EE" w14:textId="77777777" w:rsidR="00710225" w:rsidRDefault="00710225" w:rsidP="00710225">
      <w:pPr>
        <w:pStyle w:val="afb"/>
        <w:keepNext/>
        <w:jc w:val="center"/>
      </w:pPr>
      <w:r>
        <w:t xml:space="preserve">Table </w:t>
      </w:r>
      <w:r w:rsidR="002526B4">
        <w:fldChar w:fldCharType="begin"/>
      </w:r>
      <w:r w:rsidR="002526B4">
        <w:instrText xml:space="preserve"> SEQ Table \* ARABIC </w:instrText>
      </w:r>
      <w:r w:rsidR="002526B4">
        <w:fldChar w:fldCharType="separate"/>
      </w:r>
      <w:r w:rsidR="0041203B">
        <w:rPr>
          <w:noProof/>
        </w:rPr>
        <w:t>2</w:t>
      </w:r>
      <w:r w:rsidR="002526B4">
        <w:rPr>
          <w:noProof/>
        </w:rPr>
        <w:fldChar w:fldCharType="end"/>
      </w:r>
      <w:r>
        <w:t xml:space="preserve"> Dropbox-Cloud Interactions</w:t>
      </w:r>
    </w:p>
    <w:tbl>
      <w:tblPr>
        <w:tblStyle w:val="afa"/>
        <w:tblW w:w="0" w:type="auto"/>
        <w:tblInd w:w="720" w:type="dxa"/>
        <w:tblLook w:val="04A0" w:firstRow="1" w:lastRow="0" w:firstColumn="1" w:lastColumn="0" w:noHBand="0" w:noVBand="1"/>
      </w:tblPr>
      <w:tblGrid>
        <w:gridCol w:w="3061"/>
        <w:gridCol w:w="3062"/>
        <w:gridCol w:w="3062"/>
      </w:tblGrid>
      <w:tr w:rsidR="000A45A9" w14:paraId="1C8A29D3" w14:textId="77777777" w:rsidTr="000A45A9">
        <w:tc>
          <w:tcPr>
            <w:tcW w:w="3061" w:type="dxa"/>
            <w:shd w:val="clear" w:color="auto" w:fill="F2F2F2" w:themeFill="background1" w:themeFillShade="F2"/>
            <w:vAlign w:val="center"/>
          </w:tcPr>
          <w:p w14:paraId="14419B44" w14:textId="77777777" w:rsidR="000A45A9" w:rsidRDefault="000A45A9" w:rsidP="000A45A9">
            <w:pPr>
              <w:pStyle w:val="ab"/>
              <w:ind w:left="0"/>
              <w:jc w:val="center"/>
            </w:pPr>
            <w:r>
              <w:t>Server domain name</w:t>
            </w:r>
          </w:p>
        </w:tc>
        <w:tc>
          <w:tcPr>
            <w:tcW w:w="3062" w:type="dxa"/>
            <w:shd w:val="clear" w:color="auto" w:fill="F2F2F2" w:themeFill="background1" w:themeFillShade="F2"/>
            <w:vAlign w:val="center"/>
          </w:tcPr>
          <w:p w14:paraId="33EE3A26" w14:textId="77777777" w:rsidR="000A45A9" w:rsidRDefault="000A45A9" w:rsidP="000A45A9">
            <w:pPr>
              <w:pStyle w:val="ab"/>
              <w:ind w:left="0"/>
              <w:jc w:val="center"/>
            </w:pPr>
            <w:r>
              <w:t>Server IP address</w:t>
            </w:r>
          </w:p>
        </w:tc>
        <w:tc>
          <w:tcPr>
            <w:tcW w:w="3062" w:type="dxa"/>
            <w:shd w:val="clear" w:color="auto" w:fill="F2F2F2" w:themeFill="background1" w:themeFillShade="F2"/>
            <w:vAlign w:val="center"/>
          </w:tcPr>
          <w:p w14:paraId="5539915B" w14:textId="52E3A76F" w:rsidR="000A45A9" w:rsidRDefault="000A45A9" w:rsidP="000A45A9">
            <w:pPr>
              <w:pStyle w:val="ab"/>
              <w:ind w:left="0"/>
              <w:jc w:val="center"/>
            </w:pPr>
            <w:r>
              <w:t>Amount of Traffic Exchanged</w:t>
            </w:r>
          </w:p>
        </w:tc>
      </w:tr>
      <w:tr w:rsidR="000A45A9" w14:paraId="3D1B361A" w14:textId="77777777" w:rsidTr="00BD5612">
        <w:trPr>
          <w:trHeight w:val="323"/>
        </w:trPr>
        <w:tc>
          <w:tcPr>
            <w:tcW w:w="3061" w:type="dxa"/>
            <w:vAlign w:val="center"/>
          </w:tcPr>
          <w:p w14:paraId="7B734E5A" w14:textId="481201F7" w:rsidR="000A45A9" w:rsidRDefault="008B62F2" w:rsidP="000A45A9">
            <w:pPr>
              <w:pStyle w:val="ab"/>
              <w:ind w:left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Dopbox-dns.com</w:t>
            </w:r>
          </w:p>
        </w:tc>
        <w:tc>
          <w:tcPr>
            <w:tcW w:w="3062" w:type="dxa"/>
            <w:vAlign w:val="center"/>
          </w:tcPr>
          <w:p w14:paraId="1191D692" w14:textId="736E4002" w:rsidR="000A45A9" w:rsidRDefault="008B62F2" w:rsidP="000A45A9">
            <w:pPr>
              <w:pStyle w:val="ab"/>
              <w:ind w:left="0"/>
              <w:jc w:val="center"/>
              <w:rPr>
                <w:lang w:eastAsia="zh-CN"/>
              </w:rPr>
            </w:pPr>
            <w:r>
              <w:rPr>
                <w:rFonts w:hint="eastAsia"/>
              </w:rPr>
              <w:t>1</w:t>
            </w:r>
            <w:r>
              <w:t>62.125.82.12</w:t>
            </w:r>
          </w:p>
        </w:tc>
        <w:tc>
          <w:tcPr>
            <w:tcW w:w="3062" w:type="dxa"/>
            <w:vAlign w:val="center"/>
          </w:tcPr>
          <w:p w14:paraId="22E16CE4" w14:textId="5BD06F6F" w:rsidR="000A45A9" w:rsidRDefault="00220C75" w:rsidP="000A45A9">
            <w:pPr>
              <w:pStyle w:val="ab"/>
              <w:ind w:left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 w:rsidR="00AB4F73">
              <w:rPr>
                <w:lang w:eastAsia="zh-CN"/>
              </w:rPr>
              <w:t>12</w:t>
            </w:r>
            <w:r>
              <w:rPr>
                <w:rFonts w:hint="eastAsia"/>
                <w:lang w:eastAsia="zh-CN"/>
              </w:rPr>
              <w:t>MB</w:t>
            </w:r>
          </w:p>
        </w:tc>
      </w:tr>
      <w:tr w:rsidR="008076A7" w14:paraId="6F63C88C" w14:textId="77777777" w:rsidTr="000A45A9">
        <w:tc>
          <w:tcPr>
            <w:tcW w:w="9185" w:type="dxa"/>
            <w:gridSpan w:val="3"/>
            <w:shd w:val="clear" w:color="auto" w:fill="F2F2F2" w:themeFill="background1" w:themeFillShade="F2"/>
          </w:tcPr>
          <w:p w14:paraId="4CB8FA36" w14:textId="14588AEA" w:rsidR="008076A7" w:rsidRDefault="00BE40E2" w:rsidP="00783B5B">
            <w:pPr>
              <w:pStyle w:val="ab"/>
              <w:ind w:left="0"/>
            </w:pPr>
            <w:r>
              <w:t xml:space="preserve">Questions 1: </w:t>
            </w:r>
            <w:r w:rsidR="000A45A9">
              <w:t>What function did you use in WireShark to find the mapping of domain name and IP</w:t>
            </w:r>
            <w:r w:rsidR="00CF7313">
              <w:t xml:space="preserve">? </w:t>
            </w:r>
            <w:r w:rsidR="000A45A9">
              <w:t>What function did you use for getting the traffic amount</w:t>
            </w:r>
            <w:r w:rsidR="00CF7313">
              <w:t>?</w:t>
            </w:r>
          </w:p>
        </w:tc>
      </w:tr>
      <w:tr w:rsidR="008076A7" w14:paraId="119F0A09" w14:textId="77777777" w:rsidTr="000A45A9">
        <w:trPr>
          <w:trHeight w:val="485"/>
        </w:trPr>
        <w:tc>
          <w:tcPr>
            <w:tcW w:w="9185" w:type="dxa"/>
            <w:gridSpan w:val="3"/>
          </w:tcPr>
          <w:p w14:paraId="4DFAA766" w14:textId="77777777" w:rsidR="008076A7" w:rsidRDefault="00F83AF6" w:rsidP="00783B5B">
            <w:pPr>
              <w:pStyle w:val="ab"/>
              <w:ind w:left="0"/>
            </w:pPr>
            <w:r>
              <w:t>Answer</w:t>
            </w:r>
            <w:r w:rsidR="00BE40E2">
              <w:t xml:space="preserve"> 1</w:t>
            </w:r>
            <w:r>
              <w:t xml:space="preserve">: </w:t>
            </w:r>
          </w:p>
          <w:p w14:paraId="7FE72813" w14:textId="77777777" w:rsidR="00A02EAD" w:rsidRDefault="00A02EAD" w:rsidP="00A02EAD">
            <w:pPr>
              <w:pStyle w:val="ab"/>
              <w:numPr>
                <w:ilvl w:val="0"/>
                <w:numId w:val="22"/>
              </w:numPr>
              <w:rPr>
                <w:lang w:eastAsia="zh-CN"/>
              </w:rPr>
            </w:pPr>
            <w:r>
              <w:rPr>
                <w:lang w:eastAsia="zh-CN"/>
              </w:rPr>
              <w:t>Statistics -&gt; Resolved Addresses</w:t>
            </w:r>
          </w:p>
          <w:p w14:paraId="3A094B6B" w14:textId="715C0151" w:rsidR="00A02EAD" w:rsidRDefault="00AB4F73" w:rsidP="00A02EAD">
            <w:pPr>
              <w:pStyle w:val="ab"/>
              <w:numPr>
                <w:ilvl w:val="0"/>
                <w:numId w:val="22"/>
              </w:num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atistics</w:t>
            </w:r>
            <w:r>
              <w:rPr>
                <w:lang w:eastAsia="zh-CN"/>
              </w:rPr>
              <w:t xml:space="preserve"> -&gt; Conversation</w:t>
            </w:r>
          </w:p>
        </w:tc>
      </w:tr>
    </w:tbl>
    <w:p w14:paraId="4CE12507" w14:textId="65181791" w:rsidR="00D913DE" w:rsidRDefault="000A45A9" w:rsidP="000A45A9">
      <w:pPr>
        <w:pStyle w:val="ab"/>
        <w:ind w:left="360"/>
      </w:pPr>
      <w:r>
        <w:t>4)</w:t>
      </w:r>
      <w:r>
        <w:tab/>
      </w:r>
      <w:r w:rsidR="00092C7D">
        <w:t>Download Google drive client software (</w:t>
      </w:r>
      <w:r w:rsidR="00092C7D" w:rsidRPr="00FF2A6D">
        <w:rPr>
          <w:b/>
        </w:rPr>
        <w:t xml:space="preserve">not </w:t>
      </w:r>
      <w:r w:rsidR="00092C7D">
        <w:rPr>
          <w:b/>
        </w:rPr>
        <w:t xml:space="preserve">the one </w:t>
      </w:r>
      <w:r w:rsidR="00092C7D" w:rsidRPr="00FF2A6D">
        <w:rPr>
          <w:b/>
        </w:rPr>
        <w:t>on browser!</w:t>
      </w:r>
      <w:r w:rsidR="00092C7D">
        <w:t>)</w:t>
      </w:r>
    </w:p>
    <w:p w14:paraId="684CF462" w14:textId="2B5E7C2C" w:rsidR="00F94CC1" w:rsidRDefault="00F94CC1" w:rsidP="00F94CC1">
      <w:pPr>
        <w:pStyle w:val="ab"/>
        <w:ind w:left="360" w:firstLine="360"/>
      </w:pPr>
      <w:r>
        <w:t>(</w:t>
      </w:r>
      <w:hyperlink r:id="rId48" w:history="1">
        <w:r>
          <w:rPr>
            <w:rStyle w:val="afc"/>
          </w:rPr>
          <w:t>https://www.google.com/drive/download/</w:t>
        </w:r>
      </w:hyperlink>
      <w:r>
        <w:t>)</w:t>
      </w:r>
    </w:p>
    <w:p w14:paraId="6FEB3289" w14:textId="26ED4785" w:rsidR="00092C7D" w:rsidRDefault="00092C7D" w:rsidP="000A45A9">
      <w:pPr>
        <w:pStyle w:val="ab"/>
        <w:ind w:left="360"/>
      </w:pPr>
      <w:r>
        <w:t>5)</w:t>
      </w:r>
      <w:r>
        <w:tab/>
        <w:t>Repeat the step 2) and step 3) with Google drive</w:t>
      </w:r>
    </w:p>
    <w:p w14:paraId="61220DBB" w14:textId="7271BAE7" w:rsidR="00092C7D" w:rsidRDefault="00092C7D" w:rsidP="00092C7D">
      <w:pPr>
        <w:pStyle w:val="afb"/>
        <w:keepNext/>
        <w:jc w:val="center"/>
      </w:pPr>
      <w:r>
        <w:t>Table 3 Google drive-Cloud Interactions</w:t>
      </w:r>
    </w:p>
    <w:tbl>
      <w:tblPr>
        <w:tblStyle w:val="afa"/>
        <w:tblW w:w="0" w:type="auto"/>
        <w:tblInd w:w="720" w:type="dxa"/>
        <w:tblLook w:val="04A0" w:firstRow="1" w:lastRow="0" w:firstColumn="1" w:lastColumn="0" w:noHBand="0" w:noVBand="1"/>
      </w:tblPr>
      <w:tblGrid>
        <w:gridCol w:w="3061"/>
        <w:gridCol w:w="3062"/>
        <w:gridCol w:w="3062"/>
      </w:tblGrid>
      <w:tr w:rsidR="00092C7D" w14:paraId="07D1D4A2" w14:textId="77777777" w:rsidTr="00FC7CD3">
        <w:tc>
          <w:tcPr>
            <w:tcW w:w="3061" w:type="dxa"/>
            <w:shd w:val="clear" w:color="auto" w:fill="F2F2F2" w:themeFill="background1" w:themeFillShade="F2"/>
            <w:vAlign w:val="center"/>
          </w:tcPr>
          <w:p w14:paraId="7275A98E" w14:textId="77777777" w:rsidR="00092C7D" w:rsidRDefault="00092C7D" w:rsidP="00FC7CD3">
            <w:pPr>
              <w:pStyle w:val="ab"/>
              <w:ind w:left="0"/>
              <w:jc w:val="center"/>
            </w:pPr>
            <w:r>
              <w:t>Server domain name</w:t>
            </w:r>
          </w:p>
        </w:tc>
        <w:tc>
          <w:tcPr>
            <w:tcW w:w="3062" w:type="dxa"/>
            <w:shd w:val="clear" w:color="auto" w:fill="F2F2F2" w:themeFill="background1" w:themeFillShade="F2"/>
            <w:vAlign w:val="center"/>
          </w:tcPr>
          <w:p w14:paraId="26F698A2" w14:textId="77777777" w:rsidR="00092C7D" w:rsidRDefault="00092C7D" w:rsidP="00FC7CD3">
            <w:pPr>
              <w:pStyle w:val="ab"/>
              <w:ind w:left="0"/>
              <w:jc w:val="center"/>
            </w:pPr>
            <w:r>
              <w:t>Server IP address</w:t>
            </w:r>
          </w:p>
        </w:tc>
        <w:tc>
          <w:tcPr>
            <w:tcW w:w="3062" w:type="dxa"/>
            <w:shd w:val="clear" w:color="auto" w:fill="F2F2F2" w:themeFill="background1" w:themeFillShade="F2"/>
            <w:vAlign w:val="center"/>
          </w:tcPr>
          <w:p w14:paraId="5D4A55FE" w14:textId="77777777" w:rsidR="00092C7D" w:rsidRDefault="00092C7D" w:rsidP="00FC7CD3">
            <w:pPr>
              <w:pStyle w:val="ab"/>
              <w:ind w:left="0"/>
              <w:jc w:val="center"/>
            </w:pPr>
            <w:r>
              <w:t>Amount of Traffic Exchanged</w:t>
            </w:r>
          </w:p>
        </w:tc>
      </w:tr>
      <w:tr w:rsidR="00092C7D" w14:paraId="5F3EA43C" w14:textId="77777777" w:rsidTr="00BD5612">
        <w:trPr>
          <w:trHeight w:val="359"/>
        </w:trPr>
        <w:tc>
          <w:tcPr>
            <w:tcW w:w="3061" w:type="dxa"/>
            <w:vAlign w:val="center"/>
          </w:tcPr>
          <w:p w14:paraId="17D6F8C9" w14:textId="00F3475B" w:rsidR="00092C7D" w:rsidRDefault="00925960" w:rsidP="00FC7CD3">
            <w:pPr>
              <w:pStyle w:val="ab"/>
              <w:ind w:left="0"/>
              <w:jc w:val="center"/>
            </w:pPr>
            <w:r>
              <w:rPr>
                <w:rFonts w:hint="eastAsia"/>
              </w:rPr>
              <w:t>1</w:t>
            </w:r>
            <w:r>
              <w:t>e100.net</w:t>
            </w:r>
          </w:p>
        </w:tc>
        <w:tc>
          <w:tcPr>
            <w:tcW w:w="3062" w:type="dxa"/>
            <w:vAlign w:val="center"/>
          </w:tcPr>
          <w:p w14:paraId="2D12F7C2" w14:textId="4D4A0A1B" w:rsidR="00092C7D" w:rsidRDefault="00925960" w:rsidP="00FC7CD3">
            <w:pPr>
              <w:pStyle w:val="ab"/>
              <w:ind w:left="0"/>
              <w:jc w:val="center"/>
            </w:pPr>
            <w:r>
              <w:rPr>
                <w:rFonts w:hint="eastAsia"/>
              </w:rPr>
              <w:t>1</w:t>
            </w:r>
            <w:r>
              <w:t>72.217.161.138</w:t>
            </w:r>
          </w:p>
        </w:tc>
        <w:tc>
          <w:tcPr>
            <w:tcW w:w="3062" w:type="dxa"/>
            <w:vAlign w:val="center"/>
          </w:tcPr>
          <w:p w14:paraId="4BB7A4EB" w14:textId="7679B574" w:rsidR="00092C7D" w:rsidRDefault="00925960" w:rsidP="00FC7CD3">
            <w:pPr>
              <w:pStyle w:val="ab"/>
              <w:ind w:left="0"/>
              <w:jc w:val="center"/>
            </w:pPr>
            <w:r>
              <w:rPr>
                <w:rFonts w:hint="eastAsia"/>
              </w:rPr>
              <w:t>1</w:t>
            </w:r>
            <w:r>
              <w:t>13M</w:t>
            </w:r>
          </w:p>
        </w:tc>
      </w:tr>
    </w:tbl>
    <w:p w14:paraId="77DD6ED0" w14:textId="77777777" w:rsidR="00092C7D" w:rsidRPr="007E2258" w:rsidRDefault="00092C7D" w:rsidP="000A45A9">
      <w:pPr>
        <w:pStyle w:val="ab"/>
        <w:ind w:left="360"/>
      </w:pPr>
    </w:p>
    <w:p w14:paraId="3684C5E9" w14:textId="73B21C76" w:rsidR="00457A7B" w:rsidRDefault="00457A7B" w:rsidP="00FF2A6D">
      <w:pPr>
        <w:pStyle w:val="2"/>
        <w:numPr>
          <w:ilvl w:val="1"/>
          <w:numId w:val="16"/>
        </w:numPr>
      </w:pPr>
      <w:r>
        <w:lastRenderedPageBreak/>
        <w:t xml:space="preserve">Comparison between </w:t>
      </w:r>
      <w:r w:rsidR="00F9603E">
        <w:t>D</w:t>
      </w:r>
      <w:r>
        <w:t xml:space="preserve">ropbox and </w:t>
      </w:r>
      <w:r w:rsidR="00F9603E">
        <w:t>G</w:t>
      </w:r>
      <w:r>
        <w:t>oogle drive</w:t>
      </w:r>
    </w:p>
    <w:p w14:paraId="65EAC90D" w14:textId="2D541665" w:rsidR="000D36C1" w:rsidRDefault="00BD5612" w:rsidP="000E1A59">
      <w:pPr>
        <w:pStyle w:val="ab"/>
        <w:numPr>
          <w:ilvl w:val="0"/>
          <w:numId w:val="10"/>
        </w:numPr>
      </w:pPr>
      <w:r>
        <w:t>Dropbox: In the folder that already have the 100MB file, n</w:t>
      </w:r>
      <w:r w:rsidR="00111517">
        <w:t xml:space="preserve">ow copy </w:t>
      </w:r>
      <w:r>
        <w:t>the</w:t>
      </w:r>
      <w:r w:rsidR="00111517">
        <w:t xml:space="preserve"> file</w:t>
      </w:r>
      <w:r>
        <w:t xml:space="preserve"> and </w:t>
      </w:r>
      <w:r w:rsidRPr="00BD5612">
        <w:rPr>
          <w:b/>
          <w:color w:val="FF0000"/>
          <w:u w:val="single"/>
        </w:rPr>
        <w:t>paste it in the same folder</w:t>
      </w:r>
      <w:r w:rsidR="00BE166D">
        <w:t xml:space="preserve">. It will be uploaded to dropbox. Measure the </w:t>
      </w:r>
      <w:r w:rsidR="00111517" w:rsidRPr="00BD5612">
        <w:rPr>
          <w:u w:val="single"/>
        </w:rPr>
        <w:t>number</w:t>
      </w:r>
      <w:r w:rsidR="00BE166D" w:rsidRPr="00BD5612">
        <w:rPr>
          <w:u w:val="single"/>
        </w:rPr>
        <w:t xml:space="preserve"> of bytes being uploaded</w:t>
      </w:r>
      <w:r w:rsidR="00BE166D">
        <w:t xml:space="preserve">. </w:t>
      </w:r>
    </w:p>
    <w:p w14:paraId="7B2FE929" w14:textId="39FA80FB" w:rsidR="003A3BDF" w:rsidRDefault="00BD5612" w:rsidP="00BD5612">
      <w:pPr>
        <w:pStyle w:val="ab"/>
        <w:numPr>
          <w:ilvl w:val="0"/>
          <w:numId w:val="10"/>
        </w:numPr>
      </w:pPr>
      <w:r>
        <w:t xml:space="preserve">Google drive: In the folder that already have the 100MB file, now copy the file and </w:t>
      </w:r>
      <w:r w:rsidRPr="00BD5612">
        <w:rPr>
          <w:b/>
          <w:color w:val="FF0000"/>
          <w:u w:val="single"/>
        </w:rPr>
        <w:t>paste it in the same folder</w:t>
      </w:r>
      <w:r>
        <w:t xml:space="preserve">. It will be uploaded to cloud. Measure the </w:t>
      </w:r>
      <w:r w:rsidRPr="00BD5612">
        <w:rPr>
          <w:u w:val="single"/>
        </w:rPr>
        <w:t>number of bytes being uploaded</w:t>
      </w:r>
      <w:r>
        <w:t xml:space="preserve">. </w:t>
      </w:r>
    </w:p>
    <w:p w14:paraId="7810CA3E" w14:textId="74FE997E" w:rsidR="00951629" w:rsidRDefault="00951629" w:rsidP="00951629">
      <w:pPr>
        <w:pStyle w:val="afb"/>
        <w:keepNext/>
        <w:jc w:val="center"/>
      </w:pPr>
      <w:r>
        <w:t xml:space="preserve">Table </w:t>
      </w:r>
      <w:r w:rsidR="002526B4">
        <w:fldChar w:fldCharType="begin"/>
      </w:r>
      <w:r w:rsidR="002526B4">
        <w:instrText xml:space="preserve"> SEQ Table \* ARABIC </w:instrText>
      </w:r>
      <w:r w:rsidR="002526B4">
        <w:fldChar w:fldCharType="separate"/>
      </w:r>
      <w:r w:rsidR="0041203B">
        <w:rPr>
          <w:noProof/>
        </w:rPr>
        <w:t>4</w:t>
      </w:r>
      <w:r w:rsidR="002526B4">
        <w:rPr>
          <w:noProof/>
        </w:rPr>
        <w:fldChar w:fldCharType="end"/>
      </w:r>
      <w:r>
        <w:t xml:space="preserve"> Comparison: Dropbox and GDrive</w:t>
      </w:r>
    </w:p>
    <w:tbl>
      <w:tblPr>
        <w:tblStyle w:val="afa"/>
        <w:tblW w:w="0" w:type="auto"/>
        <w:tblInd w:w="720" w:type="dxa"/>
        <w:tblLook w:val="04A0" w:firstRow="1" w:lastRow="0" w:firstColumn="1" w:lastColumn="0" w:noHBand="0" w:noVBand="1"/>
      </w:tblPr>
      <w:tblGrid>
        <w:gridCol w:w="4675"/>
        <w:gridCol w:w="4675"/>
      </w:tblGrid>
      <w:tr w:rsidR="00713AF5" w14:paraId="7FE1A040" w14:textId="77777777" w:rsidTr="00BD5612">
        <w:tc>
          <w:tcPr>
            <w:tcW w:w="4675" w:type="dxa"/>
            <w:shd w:val="clear" w:color="auto" w:fill="F2F2F2" w:themeFill="background1" w:themeFillShade="F2"/>
            <w:vAlign w:val="center"/>
          </w:tcPr>
          <w:p w14:paraId="372BB292" w14:textId="77777777" w:rsidR="00713AF5" w:rsidRDefault="00713AF5" w:rsidP="00BD5612">
            <w:pPr>
              <w:pStyle w:val="ab"/>
              <w:ind w:left="0"/>
              <w:jc w:val="center"/>
            </w:pPr>
            <w:r>
              <w:t xml:space="preserve"># of bytes uploaded to </w:t>
            </w:r>
            <w:r w:rsidR="009F50E3">
              <w:t>D</w:t>
            </w:r>
            <w:r>
              <w:t>ropbox</w:t>
            </w:r>
          </w:p>
        </w:tc>
        <w:tc>
          <w:tcPr>
            <w:tcW w:w="4675" w:type="dxa"/>
            <w:shd w:val="clear" w:color="auto" w:fill="F2F2F2" w:themeFill="background1" w:themeFillShade="F2"/>
            <w:vAlign w:val="center"/>
          </w:tcPr>
          <w:p w14:paraId="226E633B" w14:textId="7115D2B3" w:rsidR="00713AF5" w:rsidRDefault="00BD5612" w:rsidP="00BD5612">
            <w:pPr>
              <w:pStyle w:val="ab"/>
              <w:ind w:left="0"/>
              <w:jc w:val="center"/>
            </w:pPr>
            <w:r>
              <w:t># of bytes uploaded to Google drive</w:t>
            </w:r>
          </w:p>
        </w:tc>
      </w:tr>
      <w:tr w:rsidR="00713AF5" w14:paraId="39DB8F25" w14:textId="77777777" w:rsidTr="00BD5612">
        <w:trPr>
          <w:trHeight w:val="404"/>
        </w:trPr>
        <w:tc>
          <w:tcPr>
            <w:tcW w:w="4675" w:type="dxa"/>
            <w:vAlign w:val="center"/>
          </w:tcPr>
          <w:p w14:paraId="0DCDC4F1" w14:textId="168BB61A" w:rsidR="00D25F49" w:rsidRDefault="00D25F49" w:rsidP="00D25F49">
            <w:pPr>
              <w:pStyle w:val="ab"/>
              <w:ind w:left="0"/>
              <w:jc w:val="center"/>
            </w:pPr>
            <w:r>
              <w:rPr>
                <w:rFonts w:hint="eastAsia"/>
              </w:rPr>
              <w:t>9</w:t>
            </w:r>
            <w:r>
              <w:t>3K</w:t>
            </w:r>
          </w:p>
        </w:tc>
        <w:tc>
          <w:tcPr>
            <w:tcW w:w="4675" w:type="dxa"/>
            <w:vAlign w:val="center"/>
          </w:tcPr>
          <w:p w14:paraId="2A09179C" w14:textId="6B6F3165" w:rsidR="00713AF5" w:rsidRDefault="000E1C01" w:rsidP="00BD5612">
            <w:pPr>
              <w:pStyle w:val="ab"/>
              <w:ind w:left="0"/>
              <w:jc w:val="center"/>
              <w:rPr>
                <w:lang w:eastAsia="zh-CN"/>
              </w:rPr>
            </w:pPr>
            <w:r>
              <w:rPr>
                <w:rFonts w:hint="eastAsia"/>
              </w:rPr>
              <w:t>1</w:t>
            </w:r>
            <w:r>
              <w:t>19M</w:t>
            </w:r>
          </w:p>
        </w:tc>
      </w:tr>
      <w:tr w:rsidR="00713AF5" w14:paraId="4AE7DDEC" w14:textId="77777777" w:rsidTr="00BD5612">
        <w:tc>
          <w:tcPr>
            <w:tcW w:w="4675" w:type="dxa"/>
            <w:shd w:val="clear" w:color="auto" w:fill="F2F2F2" w:themeFill="background1" w:themeFillShade="F2"/>
          </w:tcPr>
          <w:p w14:paraId="522C9BE2" w14:textId="77777777" w:rsidR="00BD5612" w:rsidRDefault="00DE147C" w:rsidP="00481AF2">
            <w:pPr>
              <w:pStyle w:val="ab"/>
              <w:ind w:left="0"/>
            </w:pPr>
            <w:r>
              <w:t xml:space="preserve">Is there any difference in number of </w:t>
            </w:r>
            <w:r w:rsidR="003D5515">
              <w:t xml:space="preserve">uploaded </w:t>
            </w:r>
            <w:r>
              <w:t xml:space="preserve">bytes between DropBox and </w:t>
            </w:r>
            <w:r w:rsidR="00481AF2">
              <w:t>GoogleDrive</w:t>
            </w:r>
            <w:r>
              <w:t>?</w:t>
            </w:r>
          </w:p>
          <w:p w14:paraId="370F3F41" w14:textId="2255D72D" w:rsidR="00713AF5" w:rsidRDefault="00DE147C" w:rsidP="00481AF2">
            <w:pPr>
              <w:pStyle w:val="ab"/>
              <w:ind w:left="0"/>
            </w:pPr>
            <w:r>
              <w:t>Is so, why is there</w:t>
            </w:r>
            <w:r w:rsidR="00713AF5">
              <w:t xml:space="preserve"> a difference between the above two numbers?</w:t>
            </w:r>
          </w:p>
        </w:tc>
        <w:tc>
          <w:tcPr>
            <w:tcW w:w="4675" w:type="dxa"/>
          </w:tcPr>
          <w:p w14:paraId="7BB4D41B" w14:textId="1F6467C9" w:rsidR="004A4A66" w:rsidRDefault="00713AF5" w:rsidP="00713AF5">
            <w:pPr>
              <w:pStyle w:val="ab"/>
              <w:ind w:left="0"/>
              <w:rPr>
                <w:lang w:eastAsia="zh-CN"/>
              </w:rPr>
            </w:pPr>
            <w:r>
              <w:t>Answer:</w:t>
            </w:r>
            <w:r w:rsidR="004A4A66">
              <w:rPr>
                <w:lang w:eastAsia="zh-CN"/>
              </w:rPr>
              <w:t xml:space="preserve">  </w:t>
            </w:r>
            <w:r w:rsidR="004A4A66">
              <w:rPr>
                <w:rFonts w:hint="eastAsia"/>
                <w:lang w:eastAsia="zh-CN"/>
              </w:rPr>
              <w:t>y</w:t>
            </w:r>
            <w:r w:rsidR="004A4A66">
              <w:rPr>
                <w:lang w:eastAsia="zh-CN"/>
              </w:rPr>
              <w:t>es, there exists differences between them. In dropbox. When we copy the file, it only synchronize the changes compare to the original file which has been uploaded in the dopbox.</w:t>
            </w:r>
            <w:r w:rsidR="004A4A66">
              <w:rPr>
                <w:rFonts w:hint="eastAsia"/>
                <w:lang w:eastAsia="zh-CN"/>
              </w:rPr>
              <w:t xml:space="preserve"> </w:t>
            </w:r>
            <w:r w:rsidR="004A4A66">
              <w:rPr>
                <w:lang w:eastAsia="zh-CN"/>
              </w:rPr>
              <w:t>So the byte will be smaller.</w:t>
            </w:r>
          </w:p>
          <w:p w14:paraId="4337CF6C" w14:textId="77777777" w:rsidR="004A4A66" w:rsidRDefault="004A4A66" w:rsidP="00713AF5">
            <w:pPr>
              <w:pStyle w:val="ab"/>
              <w:ind w:left="0"/>
              <w:rPr>
                <w:lang w:eastAsia="zh-CN"/>
              </w:rPr>
            </w:pPr>
          </w:p>
          <w:p w14:paraId="5EFA7F05" w14:textId="11570AE5" w:rsidR="004A4A66" w:rsidRDefault="004A4A66" w:rsidP="00713AF5">
            <w:pPr>
              <w:pStyle w:val="ab"/>
              <w:ind w:left="0"/>
              <w:rPr>
                <w:lang w:eastAsia="zh-CN"/>
              </w:rPr>
            </w:pPr>
            <w:r>
              <w:rPr>
                <w:lang w:eastAsia="zh-CN"/>
              </w:rPr>
              <w:t>In google drive, if we copy the file. It will reupload the whole file again. So the bytes in will be larger.</w:t>
            </w:r>
          </w:p>
        </w:tc>
      </w:tr>
    </w:tbl>
    <w:p w14:paraId="3C399148" w14:textId="77777777" w:rsidR="000E1A59" w:rsidRPr="000E1A59" w:rsidRDefault="000E1A59" w:rsidP="000E1A59">
      <w:pPr>
        <w:pStyle w:val="ab"/>
        <w:numPr>
          <w:ilvl w:val="0"/>
          <w:numId w:val="6"/>
        </w:numPr>
        <w:spacing w:before="200" w:after="0"/>
        <w:contextualSpacing w:val="0"/>
        <w:outlineLvl w:val="1"/>
        <w:rPr>
          <w:rFonts w:asciiTheme="majorHAnsi" w:eastAsiaTheme="majorEastAsia" w:hAnsiTheme="majorHAnsi" w:cstheme="majorBidi"/>
          <w:b/>
          <w:bCs/>
          <w:vanish/>
          <w:sz w:val="26"/>
          <w:szCs w:val="26"/>
        </w:rPr>
      </w:pPr>
    </w:p>
    <w:p w14:paraId="07875C3D" w14:textId="77777777" w:rsidR="000E1A59" w:rsidRPr="000E1A59" w:rsidRDefault="000E1A59" w:rsidP="000E1A59">
      <w:pPr>
        <w:pStyle w:val="ab"/>
        <w:numPr>
          <w:ilvl w:val="0"/>
          <w:numId w:val="6"/>
        </w:numPr>
        <w:spacing w:before="200" w:after="0"/>
        <w:contextualSpacing w:val="0"/>
        <w:outlineLvl w:val="1"/>
        <w:rPr>
          <w:rFonts w:asciiTheme="majorHAnsi" w:eastAsiaTheme="majorEastAsia" w:hAnsiTheme="majorHAnsi" w:cstheme="majorBidi"/>
          <w:b/>
          <w:bCs/>
          <w:vanish/>
          <w:sz w:val="26"/>
          <w:szCs w:val="26"/>
        </w:rPr>
      </w:pPr>
    </w:p>
    <w:p w14:paraId="6EEA44E8" w14:textId="77777777" w:rsidR="000E1A59" w:rsidRPr="000E1A59" w:rsidRDefault="000E1A59" w:rsidP="000E1A59">
      <w:pPr>
        <w:pStyle w:val="ab"/>
        <w:numPr>
          <w:ilvl w:val="0"/>
          <w:numId w:val="6"/>
        </w:numPr>
        <w:spacing w:before="200" w:after="0"/>
        <w:contextualSpacing w:val="0"/>
        <w:outlineLvl w:val="1"/>
        <w:rPr>
          <w:rFonts w:asciiTheme="majorHAnsi" w:eastAsiaTheme="majorEastAsia" w:hAnsiTheme="majorHAnsi" w:cstheme="majorBidi"/>
          <w:b/>
          <w:bCs/>
          <w:vanish/>
          <w:sz w:val="26"/>
          <w:szCs w:val="26"/>
        </w:rPr>
      </w:pPr>
    </w:p>
    <w:p w14:paraId="2C6273B1" w14:textId="77777777" w:rsidR="000E1A59" w:rsidRPr="000E1A59" w:rsidRDefault="000E1A59" w:rsidP="000E1A59">
      <w:pPr>
        <w:pStyle w:val="ab"/>
        <w:numPr>
          <w:ilvl w:val="1"/>
          <w:numId w:val="6"/>
        </w:numPr>
        <w:spacing w:before="200" w:after="0"/>
        <w:contextualSpacing w:val="0"/>
        <w:outlineLvl w:val="1"/>
        <w:rPr>
          <w:rFonts w:asciiTheme="majorHAnsi" w:eastAsiaTheme="majorEastAsia" w:hAnsiTheme="majorHAnsi" w:cstheme="majorBidi"/>
          <w:b/>
          <w:bCs/>
          <w:vanish/>
          <w:sz w:val="26"/>
          <w:szCs w:val="26"/>
        </w:rPr>
      </w:pPr>
    </w:p>
    <w:p w14:paraId="57FD0712" w14:textId="77777777" w:rsidR="000E1A59" w:rsidRPr="000E1A59" w:rsidRDefault="000E1A59" w:rsidP="000E1A59">
      <w:pPr>
        <w:pStyle w:val="ab"/>
        <w:numPr>
          <w:ilvl w:val="1"/>
          <w:numId w:val="6"/>
        </w:numPr>
        <w:spacing w:before="200" w:after="0"/>
        <w:contextualSpacing w:val="0"/>
        <w:outlineLvl w:val="1"/>
        <w:rPr>
          <w:rFonts w:asciiTheme="majorHAnsi" w:eastAsiaTheme="majorEastAsia" w:hAnsiTheme="majorHAnsi" w:cstheme="majorBidi"/>
          <w:b/>
          <w:bCs/>
          <w:vanish/>
          <w:sz w:val="26"/>
          <w:szCs w:val="26"/>
        </w:rPr>
      </w:pPr>
    </w:p>
    <w:p w14:paraId="2105191B" w14:textId="77777777" w:rsidR="000E1A59" w:rsidRPr="000E1A59" w:rsidRDefault="000E1A59" w:rsidP="000E1A59">
      <w:pPr>
        <w:pStyle w:val="ab"/>
        <w:numPr>
          <w:ilvl w:val="1"/>
          <w:numId w:val="6"/>
        </w:numPr>
        <w:spacing w:before="200" w:after="0"/>
        <w:contextualSpacing w:val="0"/>
        <w:outlineLvl w:val="1"/>
        <w:rPr>
          <w:rFonts w:asciiTheme="majorHAnsi" w:eastAsiaTheme="majorEastAsia" w:hAnsiTheme="majorHAnsi" w:cstheme="majorBidi"/>
          <w:b/>
          <w:bCs/>
          <w:vanish/>
          <w:sz w:val="26"/>
          <w:szCs w:val="26"/>
        </w:rPr>
      </w:pPr>
    </w:p>
    <w:p w14:paraId="738422ED" w14:textId="77777777" w:rsidR="00D913DE" w:rsidRDefault="00D913DE" w:rsidP="00D913DE">
      <w:pPr>
        <w:pStyle w:val="1"/>
        <w:ind w:left="720"/>
      </w:pPr>
    </w:p>
    <w:p w14:paraId="4BE17C4C" w14:textId="6A70A71B" w:rsidR="00DE569C" w:rsidRDefault="00DE569C" w:rsidP="00DE569C">
      <w:pPr>
        <w:pStyle w:val="2"/>
      </w:pPr>
      <w:r>
        <w:rPr>
          <w:rFonts w:hint="eastAsia"/>
          <w:lang w:eastAsia="zh-TW"/>
        </w:rPr>
        <w:t xml:space="preserve">2.6 </w:t>
      </w:r>
      <w:r>
        <w:t>Wireshark capture files from each table</w:t>
      </w:r>
    </w:p>
    <w:p w14:paraId="7E5F4BBA" w14:textId="19E17CCA" w:rsidR="00DE569C" w:rsidRDefault="00DE569C" w:rsidP="00DE569C">
      <w:r>
        <w:t>Please attach a google drive link of the Wireshark captured files (.pcaps).</w:t>
      </w:r>
    </w:p>
    <w:tbl>
      <w:tblPr>
        <w:tblStyle w:val="afa"/>
        <w:tblW w:w="0" w:type="auto"/>
        <w:tblLook w:val="04A0" w:firstRow="1" w:lastRow="0" w:firstColumn="1" w:lastColumn="0" w:noHBand="0" w:noVBand="1"/>
      </w:tblPr>
      <w:tblGrid>
        <w:gridCol w:w="10070"/>
      </w:tblGrid>
      <w:tr w:rsidR="00DE569C" w14:paraId="71C38A5E" w14:textId="77777777" w:rsidTr="00DE569C">
        <w:trPr>
          <w:trHeight w:val="755"/>
        </w:trPr>
        <w:tc>
          <w:tcPr>
            <w:tcW w:w="10070" w:type="dxa"/>
          </w:tcPr>
          <w:p w14:paraId="6614EE2B" w14:textId="454BF2D6" w:rsidR="006D0396" w:rsidRDefault="002526B4" w:rsidP="006D0396">
            <w:hyperlink r:id="rId49" w:history="1">
              <w:r w:rsidR="00A5631C" w:rsidRPr="00352DC3">
                <w:rPr>
                  <w:rStyle w:val="afc"/>
                </w:rPr>
                <w:t>https://drive.google.com/drive/folders/15F297BGtNpBYcJ7AaIsPIM3Owd5uU3Kp?usp=sharing</w:t>
              </w:r>
            </w:hyperlink>
          </w:p>
          <w:p w14:paraId="32EBB2E6" w14:textId="77777777" w:rsidR="00C212B0" w:rsidRPr="00A5631C" w:rsidRDefault="00C212B0" w:rsidP="003025A4">
            <w:pPr>
              <w:rPr>
                <w:lang w:eastAsia="zh-CN"/>
              </w:rPr>
            </w:pPr>
          </w:p>
          <w:p w14:paraId="76ECB408" w14:textId="2D800F7D" w:rsidR="003025A4" w:rsidRPr="003025A4" w:rsidRDefault="003025A4" w:rsidP="003025A4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 xml:space="preserve"> can open it on my computer. Please check whether it can be open. If it has some problem. Please let me know.</w:t>
            </w:r>
          </w:p>
        </w:tc>
      </w:tr>
    </w:tbl>
    <w:p w14:paraId="5A5EB554" w14:textId="77777777" w:rsidR="00DE569C" w:rsidRDefault="00DE569C" w:rsidP="00BD5612">
      <w:pPr>
        <w:pStyle w:val="2"/>
      </w:pPr>
    </w:p>
    <w:p w14:paraId="591B4027" w14:textId="0635D5FB" w:rsidR="00BD5612" w:rsidRDefault="00BD5612" w:rsidP="00BD5612">
      <w:pPr>
        <w:pStyle w:val="2"/>
      </w:pPr>
      <w:r>
        <w:t>3. File upload</w:t>
      </w:r>
    </w:p>
    <w:p w14:paraId="6B9D925D" w14:textId="588E0256" w:rsidR="00BD5612" w:rsidRPr="00BD5612" w:rsidRDefault="00BD5612" w:rsidP="00BD5612">
      <w:pPr>
        <w:pStyle w:val="ab"/>
        <w:numPr>
          <w:ilvl w:val="0"/>
          <w:numId w:val="20"/>
        </w:numPr>
      </w:pPr>
      <w:r>
        <w:t>This report</w:t>
      </w:r>
      <w:r w:rsidR="00DE569C">
        <w:t xml:space="preserve"> in pdf</w:t>
      </w:r>
    </w:p>
    <w:p w14:paraId="5162F248" w14:textId="77777777" w:rsidR="00D913DE" w:rsidRDefault="00D913DE" w:rsidP="00455202">
      <w:pPr>
        <w:ind w:left="360"/>
        <w:rPr>
          <w:b/>
        </w:rPr>
      </w:pPr>
    </w:p>
    <w:p w14:paraId="78A286CB" w14:textId="77777777" w:rsidR="00D913DE" w:rsidRDefault="00D913DE" w:rsidP="00455202">
      <w:pPr>
        <w:ind w:left="360"/>
        <w:rPr>
          <w:b/>
        </w:rPr>
      </w:pPr>
    </w:p>
    <w:p w14:paraId="1258AD29" w14:textId="0E1A18AE" w:rsidR="0055131E" w:rsidRDefault="00CC06DA" w:rsidP="00455202">
      <w:pPr>
        <w:ind w:left="360"/>
      </w:pPr>
      <w:r>
        <w:rPr>
          <w:b/>
        </w:rPr>
        <w:t xml:space="preserve">We have zero tolerance to forged or fabricated data!! </w:t>
      </w:r>
      <w:r w:rsidR="00BE3877">
        <w:t xml:space="preserve">A single piece of forged/fabricated data would bring the total score down to zero. </w:t>
      </w:r>
    </w:p>
    <w:p w14:paraId="1A31734D" w14:textId="402FB35E" w:rsidR="00D913DE" w:rsidRPr="00BD5612" w:rsidRDefault="00D913DE" w:rsidP="00455202">
      <w:pPr>
        <w:ind w:left="360"/>
        <w:rPr>
          <w:rFonts w:ascii="Times New Roman" w:hAnsi="Times New Roman" w:cs="Times New Roman"/>
          <w:u w:val="single"/>
        </w:rPr>
      </w:pPr>
      <w:r w:rsidRPr="00BD5612">
        <w:rPr>
          <w:b/>
          <w:color w:val="FF0000"/>
          <w:u w:val="single"/>
        </w:rPr>
        <w:t>Please read carefully through the instructions! ! ! ! ! ! ! !</w:t>
      </w:r>
    </w:p>
    <w:sectPr w:rsidR="00D913DE" w:rsidRPr="00BD5612" w:rsidSect="00A77542">
      <w:headerReference w:type="default" r:id="rId50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3E3C9" w14:textId="77777777" w:rsidR="002526B4" w:rsidRDefault="002526B4" w:rsidP="00D864B3">
      <w:pPr>
        <w:spacing w:after="0" w:line="240" w:lineRule="auto"/>
      </w:pPr>
      <w:r>
        <w:separator/>
      </w:r>
    </w:p>
  </w:endnote>
  <w:endnote w:type="continuationSeparator" w:id="0">
    <w:p w14:paraId="44AE887E" w14:textId="77777777" w:rsidR="002526B4" w:rsidRDefault="002526B4" w:rsidP="00D864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58F7D" w14:textId="77777777" w:rsidR="002526B4" w:rsidRDefault="002526B4" w:rsidP="00D864B3">
      <w:pPr>
        <w:spacing w:after="0" w:line="240" w:lineRule="auto"/>
      </w:pPr>
      <w:r>
        <w:separator/>
      </w:r>
    </w:p>
  </w:footnote>
  <w:footnote w:type="continuationSeparator" w:id="0">
    <w:p w14:paraId="74124B6F" w14:textId="77777777" w:rsidR="002526B4" w:rsidRDefault="002526B4" w:rsidP="00D864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05B922" w14:textId="77777777" w:rsidR="003A0B0F" w:rsidRDefault="003A0B0F">
    <w:pPr>
      <w:pStyle w:val="a3"/>
      <w:rPr>
        <w:lang w:eastAsia="zh-CN"/>
      </w:rPr>
    </w:pPr>
    <w:r>
      <w:ptab w:relativeTo="margin" w:alignment="center" w:leader="none"/>
    </w:r>
    <w:r>
      <w:t>Data Center and Cloud Computing: Labs</w:t>
    </w:r>
    <w:r>
      <w:ptab w:relativeTo="margin" w:alignment="right" w:leader="none"/>
    </w:r>
    <w:r>
      <w:t xml:space="preserve">Instructor: H. </w:t>
    </w:r>
    <w:r>
      <w:rPr>
        <w:rFonts w:hint="eastAsia"/>
        <w:lang w:eastAsia="zh-CN"/>
      </w:rPr>
      <w:t>Jonathan Cha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D5FE8"/>
    <w:multiLevelType w:val="multilevel"/>
    <w:tmpl w:val="05DAE73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45F7176"/>
    <w:multiLevelType w:val="hybridMultilevel"/>
    <w:tmpl w:val="311EAC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D42968"/>
    <w:multiLevelType w:val="hybridMultilevel"/>
    <w:tmpl w:val="4E629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1386B"/>
    <w:multiLevelType w:val="hybridMultilevel"/>
    <w:tmpl w:val="DAAA3C9E"/>
    <w:lvl w:ilvl="0" w:tplc="4FA83A46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F03819"/>
    <w:multiLevelType w:val="hybridMultilevel"/>
    <w:tmpl w:val="CEB21B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043350"/>
    <w:multiLevelType w:val="hybridMultilevel"/>
    <w:tmpl w:val="2280F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013EDE"/>
    <w:multiLevelType w:val="hybridMultilevel"/>
    <w:tmpl w:val="01789268"/>
    <w:lvl w:ilvl="0" w:tplc="2F50765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4CED3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84B9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45C03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B8A8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88DD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08DA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F4D3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E1E6A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9E746EA"/>
    <w:multiLevelType w:val="hybridMultilevel"/>
    <w:tmpl w:val="9FD42B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596491"/>
    <w:multiLevelType w:val="multilevel"/>
    <w:tmpl w:val="E902B7D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349F0306"/>
    <w:multiLevelType w:val="hybridMultilevel"/>
    <w:tmpl w:val="4DE6F0C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FD02AC"/>
    <w:multiLevelType w:val="hybridMultilevel"/>
    <w:tmpl w:val="6BC49F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1F161C"/>
    <w:multiLevelType w:val="multilevel"/>
    <w:tmpl w:val="2D489F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8" w:hanging="4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2" w15:restartNumberingAfterBreak="0">
    <w:nsid w:val="54771472"/>
    <w:multiLevelType w:val="hybridMultilevel"/>
    <w:tmpl w:val="90E652A6"/>
    <w:lvl w:ilvl="0" w:tplc="34BC5E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A4D0A97"/>
    <w:multiLevelType w:val="hybridMultilevel"/>
    <w:tmpl w:val="C1D479EC"/>
    <w:lvl w:ilvl="0" w:tplc="146A64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BE518E3"/>
    <w:multiLevelType w:val="multilevel"/>
    <w:tmpl w:val="CA1E8452"/>
    <w:lvl w:ilvl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8" w:hanging="4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5" w15:restartNumberingAfterBreak="0">
    <w:nsid w:val="5DA26158"/>
    <w:multiLevelType w:val="hybridMultilevel"/>
    <w:tmpl w:val="29BE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58717D"/>
    <w:multiLevelType w:val="hybridMultilevel"/>
    <w:tmpl w:val="D36EAA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21103E"/>
    <w:multiLevelType w:val="hybridMultilevel"/>
    <w:tmpl w:val="BF1C4C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E42736"/>
    <w:multiLevelType w:val="multilevel"/>
    <w:tmpl w:val="5EFC87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8" w:hanging="4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9" w15:restartNumberingAfterBreak="0">
    <w:nsid w:val="797A03F7"/>
    <w:multiLevelType w:val="hybridMultilevel"/>
    <w:tmpl w:val="99CA5A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78614B"/>
    <w:multiLevelType w:val="multilevel"/>
    <w:tmpl w:val="2D489F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68" w:hanging="408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1" w15:restartNumberingAfterBreak="0">
    <w:nsid w:val="7D6B3F78"/>
    <w:multiLevelType w:val="hybridMultilevel"/>
    <w:tmpl w:val="309640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"/>
  </w:num>
  <w:num w:numId="3">
    <w:abstractNumId w:val="15"/>
  </w:num>
  <w:num w:numId="4">
    <w:abstractNumId w:val="16"/>
  </w:num>
  <w:num w:numId="5">
    <w:abstractNumId w:val="10"/>
  </w:num>
  <w:num w:numId="6">
    <w:abstractNumId w:val="20"/>
  </w:num>
  <w:num w:numId="7">
    <w:abstractNumId w:val="19"/>
  </w:num>
  <w:num w:numId="8">
    <w:abstractNumId w:val="9"/>
  </w:num>
  <w:num w:numId="9">
    <w:abstractNumId w:val="7"/>
  </w:num>
  <w:num w:numId="10">
    <w:abstractNumId w:val="17"/>
  </w:num>
  <w:num w:numId="11">
    <w:abstractNumId w:val="18"/>
  </w:num>
  <w:num w:numId="12">
    <w:abstractNumId w:val="14"/>
  </w:num>
  <w:num w:numId="13">
    <w:abstractNumId w:val="4"/>
  </w:num>
  <w:num w:numId="14">
    <w:abstractNumId w:val="21"/>
  </w:num>
  <w:num w:numId="15">
    <w:abstractNumId w:val="0"/>
  </w:num>
  <w:num w:numId="16">
    <w:abstractNumId w:val="8"/>
  </w:num>
  <w:num w:numId="17">
    <w:abstractNumId w:val="6"/>
  </w:num>
  <w:num w:numId="18">
    <w:abstractNumId w:val="2"/>
  </w:num>
  <w:num w:numId="19">
    <w:abstractNumId w:val="1"/>
  </w:num>
  <w:num w:numId="20">
    <w:abstractNumId w:val="5"/>
  </w:num>
  <w:num w:numId="21">
    <w:abstractNumId w:val="12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ocumentProtection w:edit="forms" w:enforcement="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0MDMyMzQxMDMzMjRS0lEKTi0uzszPAykwqwUAgSbzRCwAAAA="/>
  </w:docVars>
  <w:rsids>
    <w:rsidRoot w:val="00D864B3"/>
    <w:rsid w:val="00001A09"/>
    <w:rsid w:val="000133EF"/>
    <w:rsid w:val="00015651"/>
    <w:rsid w:val="00036625"/>
    <w:rsid w:val="00053589"/>
    <w:rsid w:val="00066C87"/>
    <w:rsid w:val="00076660"/>
    <w:rsid w:val="00092C7D"/>
    <w:rsid w:val="000A14AB"/>
    <w:rsid w:val="000A45A9"/>
    <w:rsid w:val="000D36C1"/>
    <w:rsid w:val="000E1A59"/>
    <w:rsid w:val="000E1C01"/>
    <w:rsid w:val="000E363D"/>
    <w:rsid w:val="000E64F7"/>
    <w:rsid w:val="001038AC"/>
    <w:rsid w:val="00110419"/>
    <w:rsid w:val="00111517"/>
    <w:rsid w:val="00121E0D"/>
    <w:rsid w:val="001335B4"/>
    <w:rsid w:val="0013364B"/>
    <w:rsid w:val="00137AD9"/>
    <w:rsid w:val="00150D25"/>
    <w:rsid w:val="00150F7D"/>
    <w:rsid w:val="001572D3"/>
    <w:rsid w:val="00172AC7"/>
    <w:rsid w:val="00177C17"/>
    <w:rsid w:val="001B200D"/>
    <w:rsid w:val="001C3FA7"/>
    <w:rsid w:val="001C742D"/>
    <w:rsid w:val="001E1835"/>
    <w:rsid w:val="00203577"/>
    <w:rsid w:val="00214A34"/>
    <w:rsid w:val="00216C90"/>
    <w:rsid w:val="00220C75"/>
    <w:rsid w:val="00237F95"/>
    <w:rsid w:val="00252425"/>
    <w:rsid w:val="002526B4"/>
    <w:rsid w:val="00252965"/>
    <w:rsid w:val="002572C2"/>
    <w:rsid w:val="002654E9"/>
    <w:rsid w:val="00267FBE"/>
    <w:rsid w:val="0027626F"/>
    <w:rsid w:val="00290E80"/>
    <w:rsid w:val="002A607D"/>
    <w:rsid w:val="003025A4"/>
    <w:rsid w:val="00310A74"/>
    <w:rsid w:val="0032167A"/>
    <w:rsid w:val="00336EA7"/>
    <w:rsid w:val="00345B01"/>
    <w:rsid w:val="0035353C"/>
    <w:rsid w:val="0037115A"/>
    <w:rsid w:val="00372E0F"/>
    <w:rsid w:val="003747BB"/>
    <w:rsid w:val="00386FF6"/>
    <w:rsid w:val="003A0B0F"/>
    <w:rsid w:val="003A3BDF"/>
    <w:rsid w:val="003B1EB1"/>
    <w:rsid w:val="003D45BF"/>
    <w:rsid w:val="003D5515"/>
    <w:rsid w:val="003E0705"/>
    <w:rsid w:val="003F40C5"/>
    <w:rsid w:val="00404A9C"/>
    <w:rsid w:val="004071CB"/>
    <w:rsid w:val="0041203B"/>
    <w:rsid w:val="00414EE7"/>
    <w:rsid w:val="00417C4D"/>
    <w:rsid w:val="00423401"/>
    <w:rsid w:val="004475ED"/>
    <w:rsid w:val="00455202"/>
    <w:rsid w:val="00457A7B"/>
    <w:rsid w:val="004625CE"/>
    <w:rsid w:val="00481AF2"/>
    <w:rsid w:val="0048592A"/>
    <w:rsid w:val="004916FA"/>
    <w:rsid w:val="004A0CE8"/>
    <w:rsid w:val="004A2A06"/>
    <w:rsid w:val="004A4A66"/>
    <w:rsid w:val="004B1D34"/>
    <w:rsid w:val="004E54A9"/>
    <w:rsid w:val="004E6112"/>
    <w:rsid w:val="004F32F4"/>
    <w:rsid w:val="0052308A"/>
    <w:rsid w:val="00530492"/>
    <w:rsid w:val="00531902"/>
    <w:rsid w:val="0055131E"/>
    <w:rsid w:val="00566524"/>
    <w:rsid w:val="00597363"/>
    <w:rsid w:val="005A27E6"/>
    <w:rsid w:val="005B4871"/>
    <w:rsid w:val="005D0BAD"/>
    <w:rsid w:val="00636A0E"/>
    <w:rsid w:val="00654ABC"/>
    <w:rsid w:val="00666039"/>
    <w:rsid w:val="00683F2F"/>
    <w:rsid w:val="006844A3"/>
    <w:rsid w:val="006A4462"/>
    <w:rsid w:val="006B6AE8"/>
    <w:rsid w:val="006D0396"/>
    <w:rsid w:val="006F27A9"/>
    <w:rsid w:val="007073D1"/>
    <w:rsid w:val="00710225"/>
    <w:rsid w:val="00713AF5"/>
    <w:rsid w:val="007174F7"/>
    <w:rsid w:val="0073595A"/>
    <w:rsid w:val="00773149"/>
    <w:rsid w:val="00780FC5"/>
    <w:rsid w:val="00783B5B"/>
    <w:rsid w:val="007E0CF3"/>
    <w:rsid w:val="007E2258"/>
    <w:rsid w:val="008076A7"/>
    <w:rsid w:val="0081388D"/>
    <w:rsid w:val="008630B8"/>
    <w:rsid w:val="00870015"/>
    <w:rsid w:val="00893AED"/>
    <w:rsid w:val="008B62F2"/>
    <w:rsid w:val="008B7560"/>
    <w:rsid w:val="008C3A51"/>
    <w:rsid w:val="008D2130"/>
    <w:rsid w:val="008E2648"/>
    <w:rsid w:val="00902170"/>
    <w:rsid w:val="009216CC"/>
    <w:rsid w:val="00924180"/>
    <w:rsid w:val="00925960"/>
    <w:rsid w:val="00951629"/>
    <w:rsid w:val="00976211"/>
    <w:rsid w:val="0098380A"/>
    <w:rsid w:val="00987248"/>
    <w:rsid w:val="009B4D36"/>
    <w:rsid w:val="009C2DF8"/>
    <w:rsid w:val="009F50E3"/>
    <w:rsid w:val="00A01FFD"/>
    <w:rsid w:val="00A02EAD"/>
    <w:rsid w:val="00A12990"/>
    <w:rsid w:val="00A14DB3"/>
    <w:rsid w:val="00A5631C"/>
    <w:rsid w:val="00A7643E"/>
    <w:rsid w:val="00A77542"/>
    <w:rsid w:val="00A9036C"/>
    <w:rsid w:val="00AA1A2F"/>
    <w:rsid w:val="00AB278C"/>
    <w:rsid w:val="00AB4F73"/>
    <w:rsid w:val="00AC5E7B"/>
    <w:rsid w:val="00B05DEB"/>
    <w:rsid w:val="00B22405"/>
    <w:rsid w:val="00B3272E"/>
    <w:rsid w:val="00B355AB"/>
    <w:rsid w:val="00B53373"/>
    <w:rsid w:val="00B72B85"/>
    <w:rsid w:val="00B73450"/>
    <w:rsid w:val="00B76F0C"/>
    <w:rsid w:val="00B86140"/>
    <w:rsid w:val="00BD03AE"/>
    <w:rsid w:val="00BD5612"/>
    <w:rsid w:val="00BE166D"/>
    <w:rsid w:val="00BE3877"/>
    <w:rsid w:val="00BE40E2"/>
    <w:rsid w:val="00BF1B45"/>
    <w:rsid w:val="00BF7029"/>
    <w:rsid w:val="00C0696D"/>
    <w:rsid w:val="00C1409B"/>
    <w:rsid w:val="00C1597B"/>
    <w:rsid w:val="00C212B0"/>
    <w:rsid w:val="00C32ADD"/>
    <w:rsid w:val="00C412F6"/>
    <w:rsid w:val="00C41E0A"/>
    <w:rsid w:val="00C53BE0"/>
    <w:rsid w:val="00C65E2A"/>
    <w:rsid w:val="00CA0001"/>
    <w:rsid w:val="00CA2A8B"/>
    <w:rsid w:val="00CB2B67"/>
    <w:rsid w:val="00CC06DA"/>
    <w:rsid w:val="00CC36FD"/>
    <w:rsid w:val="00CC6EED"/>
    <w:rsid w:val="00CF0DDA"/>
    <w:rsid w:val="00CF7313"/>
    <w:rsid w:val="00D10663"/>
    <w:rsid w:val="00D14B81"/>
    <w:rsid w:val="00D17EC0"/>
    <w:rsid w:val="00D25F49"/>
    <w:rsid w:val="00D45234"/>
    <w:rsid w:val="00D52661"/>
    <w:rsid w:val="00D6200F"/>
    <w:rsid w:val="00D77F33"/>
    <w:rsid w:val="00D864B3"/>
    <w:rsid w:val="00D913DE"/>
    <w:rsid w:val="00D93764"/>
    <w:rsid w:val="00D94614"/>
    <w:rsid w:val="00DC67BB"/>
    <w:rsid w:val="00DD4C48"/>
    <w:rsid w:val="00DD731F"/>
    <w:rsid w:val="00DE147C"/>
    <w:rsid w:val="00DE569C"/>
    <w:rsid w:val="00DF1E31"/>
    <w:rsid w:val="00E16055"/>
    <w:rsid w:val="00E16B9E"/>
    <w:rsid w:val="00E409F4"/>
    <w:rsid w:val="00E40E96"/>
    <w:rsid w:val="00E41061"/>
    <w:rsid w:val="00E4538D"/>
    <w:rsid w:val="00E5486C"/>
    <w:rsid w:val="00E56E5B"/>
    <w:rsid w:val="00E67A42"/>
    <w:rsid w:val="00E747A8"/>
    <w:rsid w:val="00E95823"/>
    <w:rsid w:val="00EA4109"/>
    <w:rsid w:val="00EB2CB0"/>
    <w:rsid w:val="00EB4AFB"/>
    <w:rsid w:val="00EC5A0F"/>
    <w:rsid w:val="00EF76B1"/>
    <w:rsid w:val="00EF7E52"/>
    <w:rsid w:val="00F30BC8"/>
    <w:rsid w:val="00F36ABC"/>
    <w:rsid w:val="00F43DDA"/>
    <w:rsid w:val="00F460D3"/>
    <w:rsid w:val="00F83AF6"/>
    <w:rsid w:val="00F86137"/>
    <w:rsid w:val="00F94CC1"/>
    <w:rsid w:val="00F9603E"/>
    <w:rsid w:val="00FA4A69"/>
    <w:rsid w:val="00FB7828"/>
    <w:rsid w:val="00FC0588"/>
    <w:rsid w:val="00FD10B9"/>
    <w:rsid w:val="00FE1F67"/>
    <w:rsid w:val="00FF2A6D"/>
    <w:rsid w:val="00FF3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AA5B6D"/>
  <w15:docId w15:val="{3BAA5A42-B332-4322-AD77-F4FC2D376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D94614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D94614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94614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D94614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94614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94614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94614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94614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94614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864B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D864B3"/>
  </w:style>
  <w:style w:type="paragraph" w:styleId="a5">
    <w:name w:val="footer"/>
    <w:basedOn w:val="a"/>
    <w:link w:val="a6"/>
    <w:uiPriority w:val="99"/>
    <w:unhideWhenUsed/>
    <w:rsid w:val="00D864B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D864B3"/>
  </w:style>
  <w:style w:type="paragraph" w:styleId="a7">
    <w:name w:val="Balloon Text"/>
    <w:basedOn w:val="a"/>
    <w:link w:val="a8"/>
    <w:uiPriority w:val="99"/>
    <w:semiHidden/>
    <w:unhideWhenUsed/>
    <w:rsid w:val="00D864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批注框文本 字符"/>
    <w:basedOn w:val="a0"/>
    <w:link w:val="a7"/>
    <w:uiPriority w:val="99"/>
    <w:semiHidden/>
    <w:rsid w:val="00D864B3"/>
    <w:rPr>
      <w:rFonts w:ascii="Tahoma" w:hAnsi="Tahoma" w:cs="Tahoma"/>
      <w:sz w:val="16"/>
      <w:szCs w:val="16"/>
    </w:rPr>
  </w:style>
  <w:style w:type="paragraph" w:styleId="a9">
    <w:name w:val="Title"/>
    <w:basedOn w:val="a"/>
    <w:next w:val="a"/>
    <w:link w:val="aa"/>
    <w:uiPriority w:val="10"/>
    <w:qFormat/>
    <w:rsid w:val="00D94614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aa">
    <w:name w:val="标题 字符"/>
    <w:basedOn w:val="a0"/>
    <w:link w:val="a9"/>
    <w:uiPriority w:val="10"/>
    <w:rsid w:val="00D94614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10">
    <w:name w:val="标题 1 字符"/>
    <w:basedOn w:val="a0"/>
    <w:link w:val="1"/>
    <w:uiPriority w:val="9"/>
    <w:rsid w:val="00D94614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b">
    <w:name w:val="List Paragraph"/>
    <w:basedOn w:val="a"/>
    <w:uiPriority w:val="34"/>
    <w:qFormat/>
    <w:rsid w:val="00D94614"/>
    <w:pPr>
      <w:ind w:left="720"/>
      <w:contextualSpacing/>
    </w:pPr>
  </w:style>
  <w:style w:type="character" w:customStyle="1" w:styleId="20">
    <w:name w:val="标题 2 字符"/>
    <w:basedOn w:val="a0"/>
    <w:link w:val="2"/>
    <w:uiPriority w:val="9"/>
    <w:rsid w:val="00D94614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30">
    <w:name w:val="标题 3 字符"/>
    <w:basedOn w:val="a0"/>
    <w:link w:val="3"/>
    <w:uiPriority w:val="9"/>
    <w:rsid w:val="00D94614"/>
    <w:rPr>
      <w:rFonts w:asciiTheme="majorHAnsi" w:eastAsiaTheme="majorEastAsia" w:hAnsiTheme="majorHAnsi" w:cstheme="majorBidi"/>
      <w:b/>
      <w:bCs/>
    </w:rPr>
  </w:style>
  <w:style w:type="character" w:customStyle="1" w:styleId="40">
    <w:name w:val="标题 4 字符"/>
    <w:basedOn w:val="a0"/>
    <w:link w:val="4"/>
    <w:uiPriority w:val="9"/>
    <w:semiHidden/>
    <w:rsid w:val="00D9461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50">
    <w:name w:val="标题 5 字符"/>
    <w:basedOn w:val="a0"/>
    <w:link w:val="5"/>
    <w:uiPriority w:val="9"/>
    <w:semiHidden/>
    <w:rsid w:val="00D94614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60">
    <w:name w:val="标题 6 字符"/>
    <w:basedOn w:val="a0"/>
    <w:link w:val="6"/>
    <w:uiPriority w:val="9"/>
    <w:semiHidden/>
    <w:rsid w:val="00D94614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70">
    <w:name w:val="标题 7 字符"/>
    <w:basedOn w:val="a0"/>
    <w:link w:val="7"/>
    <w:uiPriority w:val="9"/>
    <w:semiHidden/>
    <w:rsid w:val="00D94614"/>
    <w:rPr>
      <w:rFonts w:asciiTheme="majorHAnsi" w:eastAsiaTheme="majorEastAsia" w:hAnsiTheme="majorHAnsi" w:cstheme="majorBidi"/>
      <w:i/>
      <w:iCs/>
    </w:rPr>
  </w:style>
  <w:style w:type="character" w:customStyle="1" w:styleId="80">
    <w:name w:val="标题 8 字符"/>
    <w:basedOn w:val="a0"/>
    <w:link w:val="8"/>
    <w:uiPriority w:val="9"/>
    <w:semiHidden/>
    <w:rsid w:val="00D94614"/>
    <w:rPr>
      <w:rFonts w:asciiTheme="majorHAnsi" w:eastAsiaTheme="majorEastAsia" w:hAnsiTheme="majorHAnsi" w:cstheme="majorBidi"/>
      <w:sz w:val="20"/>
      <w:szCs w:val="20"/>
    </w:rPr>
  </w:style>
  <w:style w:type="character" w:customStyle="1" w:styleId="90">
    <w:name w:val="标题 9 字符"/>
    <w:basedOn w:val="a0"/>
    <w:link w:val="9"/>
    <w:uiPriority w:val="9"/>
    <w:semiHidden/>
    <w:rsid w:val="00D94614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ac">
    <w:name w:val="Subtitle"/>
    <w:basedOn w:val="a"/>
    <w:next w:val="a"/>
    <w:link w:val="ad"/>
    <w:uiPriority w:val="11"/>
    <w:qFormat/>
    <w:rsid w:val="00D94614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customStyle="1" w:styleId="ad">
    <w:name w:val="副标题 字符"/>
    <w:basedOn w:val="a0"/>
    <w:link w:val="ac"/>
    <w:uiPriority w:val="11"/>
    <w:rsid w:val="00D94614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ae">
    <w:name w:val="Strong"/>
    <w:uiPriority w:val="22"/>
    <w:qFormat/>
    <w:rsid w:val="00D94614"/>
    <w:rPr>
      <w:b/>
      <w:bCs/>
    </w:rPr>
  </w:style>
  <w:style w:type="character" w:styleId="af">
    <w:name w:val="Emphasis"/>
    <w:uiPriority w:val="20"/>
    <w:qFormat/>
    <w:rsid w:val="00D9461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af0">
    <w:name w:val="No Spacing"/>
    <w:basedOn w:val="a"/>
    <w:uiPriority w:val="1"/>
    <w:qFormat/>
    <w:rsid w:val="00D94614"/>
    <w:pPr>
      <w:spacing w:after="0" w:line="240" w:lineRule="auto"/>
    </w:pPr>
  </w:style>
  <w:style w:type="paragraph" w:styleId="af1">
    <w:name w:val="Quote"/>
    <w:basedOn w:val="a"/>
    <w:next w:val="a"/>
    <w:link w:val="af2"/>
    <w:uiPriority w:val="29"/>
    <w:qFormat/>
    <w:rsid w:val="00D94614"/>
    <w:pPr>
      <w:spacing w:before="200" w:after="0"/>
      <w:ind w:left="360" w:right="360"/>
    </w:pPr>
    <w:rPr>
      <w:i/>
      <w:iCs/>
    </w:rPr>
  </w:style>
  <w:style w:type="character" w:customStyle="1" w:styleId="af2">
    <w:name w:val="引用 字符"/>
    <w:basedOn w:val="a0"/>
    <w:link w:val="af1"/>
    <w:uiPriority w:val="29"/>
    <w:rsid w:val="00D94614"/>
    <w:rPr>
      <w:i/>
      <w:iCs/>
    </w:rPr>
  </w:style>
  <w:style w:type="paragraph" w:styleId="af3">
    <w:name w:val="Intense Quote"/>
    <w:basedOn w:val="a"/>
    <w:next w:val="a"/>
    <w:link w:val="af4"/>
    <w:uiPriority w:val="30"/>
    <w:qFormat/>
    <w:rsid w:val="00D9461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af4">
    <w:name w:val="明显引用 字符"/>
    <w:basedOn w:val="a0"/>
    <w:link w:val="af3"/>
    <w:uiPriority w:val="30"/>
    <w:rsid w:val="00D94614"/>
    <w:rPr>
      <w:b/>
      <w:bCs/>
      <w:i/>
      <w:iCs/>
    </w:rPr>
  </w:style>
  <w:style w:type="character" w:styleId="af5">
    <w:name w:val="Subtle Emphasis"/>
    <w:uiPriority w:val="19"/>
    <w:qFormat/>
    <w:rsid w:val="00D94614"/>
    <w:rPr>
      <w:i/>
      <w:iCs/>
    </w:rPr>
  </w:style>
  <w:style w:type="character" w:styleId="af6">
    <w:name w:val="Intense Emphasis"/>
    <w:uiPriority w:val="21"/>
    <w:qFormat/>
    <w:rsid w:val="00D94614"/>
    <w:rPr>
      <w:b/>
      <w:bCs/>
    </w:rPr>
  </w:style>
  <w:style w:type="character" w:styleId="af7">
    <w:name w:val="Subtle Reference"/>
    <w:uiPriority w:val="31"/>
    <w:qFormat/>
    <w:rsid w:val="00D94614"/>
    <w:rPr>
      <w:smallCaps/>
    </w:rPr>
  </w:style>
  <w:style w:type="character" w:styleId="af8">
    <w:name w:val="Intense Reference"/>
    <w:uiPriority w:val="32"/>
    <w:qFormat/>
    <w:rsid w:val="00D94614"/>
    <w:rPr>
      <w:smallCaps/>
      <w:spacing w:val="5"/>
      <w:u w:val="single"/>
    </w:rPr>
  </w:style>
  <w:style w:type="character" w:styleId="af9">
    <w:name w:val="Book Title"/>
    <w:uiPriority w:val="33"/>
    <w:qFormat/>
    <w:rsid w:val="00D94614"/>
    <w:rPr>
      <w:i/>
      <w:iCs/>
      <w:smallCaps/>
      <w:spacing w:val="5"/>
    </w:rPr>
  </w:style>
  <w:style w:type="paragraph" w:styleId="TOC">
    <w:name w:val="TOC Heading"/>
    <w:basedOn w:val="1"/>
    <w:next w:val="a"/>
    <w:uiPriority w:val="39"/>
    <w:semiHidden/>
    <w:unhideWhenUsed/>
    <w:qFormat/>
    <w:rsid w:val="00D94614"/>
    <w:pPr>
      <w:outlineLvl w:val="9"/>
    </w:pPr>
  </w:style>
  <w:style w:type="table" w:styleId="afa">
    <w:name w:val="Table Grid"/>
    <w:basedOn w:val="a1"/>
    <w:uiPriority w:val="59"/>
    <w:rsid w:val="00D9461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b">
    <w:name w:val="caption"/>
    <w:basedOn w:val="a"/>
    <w:next w:val="a"/>
    <w:uiPriority w:val="35"/>
    <w:unhideWhenUsed/>
    <w:rsid w:val="00783B5B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afc">
    <w:name w:val="Hyperlink"/>
    <w:basedOn w:val="a0"/>
    <w:uiPriority w:val="99"/>
    <w:unhideWhenUsed/>
    <w:rsid w:val="00DC67BB"/>
    <w:rPr>
      <w:color w:val="0000FF"/>
      <w:u w:val="single"/>
    </w:rPr>
  </w:style>
  <w:style w:type="character" w:styleId="afd">
    <w:name w:val="FollowedHyperlink"/>
    <w:basedOn w:val="a0"/>
    <w:uiPriority w:val="99"/>
    <w:semiHidden/>
    <w:unhideWhenUsed/>
    <w:rsid w:val="008076A7"/>
    <w:rPr>
      <w:color w:val="800080" w:themeColor="followedHyperlink"/>
      <w:u w:val="single"/>
    </w:rPr>
  </w:style>
  <w:style w:type="paragraph" w:customStyle="1" w:styleId="Default">
    <w:name w:val="Default"/>
    <w:rsid w:val="00CF7313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afe">
    <w:name w:val="Unresolved Mention"/>
    <w:basedOn w:val="a0"/>
    <w:uiPriority w:val="99"/>
    <w:semiHidden/>
    <w:unhideWhenUsed/>
    <w:rsid w:val="003025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15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5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6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79133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6054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407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828252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00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45195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7292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9780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2018">
          <w:marLeft w:val="605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emf"/><Relationship Id="rId18" Type="http://schemas.openxmlformats.org/officeDocument/2006/relationships/image" Target="media/image10.emf"/><Relationship Id="rId26" Type="http://schemas.openxmlformats.org/officeDocument/2006/relationships/image" Target="media/image17.emf"/><Relationship Id="rId39" Type="http://schemas.openxmlformats.org/officeDocument/2006/relationships/hyperlink" Target="https://www.ssh.com/ssh/" TargetMode="External"/><Relationship Id="rId21" Type="http://schemas.openxmlformats.org/officeDocument/2006/relationships/image" Target="media/image13.emf"/><Relationship Id="rId34" Type="http://schemas.openxmlformats.org/officeDocument/2006/relationships/image" Target="media/image24.emf"/><Relationship Id="rId42" Type="http://schemas.openxmlformats.org/officeDocument/2006/relationships/image" Target="media/image29.png"/><Relationship Id="rId47" Type="http://schemas.openxmlformats.org/officeDocument/2006/relationships/hyperlink" Target="https://www.dropbox.com/install" TargetMode="External"/><Relationship Id="rId50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emf"/><Relationship Id="rId29" Type="http://schemas.openxmlformats.org/officeDocument/2006/relationships/image" Target="media/image20.png"/><Relationship Id="rId11" Type="http://schemas.openxmlformats.org/officeDocument/2006/relationships/image" Target="media/image3.emf"/><Relationship Id="rId24" Type="http://schemas.openxmlformats.org/officeDocument/2006/relationships/image" Target="media/image16.emf"/><Relationship Id="rId32" Type="http://schemas.openxmlformats.org/officeDocument/2006/relationships/image" Target="media/image23.emf"/><Relationship Id="rId37" Type="http://schemas.openxmlformats.org/officeDocument/2006/relationships/image" Target="media/image27.png"/><Relationship Id="rId40" Type="http://schemas.openxmlformats.org/officeDocument/2006/relationships/hyperlink" Target="https://www.digitalocean.com/community/tutorials/how-to-set-up-ssh-keys-on-ubuntu-1604" TargetMode="External"/><Relationship Id="rId45" Type="http://schemas.openxmlformats.org/officeDocument/2006/relationships/hyperlink" Target="https://www.wireshark.org/download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emf"/><Relationship Id="rId23" Type="http://schemas.openxmlformats.org/officeDocument/2006/relationships/image" Target="media/image15.emf"/><Relationship Id="rId28" Type="http://schemas.openxmlformats.org/officeDocument/2006/relationships/image" Target="media/image19.emf"/><Relationship Id="rId36" Type="http://schemas.openxmlformats.org/officeDocument/2006/relationships/image" Target="media/image26.emf"/><Relationship Id="rId49" Type="http://schemas.openxmlformats.org/officeDocument/2006/relationships/hyperlink" Target="https://drive.google.com/drive/folders/15F297BGtNpBYcJ7AaIsPIM3Owd5uU3Kp?usp=sharing" TargetMode="External"/><Relationship Id="rId10" Type="http://schemas.openxmlformats.org/officeDocument/2006/relationships/image" Target="media/image2.emf"/><Relationship Id="rId19" Type="http://schemas.openxmlformats.org/officeDocument/2006/relationships/image" Target="media/image11.emf"/><Relationship Id="rId31" Type="http://schemas.openxmlformats.org/officeDocument/2006/relationships/image" Target="media/image22.png"/><Relationship Id="rId44" Type="http://schemas.openxmlformats.org/officeDocument/2006/relationships/image" Target="media/image31.png"/><Relationship Id="rId52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emf"/><Relationship Id="rId14" Type="http://schemas.openxmlformats.org/officeDocument/2006/relationships/image" Target="media/image6.emf"/><Relationship Id="rId22" Type="http://schemas.openxmlformats.org/officeDocument/2006/relationships/image" Target="media/image14.emf"/><Relationship Id="rId27" Type="http://schemas.openxmlformats.org/officeDocument/2006/relationships/image" Target="media/image18.png"/><Relationship Id="rId30" Type="http://schemas.openxmlformats.org/officeDocument/2006/relationships/image" Target="media/image21.emf"/><Relationship Id="rId35" Type="http://schemas.openxmlformats.org/officeDocument/2006/relationships/image" Target="media/image25.emf"/><Relationship Id="rId43" Type="http://schemas.openxmlformats.org/officeDocument/2006/relationships/image" Target="media/image30.png"/><Relationship Id="rId48" Type="http://schemas.openxmlformats.org/officeDocument/2006/relationships/hyperlink" Target="https://www.google.com/drive/download/" TargetMode="External"/><Relationship Id="rId8" Type="http://schemas.openxmlformats.org/officeDocument/2006/relationships/hyperlink" Target="https://explainshell.com/" TargetMode="External"/><Relationship Id="rId51" Type="http://schemas.openxmlformats.org/officeDocument/2006/relationships/fontTable" Target="fontTable.xml"/><Relationship Id="rId3" Type="http://schemas.openxmlformats.org/officeDocument/2006/relationships/styles" Target="styles.xml"/><Relationship Id="rId12" Type="http://schemas.openxmlformats.org/officeDocument/2006/relationships/image" Target="media/image4.emf"/><Relationship Id="rId17" Type="http://schemas.openxmlformats.org/officeDocument/2006/relationships/image" Target="media/image9.emf"/><Relationship Id="rId25" Type="http://schemas.openxmlformats.org/officeDocument/2006/relationships/hyperlink" Target="https://explainshell.com/" TargetMode="External"/><Relationship Id="rId33" Type="http://schemas.openxmlformats.org/officeDocument/2006/relationships/hyperlink" Target="https://iperf.fr/" TargetMode="External"/><Relationship Id="rId38" Type="http://schemas.openxmlformats.org/officeDocument/2006/relationships/image" Target="media/image28.png"/><Relationship Id="rId46" Type="http://schemas.openxmlformats.org/officeDocument/2006/relationships/hyperlink" Target="https://wiki.wireshark.org/DisplayFilters" TargetMode="External"/><Relationship Id="rId20" Type="http://schemas.openxmlformats.org/officeDocument/2006/relationships/image" Target="media/image12.emf"/><Relationship Id="rId41" Type="http://schemas.openxmlformats.org/officeDocument/2006/relationships/hyperlink" Target="https://www.youtube.com/watch?v=Nb7cHMc4_o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A60AF1-BDCF-471B-A2C5-DD8A4465F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2</TotalTime>
  <Pages>6</Pages>
  <Words>1462</Words>
  <Characters>833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g</dc:creator>
  <cp:lastModifiedBy>huang Shengwei</cp:lastModifiedBy>
  <cp:revision>117</cp:revision>
  <dcterms:created xsi:type="dcterms:W3CDTF">2014-09-11T19:01:00Z</dcterms:created>
  <dcterms:modified xsi:type="dcterms:W3CDTF">2021-11-06T04:48:00Z</dcterms:modified>
</cp:coreProperties>
</file>